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89B2EB" w14:textId="77777777" w:rsidR="004A41CE" w:rsidRPr="00A35788" w:rsidRDefault="002B3981" w:rsidP="00A35788">
      <w:pPr>
        <w:jc w:val="center"/>
        <w:rPr>
          <w:b/>
          <w:sz w:val="22"/>
          <w:szCs w:val="22"/>
          <w:lang w:val="uk-UA" w:eastAsia="sv-SE"/>
        </w:rPr>
      </w:pPr>
      <w:r w:rsidRPr="00A35788">
        <w:rPr>
          <w:b/>
          <w:sz w:val="22"/>
          <w:szCs w:val="22"/>
          <w:lang w:val="uk-UA" w:eastAsia="sv-SE"/>
        </w:rPr>
        <w:t>Доповнення №1 до Додатку №12 від 31 січня 2017 року</w:t>
      </w:r>
    </w:p>
    <w:p w14:paraId="61A1E4A5" w14:textId="77777777" w:rsidR="002B3981" w:rsidRPr="00A35788" w:rsidRDefault="002B3981" w:rsidP="00A35788">
      <w:pPr>
        <w:jc w:val="center"/>
        <w:rPr>
          <w:b/>
          <w:sz w:val="22"/>
          <w:szCs w:val="22"/>
          <w:lang w:val="uk-UA" w:eastAsia="sv-SE"/>
        </w:rPr>
      </w:pPr>
      <w:r w:rsidRPr="00A35788">
        <w:rPr>
          <w:b/>
          <w:sz w:val="22"/>
          <w:szCs w:val="22"/>
          <w:lang w:val="uk-UA" w:eastAsia="sv-SE"/>
        </w:rPr>
        <w:t>до Договору про надання послуг № 2707/1/15 від 27 липня 2015 р.</w:t>
      </w:r>
    </w:p>
    <w:p w14:paraId="1ACD70C6" w14:textId="77777777" w:rsidR="002B3981" w:rsidRPr="00A35788" w:rsidRDefault="002B3981" w:rsidP="00A35788">
      <w:pPr>
        <w:rPr>
          <w:b/>
          <w:sz w:val="22"/>
          <w:szCs w:val="22"/>
          <w:lang w:val="uk-UA" w:eastAsia="sv-SE"/>
        </w:rPr>
      </w:pPr>
    </w:p>
    <w:p w14:paraId="566C25CF" w14:textId="77777777" w:rsidR="002B3981" w:rsidRPr="00A35788" w:rsidRDefault="007C3279" w:rsidP="00A35788">
      <w:pPr>
        <w:rPr>
          <w:b/>
          <w:sz w:val="22"/>
          <w:szCs w:val="22"/>
          <w:lang w:val="uk-UA" w:eastAsia="sv-SE"/>
        </w:rPr>
      </w:pPr>
      <w:r w:rsidRPr="00A35788">
        <w:rPr>
          <w:b/>
          <w:sz w:val="22"/>
          <w:szCs w:val="22"/>
          <w:lang w:val="uk-UA" w:eastAsia="sv-SE"/>
        </w:rPr>
        <w:t>м. Київ</w:t>
      </w:r>
      <w:r w:rsidRPr="00A35788">
        <w:rPr>
          <w:b/>
          <w:sz w:val="22"/>
          <w:szCs w:val="22"/>
          <w:lang w:val="uk-UA" w:eastAsia="sv-SE"/>
        </w:rPr>
        <w:tab/>
      </w:r>
      <w:r w:rsidRPr="00A35788">
        <w:rPr>
          <w:b/>
          <w:sz w:val="22"/>
          <w:szCs w:val="22"/>
          <w:lang w:val="uk-UA" w:eastAsia="sv-SE"/>
        </w:rPr>
        <w:tab/>
      </w:r>
      <w:r w:rsidRPr="00A35788">
        <w:rPr>
          <w:b/>
          <w:sz w:val="22"/>
          <w:szCs w:val="22"/>
          <w:lang w:val="uk-UA" w:eastAsia="sv-SE"/>
        </w:rPr>
        <w:tab/>
      </w:r>
      <w:r w:rsidRPr="00A35788">
        <w:rPr>
          <w:b/>
          <w:sz w:val="22"/>
          <w:szCs w:val="22"/>
          <w:lang w:val="uk-UA" w:eastAsia="sv-SE"/>
        </w:rPr>
        <w:tab/>
      </w:r>
      <w:r w:rsidRPr="00A35788">
        <w:rPr>
          <w:b/>
          <w:sz w:val="22"/>
          <w:szCs w:val="22"/>
          <w:lang w:val="uk-UA" w:eastAsia="sv-SE"/>
        </w:rPr>
        <w:tab/>
      </w:r>
      <w:r w:rsidRPr="00A35788">
        <w:rPr>
          <w:b/>
          <w:sz w:val="22"/>
          <w:szCs w:val="22"/>
          <w:lang w:val="uk-UA" w:eastAsia="sv-SE"/>
        </w:rPr>
        <w:tab/>
      </w:r>
      <w:r w:rsidRPr="00A35788">
        <w:rPr>
          <w:b/>
          <w:sz w:val="22"/>
          <w:szCs w:val="22"/>
          <w:lang w:val="uk-UA" w:eastAsia="sv-SE"/>
        </w:rPr>
        <w:tab/>
      </w:r>
      <w:r w:rsidRPr="00A35788">
        <w:rPr>
          <w:b/>
          <w:sz w:val="22"/>
          <w:szCs w:val="22"/>
          <w:lang w:val="uk-UA" w:eastAsia="sv-SE"/>
        </w:rPr>
        <w:tab/>
      </w:r>
      <w:r w:rsidRPr="00A35788">
        <w:rPr>
          <w:b/>
          <w:sz w:val="22"/>
          <w:szCs w:val="22"/>
          <w:lang w:val="uk-UA" w:eastAsia="sv-SE"/>
        </w:rPr>
        <w:tab/>
      </w:r>
      <w:r w:rsidRPr="00A35788">
        <w:rPr>
          <w:b/>
          <w:sz w:val="22"/>
          <w:szCs w:val="22"/>
          <w:lang w:val="uk-UA" w:eastAsia="sv-SE"/>
        </w:rPr>
        <w:tab/>
      </w:r>
      <w:r w:rsidR="002B3981" w:rsidRPr="00A35788">
        <w:rPr>
          <w:b/>
          <w:sz w:val="22"/>
          <w:szCs w:val="22"/>
          <w:lang w:val="uk-UA" w:eastAsia="sv-SE"/>
        </w:rPr>
        <w:t>31 січня 2017 року</w:t>
      </w:r>
    </w:p>
    <w:p w14:paraId="0DF353CA" w14:textId="3234BD73" w:rsidR="007C3279" w:rsidRPr="00A35788" w:rsidRDefault="007C3279" w:rsidP="00D37655">
      <w:pPr>
        <w:rPr>
          <w:sz w:val="22"/>
          <w:szCs w:val="22"/>
          <w:lang w:val="uk-UA" w:eastAsia="ru-RU"/>
        </w:rPr>
      </w:pPr>
      <w:r w:rsidRPr="00A35788">
        <w:rPr>
          <w:b/>
          <w:bCs/>
          <w:sz w:val="22"/>
          <w:szCs w:val="22"/>
          <w:lang w:val="uk-UA"/>
        </w:rPr>
        <w:t xml:space="preserve">        </w:t>
      </w:r>
      <w:r w:rsidRPr="00A35788">
        <w:rPr>
          <w:b/>
          <w:bCs/>
          <w:sz w:val="22"/>
          <w:szCs w:val="22"/>
          <w:shd w:val="clear" w:color="auto" w:fill="FFFFFF"/>
          <w:lang w:val="uk-UA"/>
        </w:rPr>
        <w:t xml:space="preserve">Товариство з обмеженою відповідальністю «Нестле Україна» </w:t>
      </w:r>
      <w:r w:rsidRPr="00A35788">
        <w:rPr>
          <w:rStyle w:val="apple-converted-space"/>
          <w:b/>
          <w:bCs/>
          <w:sz w:val="22"/>
          <w:szCs w:val="22"/>
          <w:shd w:val="clear" w:color="auto" w:fill="FFFFFF"/>
        </w:rPr>
        <w:t> </w:t>
      </w:r>
      <w:r w:rsidRPr="00A35788">
        <w:rPr>
          <w:rStyle w:val="apple-converted-space"/>
          <w:b/>
          <w:bCs/>
          <w:sz w:val="22"/>
          <w:szCs w:val="22"/>
          <w:shd w:val="clear" w:color="auto" w:fill="FFFFFF"/>
          <w:lang w:val="uk-UA"/>
        </w:rPr>
        <w:t xml:space="preserve">(далі – Замовник), </w:t>
      </w:r>
      <w:r w:rsidRPr="00A35788">
        <w:rPr>
          <w:rStyle w:val="apple-converted-space"/>
          <w:bCs/>
          <w:sz w:val="22"/>
          <w:szCs w:val="22"/>
          <w:shd w:val="clear" w:color="auto" w:fill="FFFFFF"/>
          <w:lang w:val="uk-UA"/>
        </w:rPr>
        <w:t>в</w:t>
      </w:r>
      <w:r w:rsidRPr="00A35788">
        <w:rPr>
          <w:rStyle w:val="apple-converted-space"/>
          <w:b/>
          <w:bCs/>
          <w:sz w:val="22"/>
          <w:szCs w:val="22"/>
          <w:shd w:val="clear" w:color="auto" w:fill="FFFFFF"/>
          <w:lang w:val="uk-UA"/>
        </w:rPr>
        <w:t xml:space="preserve"> </w:t>
      </w:r>
      <w:r w:rsidRPr="00A35788">
        <w:rPr>
          <w:sz w:val="22"/>
          <w:szCs w:val="22"/>
          <w:shd w:val="clear" w:color="auto" w:fill="FFFFFF"/>
          <w:lang w:val="uk-UA"/>
        </w:rPr>
        <w:t xml:space="preserve">особі </w:t>
      </w:r>
      <w:r w:rsidR="00244549" w:rsidRPr="00A35788">
        <w:rPr>
          <w:sz w:val="22"/>
          <w:szCs w:val="22"/>
          <w:shd w:val="clear" w:color="auto" w:fill="FFFFFF"/>
          <w:lang w:val="uk-UA"/>
        </w:rPr>
        <w:t>начальника підрозділу закупок непрямих матеріалів та послуг Набережна К.В., яка діє на підставі Довіреності № 16/2016  від 25.02.2016 р</w:t>
      </w:r>
      <w:r w:rsidR="00244549" w:rsidRPr="00A35788" w:rsidDel="00244549">
        <w:rPr>
          <w:rStyle w:val="af2"/>
          <w:sz w:val="22"/>
          <w:szCs w:val="22"/>
          <w:shd w:val="clear" w:color="auto" w:fill="FFFFFF"/>
          <w:lang w:val="uk-UA"/>
        </w:rPr>
        <w:t xml:space="preserve"> </w:t>
      </w:r>
      <w:r w:rsidR="00795BCE" w:rsidRPr="00A35788">
        <w:rPr>
          <w:sz w:val="22"/>
          <w:szCs w:val="22"/>
          <w:shd w:val="clear" w:color="auto" w:fill="FFFFFF"/>
          <w:lang w:val="uk-UA"/>
        </w:rPr>
        <w:t xml:space="preserve"> </w:t>
      </w:r>
      <w:r w:rsidRPr="00A35788">
        <w:rPr>
          <w:sz w:val="22"/>
          <w:szCs w:val="22"/>
          <w:shd w:val="clear" w:color="auto" w:fill="FFFFFF"/>
          <w:lang w:val="uk-UA"/>
        </w:rPr>
        <w:t xml:space="preserve"> </w:t>
      </w:r>
      <w:r w:rsidRPr="00A35788">
        <w:rPr>
          <w:sz w:val="22"/>
          <w:szCs w:val="22"/>
          <w:lang w:val="uk-UA"/>
        </w:rPr>
        <w:t>з одного боку, та</w:t>
      </w:r>
    </w:p>
    <w:p w14:paraId="4AE21AD7" w14:textId="77777777" w:rsidR="007C3279" w:rsidRPr="00A35788" w:rsidRDefault="007C3279" w:rsidP="00A35788">
      <w:pPr>
        <w:jc w:val="both"/>
        <w:rPr>
          <w:sz w:val="22"/>
          <w:szCs w:val="22"/>
          <w:lang w:val="uk-UA"/>
        </w:rPr>
      </w:pPr>
      <w:r w:rsidRPr="00A35788">
        <w:rPr>
          <w:b/>
          <w:bCs/>
          <w:sz w:val="22"/>
          <w:szCs w:val="22"/>
          <w:shd w:val="clear" w:color="auto" w:fill="FFFFFF"/>
          <w:lang w:val="uk-UA"/>
        </w:rPr>
        <w:t>Товариство з обмеженою відповідальністю</w:t>
      </w:r>
      <w:r w:rsidRPr="00A35788" w:rsidDel="00D03E6C">
        <w:rPr>
          <w:b/>
          <w:sz w:val="22"/>
          <w:szCs w:val="22"/>
          <w:lang w:val="uk-UA"/>
        </w:rPr>
        <w:t xml:space="preserve"> </w:t>
      </w:r>
      <w:r w:rsidRPr="00A35788">
        <w:rPr>
          <w:b/>
          <w:sz w:val="22"/>
          <w:szCs w:val="22"/>
          <w:lang w:val="uk-UA"/>
        </w:rPr>
        <w:t>«Сервісна Маркетингова Група»</w:t>
      </w:r>
      <w:r w:rsidRPr="00A35788">
        <w:rPr>
          <w:sz w:val="22"/>
          <w:szCs w:val="22"/>
          <w:lang w:val="uk-UA"/>
        </w:rPr>
        <w:t>, надалі «Виконавець», в особі директора Свиридової С-М.І.</w:t>
      </w:r>
      <w:r w:rsidRPr="00A35788">
        <w:rPr>
          <w:bCs/>
          <w:sz w:val="22"/>
          <w:szCs w:val="22"/>
          <w:lang w:val="uk-UA" w:eastAsia="ru-RU"/>
        </w:rPr>
        <w:t xml:space="preserve">, яка  діє на підставі </w:t>
      </w:r>
      <w:r w:rsidRPr="00A35788">
        <w:rPr>
          <w:sz w:val="22"/>
          <w:szCs w:val="22"/>
          <w:lang w:val="uk-UA"/>
        </w:rPr>
        <w:t xml:space="preserve">Статуту, з іншого боку, </w:t>
      </w:r>
    </w:p>
    <w:p w14:paraId="5F2C7542" w14:textId="77777777" w:rsidR="007C3279" w:rsidRPr="00A35788" w:rsidRDefault="007C3279" w:rsidP="00A35788">
      <w:pPr>
        <w:jc w:val="both"/>
        <w:rPr>
          <w:sz w:val="22"/>
          <w:szCs w:val="22"/>
          <w:lang w:val="uk-UA"/>
        </w:rPr>
      </w:pPr>
    </w:p>
    <w:p w14:paraId="479B45EF" w14:textId="77777777" w:rsidR="007C3279" w:rsidRPr="00A35788" w:rsidRDefault="007C3279" w:rsidP="00D37655">
      <w:pPr>
        <w:pStyle w:val="1"/>
        <w:keepNext w:val="0"/>
        <w:widowControl w:val="0"/>
        <w:ind w:right="-1"/>
        <w:jc w:val="both"/>
        <w:rPr>
          <w:b w:val="0"/>
          <w:szCs w:val="22"/>
          <w:lang w:val="uk-UA"/>
        </w:rPr>
      </w:pPr>
      <w:r w:rsidRPr="00A35788">
        <w:rPr>
          <w:b w:val="0"/>
          <w:szCs w:val="22"/>
          <w:lang w:val="uk-UA"/>
        </w:rPr>
        <w:t>надалі спільно також поіменовані «</w:t>
      </w:r>
      <w:r w:rsidRPr="00A35788">
        <w:rPr>
          <w:b w:val="0"/>
          <w:i/>
          <w:szCs w:val="22"/>
          <w:lang w:val="uk-UA"/>
        </w:rPr>
        <w:t>Сторони</w:t>
      </w:r>
      <w:r w:rsidRPr="00A35788">
        <w:rPr>
          <w:b w:val="0"/>
          <w:szCs w:val="22"/>
          <w:lang w:val="uk-UA"/>
        </w:rPr>
        <w:t>», та окремо – «</w:t>
      </w:r>
      <w:r w:rsidRPr="00A35788">
        <w:rPr>
          <w:b w:val="0"/>
          <w:i/>
          <w:szCs w:val="22"/>
          <w:lang w:val="uk-UA"/>
        </w:rPr>
        <w:t>Сторона</w:t>
      </w:r>
      <w:r w:rsidRPr="00A35788">
        <w:rPr>
          <w:b w:val="0"/>
          <w:szCs w:val="22"/>
          <w:lang w:val="uk-UA"/>
        </w:rPr>
        <w:t xml:space="preserve">», </w:t>
      </w:r>
    </w:p>
    <w:p w14:paraId="2AD6BD50" w14:textId="2C54BB19" w:rsidR="007C3279" w:rsidRPr="00A35788" w:rsidRDefault="007C3279" w:rsidP="00D37655">
      <w:pPr>
        <w:jc w:val="both"/>
        <w:rPr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 xml:space="preserve">уклали дане Доповнення № 1 від 31 січня 2017 року (далі – «Доповнення») до Додатку №12 від </w:t>
      </w:r>
      <w:r w:rsidRPr="00A35788">
        <w:rPr>
          <w:b/>
          <w:sz w:val="22"/>
          <w:szCs w:val="22"/>
          <w:lang w:val="uk-UA"/>
        </w:rPr>
        <w:t>31 січня 2017</w:t>
      </w:r>
      <w:r w:rsidRPr="00A35788">
        <w:rPr>
          <w:sz w:val="22"/>
          <w:szCs w:val="22"/>
          <w:lang w:val="uk-UA"/>
        </w:rPr>
        <w:t xml:space="preserve"> року (надалі в тексті – «Додаток») до Договору № </w:t>
      </w:r>
      <w:r w:rsidRPr="00A35788">
        <w:rPr>
          <w:b/>
          <w:sz w:val="22"/>
          <w:szCs w:val="22"/>
          <w:lang w:val="uk-UA"/>
        </w:rPr>
        <w:t>2707/1/15</w:t>
      </w:r>
      <w:r w:rsidRPr="00A35788">
        <w:rPr>
          <w:sz w:val="22"/>
          <w:szCs w:val="22"/>
          <w:lang w:val="uk-UA"/>
        </w:rPr>
        <w:t xml:space="preserve"> від </w:t>
      </w:r>
      <w:r w:rsidRPr="00A35788">
        <w:rPr>
          <w:b/>
          <w:sz w:val="22"/>
          <w:szCs w:val="22"/>
          <w:lang w:val="uk-UA"/>
        </w:rPr>
        <w:t>27 липня 2015</w:t>
      </w:r>
      <w:r w:rsidRPr="00A35788">
        <w:rPr>
          <w:sz w:val="22"/>
          <w:szCs w:val="22"/>
          <w:lang w:val="uk-UA"/>
        </w:rPr>
        <w:t xml:space="preserve"> року (надалі в тексті цього Додатку – «Договір») про наступне: </w:t>
      </w:r>
    </w:p>
    <w:p w14:paraId="0B297797" w14:textId="499A6B26" w:rsidR="00E42617" w:rsidRPr="00A35788" w:rsidRDefault="00E42617">
      <w:pPr>
        <w:jc w:val="both"/>
        <w:rPr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 xml:space="preserve">1. Цим Доповненням Сторони затвердили офіційні правила участі в рекламній Акції </w:t>
      </w:r>
      <w:r w:rsidR="006E3410" w:rsidRPr="00A35788">
        <w:rPr>
          <w:sz w:val="22"/>
          <w:szCs w:val="22"/>
          <w:lang w:val="uk-UA"/>
        </w:rPr>
        <w:t>з</w:t>
      </w:r>
      <w:r w:rsidRPr="00A35788">
        <w:rPr>
          <w:sz w:val="22"/>
          <w:szCs w:val="22"/>
          <w:lang w:val="uk-UA"/>
        </w:rPr>
        <w:t xml:space="preserve"> умовною назвою «Хочеш молочного щастя?»</w:t>
      </w:r>
      <w:r w:rsidR="00E64129" w:rsidRPr="00A35788">
        <w:rPr>
          <w:sz w:val="22"/>
          <w:szCs w:val="22"/>
          <w:lang w:val="uk-UA"/>
        </w:rPr>
        <w:t>, а саме:</w:t>
      </w:r>
    </w:p>
    <w:p w14:paraId="50DD80F2" w14:textId="77777777" w:rsidR="007C3279" w:rsidRPr="00A35788" w:rsidRDefault="007C3279" w:rsidP="00A35788">
      <w:pPr>
        <w:rPr>
          <w:b/>
          <w:sz w:val="22"/>
          <w:szCs w:val="22"/>
          <w:lang w:val="uk-UA" w:eastAsia="sv-SE"/>
        </w:rPr>
      </w:pPr>
    </w:p>
    <w:p w14:paraId="5CA89A61" w14:textId="77777777" w:rsidR="002B3981" w:rsidRPr="00A35788" w:rsidRDefault="002B3981" w:rsidP="00D37655">
      <w:pPr>
        <w:jc w:val="center"/>
        <w:rPr>
          <w:b/>
          <w:sz w:val="22"/>
          <w:szCs w:val="22"/>
          <w:lang w:val="uk-UA" w:eastAsia="sv-SE"/>
        </w:rPr>
      </w:pPr>
    </w:p>
    <w:p w14:paraId="4B376C9B" w14:textId="440D6C11" w:rsidR="001C6182" w:rsidRPr="00A35788" w:rsidRDefault="00895B19">
      <w:pPr>
        <w:jc w:val="center"/>
        <w:rPr>
          <w:sz w:val="22"/>
          <w:szCs w:val="22"/>
          <w:lang w:val="uk-UA" w:eastAsia="sv-SE"/>
        </w:rPr>
      </w:pPr>
      <w:r w:rsidRPr="00A35788">
        <w:rPr>
          <w:sz w:val="22"/>
          <w:szCs w:val="22"/>
          <w:lang w:val="uk-UA" w:eastAsia="sv-SE"/>
        </w:rPr>
        <w:t>«</w:t>
      </w:r>
      <w:r w:rsidR="001C6182" w:rsidRPr="00A35788">
        <w:rPr>
          <w:sz w:val="22"/>
          <w:szCs w:val="22"/>
          <w:lang w:val="uk-UA" w:eastAsia="sv-SE"/>
        </w:rPr>
        <w:t xml:space="preserve">Офіційні правила участі у рекламній </w:t>
      </w:r>
      <w:r w:rsidR="007552C5" w:rsidRPr="00A35788">
        <w:rPr>
          <w:sz w:val="22"/>
          <w:szCs w:val="22"/>
          <w:lang w:val="uk-UA" w:eastAsia="sv-SE"/>
        </w:rPr>
        <w:t>А</w:t>
      </w:r>
      <w:r w:rsidR="001C6182" w:rsidRPr="00A35788">
        <w:rPr>
          <w:sz w:val="22"/>
          <w:szCs w:val="22"/>
          <w:lang w:val="uk-UA" w:eastAsia="sv-SE"/>
        </w:rPr>
        <w:t xml:space="preserve">кції </w:t>
      </w:r>
      <w:r w:rsidR="00733EFA" w:rsidRPr="00A35788">
        <w:rPr>
          <w:sz w:val="22"/>
          <w:szCs w:val="22"/>
          <w:lang w:val="uk-UA" w:eastAsia="sv-SE"/>
        </w:rPr>
        <w:t>з</w:t>
      </w:r>
      <w:r w:rsidR="001C6182" w:rsidRPr="00A35788">
        <w:rPr>
          <w:sz w:val="22"/>
          <w:szCs w:val="22"/>
          <w:lang w:val="uk-UA" w:eastAsia="sv-SE"/>
        </w:rPr>
        <w:t xml:space="preserve"> умовною назвою</w:t>
      </w:r>
    </w:p>
    <w:p w14:paraId="284E4955" w14:textId="77777777" w:rsidR="001C6182" w:rsidRPr="00A35788" w:rsidRDefault="001C6182">
      <w:pPr>
        <w:jc w:val="center"/>
        <w:rPr>
          <w:b/>
          <w:kern w:val="28"/>
          <w:sz w:val="22"/>
          <w:szCs w:val="22"/>
          <w:lang w:val="uk-UA" w:eastAsia="sv-SE"/>
        </w:rPr>
      </w:pPr>
      <w:r w:rsidRPr="00A35788">
        <w:rPr>
          <w:b/>
          <w:kern w:val="28"/>
          <w:sz w:val="22"/>
          <w:szCs w:val="22"/>
          <w:lang w:val="uk-UA" w:eastAsia="sv-SE"/>
        </w:rPr>
        <w:t>«</w:t>
      </w:r>
      <w:r w:rsidR="004A41CE" w:rsidRPr="00A35788">
        <w:rPr>
          <w:b/>
          <w:kern w:val="28"/>
          <w:sz w:val="22"/>
          <w:szCs w:val="22"/>
          <w:lang w:val="uk-UA" w:eastAsia="sv-SE"/>
        </w:rPr>
        <w:t>ХОЧЕШ МОЛОЧНОГО ЩАСТЯ?</w:t>
      </w:r>
      <w:r w:rsidRPr="00A35788">
        <w:rPr>
          <w:b/>
          <w:kern w:val="28"/>
          <w:sz w:val="22"/>
          <w:szCs w:val="22"/>
          <w:lang w:val="uk-UA" w:eastAsia="sv-SE"/>
        </w:rPr>
        <w:t>»</w:t>
      </w:r>
    </w:p>
    <w:p w14:paraId="5E5FFF3E" w14:textId="51F7AB28" w:rsidR="001C6182" w:rsidRPr="00A35788" w:rsidRDefault="001C6182">
      <w:pPr>
        <w:jc w:val="center"/>
        <w:rPr>
          <w:b/>
          <w:kern w:val="28"/>
          <w:sz w:val="22"/>
          <w:szCs w:val="22"/>
          <w:lang w:val="uk-UA" w:eastAsia="sv-SE"/>
        </w:rPr>
      </w:pPr>
      <w:r w:rsidRPr="00A35788">
        <w:rPr>
          <w:b/>
          <w:kern w:val="28"/>
          <w:sz w:val="22"/>
          <w:szCs w:val="22"/>
          <w:lang w:val="uk-UA" w:eastAsia="sv-SE"/>
        </w:rPr>
        <w:t xml:space="preserve">(далі – </w:t>
      </w:r>
      <w:r w:rsidR="007552C5" w:rsidRPr="00A35788">
        <w:rPr>
          <w:b/>
          <w:kern w:val="28"/>
          <w:sz w:val="22"/>
          <w:szCs w:val="22"/>
          <w:lang w:val="uk-UA" w:eastAsia="sv-SE"/>
        </w:rPr>
        <w:t>Правила</w:t>
      </w:r>
      <w:r w:rsidR="006E3410" w:rsidRPr="00A35788">
        <w:rPr>
          <w:b/>
          <w:kern w:val="28"/>
          <w:sz w:val="22"/>
          <w:szCs w:val="22"/>
          <w:lang w:val="uk-UA" w:eastAsia="sv-SE"/>
        </w:rPr>
        <w:t xml:space="preserve"> або Офіційні правила</w:t>
      </w:r>
      <w:r w:rsidRPr="00A35788">
        <w:rPr>
          <w:b/>
          <w:kern w:val="28"/>
          <w:sz w:val="22"/>
          <w:szCs w:val="22"/>
          <w:lang w:val="uk-UA" w:eastAsia="sv-SE"/>
        </w:rPr>
        <w:t>)</w:t>
      </w:r>
    </w:p>
    <w:p w14:paraId="23CFE4A9" w14:textId="77777777" w:rsidR="007552C5" w:rsidRPr="00A35788" w:rsidRDefault="007552C5">
      <w:pPr>
        <w:jc w:val="both"/>
        <w:rPr>
          <w:b/>
          <w:kern w:val="28"/>
          <w:sz w:val="22"/>
          <w:szCs w:val="22"/>
          <w:lang w:val="uk-UA" w:eastAsia="sv-SE"/>
        </w:rPr>
      </w:pPr>
    </w:p>
    <w:p w14:paraId="7983F9E3" w14:textId="77777777" w:rsidR="001C6182" w:rsidRPr="00A35788" w:rsidRDefault="001C6182">
      <w:pPr>
        <w:jc w:val="both"/>
        <w:rPr>
          <w:b/>
          <w:kern w:val="28"/>
          <w:sz w:val="22"/>
          <w:szCs w:val="22"/>
          <w:lang w:val="uk-UA" w:eastAsia="sv-SE"/>
        </w:rPr>
      </w:pPr>
      <w:r w:rsidRPr="00A35788">
        <w:rPr>
          <w:b/>
          <w:kern w:val="28"/>
          <w:sz w:val="22"/>
          <w:szCs w:val="22"/>
          <w:lang w:val="uk-UA" w:eastAsia="sv-SE"/>
        </w:rPr>
        <w:t xml:space="preserve">1. </w:t>
      </w:r>
      <w:r w:rsidR="007552C5" w:rsidRPr="00A35788">
        <w:rPr>
          <w:b/>
          <w:kern w:val="28"/>
          <w:sz w:val="22"/>
          <w:szCs w:val="22"/>
          <w:lang w:val="uk-UA" w:eastAsia="sv-SE"/>
        </w:rPr>
        <w:t>Загальні положення.</w:t>
      </w:r>
    </w:p>
    <w:p w14:paraId="57167924" w14:textId="256DF559" w:rsidR="0042261C" w:rsidRPr="00A35788" w:rsidRDefault="001C6182" w:rsidP="00A35788">
      <w:pPr>
        <w:rPr>
          <w:b/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t xml:space="preserve">1.1. </w:t>
      </w:r>
      <w:r w:rsidR="007207DC" w:rsidRPr="00A35788">
        <w:rPr>
          <w:b/>
          <w:kern w:val="28"/>
          <w:sz w:val="22"/>
          <w:szCs w:val="22"/>
          <w:lang w:val="uk-UA" w:eastAsia="sv-SE"/>
        </w:rPr>
        <w:t xml:space="preserve">Організатор </w:t>
      </w:r>
      <w:r w:rsidRPr="00A35788">
        <w:rPr>
          <w:b/>
          <w:kern w:val="28"/>
          <w:sz w:val="22"/>
          <w:szCs w:val="22"/>
          <w:lang w:val="uk-UA" w:eastAsia="sv-SE"/>
        </w:rPr>
        <w:t>Акції</w:t>
      </w:r>
      <w:r w:rsidR="007552C5" w:rsidRPr="00A35788">
        <w:rPr>
          <w:sz w:val="22"/>
          <w:szCs w:val="22"/>
          <w:lang w:val="uk-UA"/>
        </w:rPr>
        <w:t xml:space="preserve"> </w:t>
      </w:r>
      <w:r w:rsidR="00733EFA" w:rsidRPr="00A35788">
        <w:rPr>
          <w:sz w:val="22"/>
          <w:szCs w:val="22"/>
          <w:lang w:val="uk-UA"/>
        </w:rPr>
        <w:t>з</w:t>
      </w:r>
      <w:r w:rsidR="007552C5" w:rsidRPr="00A35788">
        <w:rPr>
          <w:b/>
          <w:kern w:val="28"/>
          <w:sz w:val="22"/>
          <w:szCs w:val="22"/>
          <w:lang w:val="uk-UA" w:eastAsia="sv-SE"/>
        </w:rPr>
        <w:t xml:space="preserve"> умовною назвою </w:t>
      </w:r>
      <w:r w:rsidR="0042261C" w:rsidRPr="00A35788">
        <w:rPr>
          <w:b/>
          <w:kern w:val="28"/>
          <w:sz w:val="22"/>
          <w:szCs w:val="22"/>
          <w:lang w:val="uk-UA" w:eastAsia="sv-SE"/>
        </w:rPr>
        <w:t>«</w:t>
      </w:r>
      <w:r w:rsidR="004A41CE" w:rsidRPr="00A35788">
        <w:rPr>
          <w:b/>
          <w:kern w:val="28"/>
          <w:sz w:val="22"/>
          <w:szCs w:val="22"/>
          <w:lang w:val="uk-UA" w:eastAsia="sv-SE"/>
        </w:rPr>
        <w:t>ХОЧЕШ МОЛОЧНОГО ЩАСТЯ?</w:t>
      </w:r>
      <w:r w:rsidR="0042261C" w:rsidRPr="00A35788">
        <w:rPr>
          <w:b/>
          <w:kern w:val="28"/>
          <w:sz w:val="22"/>
          <w:szCs w:val="22"/>
          <w:lang w:val="uk-UA" w:eastAsia="sv-SE"/>
        </w:rPr>
        <w:t>»</w:t>
      </w:r>
    </w:p>
    <w:p w14:paraId="143247B4" w14:textId="066A2CAE" w:rsidR="001C6182" w:rsidRPr="00A35788" w:rsidRDefault="0042261C" w:rsidP="00D37655">
      <w:pPr>
        <w:jc w:val="both"/>
        <w:rPr>
          <w:kern w:val="28"/>
          <w:sz w:val="22"/>
          <w:szCs w:val="22"/>
          <w:lang w:val="uk-UA" w:eastAsia="sv-SE"/>
        </w:rPr>
      </w:pPr>
      <w:r w:rsidRPr="00A35788" w:rsidDel="0042261C">
        <w:rPr>
          <w:b/>
          <w:kern w:val="28"/>
          <w:sz w:val="22"/>
          <w:szCs w:val="22"/>
          <w:lang w:val="uk-UA" w:eastAsia="sv-SE"/>
        </w:rPr>
        <w:t xml:space="preserve"> </w:t>
      </w:r>
      <w:r w:rsidR="007552C5" w:rsidRPr="00A35788">
        <w:rPr>
          <w:b/>
          <w:kern w:val="28"/>
          <w:sz w:val="22"/>
          <w:szCs w:val="22"/>
          <w:lang w:val="uk-UA" w:eastAsia="sv-SE"/>
        </w:rPr>
        <w:t>(надалі - Акція)</w:t>
      </w:r>
      <w:r w:rsidR="001C6182" w:rsidRPr="00A35788">
        <w:rPr>
          <w:b/>
          <w:kern w:val="28"/>
          <w:sz w:val="22"/>
          <w:szCs w:val="22"/>
          <w:lang w:val="uk-UA" w:eastAsia="sv-SE"/>
        </w:rPr>
        <w:t xml:space="preserve">: </w:t>
      </w:r>
      <w:r w:rsidR="00BD5276" w:rsidRPr="00A35788">
        <w:rPr>
          <w:b/>
          <w:kern w:val="28"/>
          <w:sz w:val="22"/>
          <w:szCs w:val="22"/>
          <w:lang w:val="uk-UA" w:eastAsia="sv-SE"/>
        </w:rPr>
        <w:t xml:space="preserve">Товариство з обмеженою відповідальністю </w:t>
      </w:r>
      <w:r w:rsidR="006202D3" w:rsidRPr="00A35788">
        <w:rPr>
          <w:b/>
          <w:kern w:val="28"/>
          <w:sz w:val="22"/>
          <w:szCs w:val="22"/>
          <w:lang w:val="uk-UA" w:eastAsia="sv-SE"/>
        </w:rPr>
        <w:t>«Нестле Україна»</w:t>
      </w:r>
      <w:r w:rsidR="001C6182" w:rsidRPr="00A35788">
        <w:rPr>
          <w:kern w:val="28"/>
          <w:sz w:val="22"/>
          <w:szCs w:val="22"/>
          <w:lang w:val="uk-UA" w:eastAsia="sv-SE"/>
        </w:rPr>
        <w:t xml:space="preserve"> (надалі - Замовник).</w:t>
      </w:r>
      <w:r w:rsidR="007552C5" w:rsidRPr="00A35788">
        <w:rPr>
          <w:kern w:val="28"/>
          <w:sz w:val="22"/>
          <w:szCs w:val="22"/>
          <w:lang w:val="uk-UA" w:eastAsia="sv-SE"/>
        </w:rPr>
        <w:t xml:space="preserve"> </w:t>
      </w:r>
      <w:r w:rsidR="001C6182" w:rsidRPr="00A35788">
        <w:rPr>
          <w:kern w:val="28"/>
          <w:sz w:val="22"/>
          <w:szCs w:val="22"/>
          <w:lang w:val="uk-UA" w:eastAsia="sv-SE"/>
        </w:rPr>
        <w:t xml:space="preserve">Поштова адреса: </w:t>
      </w:r>
      <w:r w:rsidR="006202D3" w:rsidRPr="00A35788">
        <w:rPr>
          <w:kern w:val="28"/>
          <w:sz w:val="22"/>
          <w:szCs w:val="22"/>
          <w:lang w:val="uk-UA" w:eastAsia="sv-SE"/>
        </w:rPr>
        <w:t>04070, м. Київ, вул. Верхній Вал 72 в літері "А’"</w:t>
      </w:r>
      <w:r w:rsidR="001C6182" w:rsidRPr="00A35788">
        <w:rPr>
          <w:kern w:val="28"/>
          <w:sz w:val="22"/>
          <w:szCs w:val="22"/>
          <w:lang w:val="uk-UA" w:eastAsia="sv-SE"/>
        </w:rPr>
        <w:t xml:space="preserve">, тел. </w:t>
      </w:r>
      <w:r w:rsidR="006202D3" w:rsidRPr="00A35788">
        <w:rPr>
          <w:kern w:val="28"/>
          <w:sz w:val="22"/>
          <w:szCs w:val="22"/>
          <w:lang w:val="uk-UA" w:eastAsia="sv-SE"/>
        </w:rPr>
        <w:t>044 490 8000</w:t>
      </w:r>
      <w:r w:rsidR="007552C5" w:rsidRPr="00A35788">
        <w:rPr>
          <w:kern w:val="28"/>
          <w:sz w:val="22"/>
          <w:szCs w:val="22"/>
          <w:lang w:val="uk-UA" w:eastAsia="sv-SE"/>
        </w:rPr>
        <w:t>, код ЄДРПОУ: 32531437</w:t>
      </w:r>
      <w:r w:rsidR="001C6182" w:rsidRPr="00A35788">
        <w:rPr>
          <w:kern w:val="28"/>
          <w:sz w:val="22"/>
          <w:szCs w:val="22"/>
          <w:lang w:val="uk-UA" w:eastAsia="sv-SE"/>
        </w:rPr>
        <w:t>.</w:t>
      </w:r>
    </w:p>
    <w:p w14:paraId="67F56DE6" w14:textId="3240BE6B" w:rsidR="001C6182" w:rsidRPr="00A35788" w:rsidRDefault="001C6182">
      <w:pPr>
        <w:jc w:val="both"/>
        <w:rPr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t>1.2</w:t>
      </w:r>
      <w:r w:rsidRPr="00A35788">
        <w:rPr>
          <w:b/>
          <w:kern w:val="28"/>
          <w:sz w:val="22"/>
          <w:szCs w:val="22"/>
          <w:lang w:val="uk-UA" w:eastAsia="sv-SE"/>
        </w:rPr>
        <w:t xml:space="preserve">. Виконавець Акції є </w:t>
      </w:r>
      <w:r w:rsidR="00BD5276" w:rsidRPr="00A35788">
        <w:rPr>
          <w:b/>
          <w:kern w:val="28"/>
          <w:sz w:val="22"/>
          <w:szCs w:val="22"/>
          <w:lang w:val="uk-UA" w:eastAsia="sv-SE"/>
        </w:rPr>
        <w:t>Товариство з обмеженою відповідальністю</w:t>
      </w:r>
      <w:r w:rsidR="00BD5276" w:rsidRPr="00A35788" w:rsidDel="00BD5276">
        <w:rPr>
          <w:b/>
          <w:kern w:val="28"/>
          <w:sz w:val="22"/>
          <w:szCs w:val="22"/>
          <w:lang w:val="uk-UA" w:eastAsia="sv-SE"/>
        </w:rPr>
        <w:t xml:space="preserve"> </w:t>
      </w:r>
      <w:r w:rsidR="006202D3" w:rsidRPr="00A35788">
        <w:rPr>
          <w:b/>
          <w:kern w:val="28"/>
          <w:sz w:val="22"/>
          <w:szCs w:val="22"/>
          <w:lang w:val="uk-UA" w:eastAsia="sv-SE"/>
        </w:rPr>
        <w:t>«</w:t>
      </w:r>
      <w:r w:rsidR="00C067EA" w:rsidRPr="00A35788">
        <w:rPr>
          <w:b/>
          <w:kern w:val="28"/>
          <w:sz w:val="22"/>
          <w:szCs w:val="22"/>
          <w:lang w:val="uk-UA" w:eastAsia="sv-SE"/>
        </w:rPr>
        <w:t>Сервісна Маркетингова Група</w:t>
      </w:r>
      <w:r w:rsidR="00C067EA" w:rsidRPr="00A35788" w:rsidDel="00C067EA">
        <w:rPr>
          <w:b/>
          <w:kern w:val="28"/>
          <w:sz w:val="22"/>
          <w:szCs w:val="22"/>
          <w:lang w:val="uk-UA" w:eastAsia="sv-SE"/>
        </w:rPr>
        <w:t xml:space="preserve"> </w:t>
      </w:r>
      <w:r w:rsidR="006202D3" w:rsidRPr="00A35788">
        <w:rPr>
          <w:b/>
          <w:kern w:val="28"/>
          <w:sz w:val="22"/>
          <w:szCs w:val="22"/>
          <w:lang w:val="uk-UA" w:eastAsia="sv-SE"/>
        </w:rPr>
        <w:t>»</w:t>
      </w:r>
      <w:r w:rsidRPr="00A35788">
        <w:rPr>
          <w:kern w:val="28"/>
          <w:sz w:val="22"/>
          <w:szCs w:val="22"/>
          <w:lang w:val="uk-UA" w:eastAsia="sv-SE"/>
        </w:rPr>
        <w:t xml:space="preserve"> (надалі </w:t>
      </w:r>
      <w:r w:rsidR="00733EFA" w:rsidRPr="00A35788">
        <w:rPr>
          <w:kern w:val="28"/>
          <w:sz w:val="22"/>
          <w:szCs w:val="22"/>
          <w:lang w:val="uk-UA" w:eastAsia="sv-SE"/>
        </w:rPr>
        <w:t xml:space="preserve">- </w:t>
      </w:r>
      <w:r w:rsidRPr="00A35788">
        <w:rPr>
          <w:kern w:val="28"/>
          <w:sz w:val="22"/>
          <w:szCs w:val="22"/>
          <w:lang w:val="uk-UA" w:eastAsia="sv-SE"/>
        </w:rPr>
        <w:t xml:space="preserve">Виконавець), </w:t>
      </w:r>
      <w:r w:rsidR="006202D3" w:rsidRPr="00A35788">
        <w:rPr>
          <w:kern w:val="28"/>
          <w:sz w:val="22"/>
          <w:szCs w:val="22"/>
          <w:lang w:val="uk-UA" w:eastAsia="sv-SE"/>
        </w:rPr>
        <w:t xml:space="preserve">тел. </w:t>
      </w:r>
      <w:r w:rsidR="00C067EA" w:rsidRPr="00A35788">
        <w:rPr>
          <w:kern w:val="28"/>
          <w:sz w:val="22"/>
          <w:szCs w:val="22"/>
          <w:lang w:val="uk-UA" w:eastAsia="sv-SE"/>
        </w:rPr>
        <w:t>(067)</w:t>
      </w:r>
      <w:r w:rsidR="00633872" w:rsidRPr="00A35788">
        <w:rPr>
          <w:kern w:val="28"/>
          <w:sz w:val="22"/>
          <w:szCs w:val="22"/>
          <w:lang w:val="uk-UA" w:eastAsia="sv-SE"/>
        </w:rPr>
        <w:t xml:space="preserve"> </w:t>
      </w:r>
      <w:r w:rsidR="00C067EA" w:rsidRPr="00A35788">
        <w:rPr>
          <w:kern w:val="28"/>
          <w:sz w:val="22"/>
          <w:szCs w:val="22"/>
          <w:lang w:val="uk-UA" w:eastAsia="sv-SE"/>
        </w:rPr>
        <w:t>60 70 400</w:t>
      </w:r>
      <w:r w:rsidRPr="00A35788">
        <w:rPr>
          <w:kern w:val="28"/>
          <w:sz w:val="22"/>
          <w:szCs w:val="22"/>
          <w:lang w:val="uk-UA" w:eastAsia="sv-SE"/>
        </w:rPr>
        <w:t xml:space="preserve">. Місцезнаходження Виконавця: </w:t>
      </w:r>
      <w:r w:rsidR="00C067EA" w:rsidRPr="00A35788">
        <w:rPr>
          <w:kern w:val="28"/>
          <w:sz w:val="22"/>
          <w:szCs w:val="22"/>
          <w:lang w:val="uk-UA" w:eastAsia="sv-SE"/>
        </w:rPr>
        <w:t>02099, м. Київ, пров.</w:t>
      </w:r>
      <w:r w:rsidR="00633872" w:rsidRPr="00A35788">
        <w:rPr>
          <w:kern w:val="28"/>
          <w:sz w:val="22"/>
          <w:szCs w:val="22"/>
          <w:lang w:val="uk-UA" w:eastAsia="sv-SE"/>
        </w:rPr>
        <w:t xml:space="preserve"> </w:t>
      </w:r>
      <w:r w:rsidR="00C067EA" w:rsidRPr="00A35788">
        <w:rPr>
          <w:kern w:val="28"/>
          <w:sz w:val="22"/>
          <w:szCs w:val="22"/>
          <w:lang w:val="uk-UA" w:eastAsia="sv-SE"/>
        </w:rPr>
        <w:t>Славгородський,</w:t>
      </w:r>
      <w:r w:rsidR="00633872" w:rsidRPr="00A35788">
        <w:rPr>
          <w:kern w:val="28"/>
          <w:sz w:val="22"/>
          <w:szCs w:val="22"/>
          <w:lang w:val="uk-UA" w:eastAsia="sv-SE"/>
        </w:rPr>
        <w:t xml:space="preserve"> </w:t>
      </w:r>
      <w:r w:rsidR="00C067EA" w:rsidRPr="00A35788">
        <w:rPr>
          <w:kern w:val="28"/>
          <w:sz w:val="22"/>
          <w:szCs w:val="22"/>
          <w:lang w:val="uk-UA" w:eastAsia="sv-SE"/>
        </w:rPr>
        <w:t>12</w:t>
      </w:r>
      <w:r w:rsidR="007749E0" w:rsidRPr="00A35788">
        <w:rPr>
          <w:kern w:val="28"/>
          <w:sz w:val="22"/>
          <w:szCs w:val="22"/>
          <w:lang w:val="uk-UA" w:eastAsia="sv-SE"/>
        </w:rPr>
        <w:t>.</w:t>
      </w:r>
      <w:bookmarkStart w:id="0" w:name="_GoBack"/>
      <w:bookmarkEnd w:id="0"/>
    </w:p>
    <w:p w14:paraId="4D860285" w14:textId="77777777" w:rsidR="001C6182" w:rsidRPr="00A35788" w:rsidRDefault="001C6182">
      <w:pPr>
        <w:jc w:val="both"/>
        <w:rPr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t>Виконавець Акції може залучати до проведення Акції третіх осіб</w:t>
      </w:r>
      <w:r w:rsidR="00633872" w:rsidRPr="00A35788">
        <w:rPr>
          <w:kern w:val="28"/>
          <w:sz w:val="22"/>
          <w:szCs w:val="22"/>
          <w:lang w:val="uk-UA" w:eastAsia="sv-SE"/>
        </w:rPr>
        <w:t>.</w:t>
      </w:r>
    </w:p>
    <w:p w14:paraId="291B8CB9" w14:textId="77777777" w:rsidR="001C6182" w:rsidRPr="00A35788" w:rsidRDefault="001C6182">
      <w:pPr>
        <w:jc w:val="both"/>
        <w:rPr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t xml:space="preserve">1.3. Загальний період проведення Акції: </w:t>
      </w:r>
      <w:r w:rsidRPr="00A35788">
        <w:rPr>
          <w:b/>
          <w:kern w:val="28"/>
          <w:sz w:val="22"/>
          <w:szCs w:val="22"/>
          <w:lang w:val="uk-UA" w:eastAsia="sv-SE"/>
        </w:rPr>
        <w:t xml:space="preserve"> з</w:t>
      </w:r>
      <w:r w:rsidR="00596329" w:rsidRPr="00A35788">
        <w:rPr>
          <w:sz w:val="22"/>
          <w:szCs w:val="22"/>
          <w:lang w:val="uk-UA"/>
        </w:rPr>
        <w:t xml:space="preserve"> </w:t>
      </w:r>
      <w:r w:rsidR="00C067EA" w:rsidRPr="00A35788">
        <w:rPr>
          <w:b/>
          <w:sz w:val="22"/>
          <w:szCs w:val="22"/>
          <w:lang w:val="uk-UA"/>
        </w:rPr>
        <w:t>12</w:t>
      </w:r>
      <w:r w:rsidR="0095007E" w:rsidRPr="00A35788">
        <w:rPr>
          <w:b/>
          <w:kern w:val="28"/>
          <w:sz w:val="22"/>
          <w:szCs w:val="22"/>
          <w:lang w:val="uk-UA" w:eastAsia="sv-SE"/>
        </w:rPr>
        <w:t xml:space="preserve"> </w:t>
      </w:r>
      <w:r w:rsidR="00596329" w:rsidRPr="00A35788">
        <w:rPr>
          <w:b/>
          <w:kern w:val="28"/>
          <w:sz w:val="22"/>
          <w:szCs w:val="22"/>
          <w:lang w:val="uk-UA" w:eastAsia="sv-SE"/>
        </w:rPr>
        <w:t>годин</w:t>
      </w:r>
      <w:r w:rsidR="00C067EA" w:rsidRPr="00A35788">
        <w:rPr>
          <w:b/>
          <w:kern w:val="28"/>
          <w:sz w:val="22"/>
          <w:szCs w:val="22"/>
          <w:lang w:val="uk-UA" w:eastAsia="sv-SE"/>
        </w:rPr>
        <w:t>и</w:t>
      </w:r>
      <w:r w:rsidR="00596329" w:rsidRPr="00A35788">
        <w:rPr>
          <w:b/>
          <w:kern w:val="28"/>
          <w:sz w:val="22"/>
          <w:szCs w:val="22"/>
          <w:lang w:val="uk-UA" w:eastAsia="sv-SE"/>
        </w:rPr>
        <w:t xml:space="preserve"> </w:t>
      </w:r>
      <w:r w:rsidR="00C067EA" w:rsidRPr="00A35788">
        <w:rPr>
          <w:b/>
          <w:kern w:val="28"/>
          <w:sz w:val="22"/>
          <w:szCs w:val="22"/>
          <w:lang w:val="ru-RU" w:eastAsia="sv-SE"/>
        </w:rPr>
        <w:t>00</w:t>
      </w:r>
      <w:r w:rsidR="000B1631" w:rsidRPr="00A35788">
        <w:rPr>
          <w:b/>
          <w:kern w:val="28"/>
          <w:sz w:val="22"/>
          <w:szCs w:val="22"/>
          <w:lang w:val="uk-UA" w:eastAsia="sv-SE"/>
        </w:rPr>
        <w:t xml:space="preserve"> </w:t>
      </w:r>
      <w:r w:rsidR="00596329" w:rsidRPr="00A35788">
        <w:rPr>
          <w:b/>
          <w:kern w:val="28"/>
          <w:sz w:val="22"/>
          <w:szCs w:val="22"/>
          <w:lang w:val="uk-UA" w:eastAsia="sv-SE"/>
        </w:rPr>
        <w:t>хвилин за Київським часом</w:t>
      </w:r>
      <w:r w:rsidRPr="00A35788">
        <w:rPr>
          <w:b/>
          <w:kern w:val="28"/>
          <w:sz w:val="22"/>
          <w:szCs w:val="22"/>
          <w:lang w:val="uk-UA" w:eastAsia="sv-SE"/>
        </w:rPr>
        <w:t xml:space="preserve"> </w:t>
      </w:r>
      <w:r w:rsidR="00C067EA" w:rsidRPr="00A35788">
        <w:rPr>
          <w:b/>
          <w:kern w:val="28"/>
          <w:sz w:val="22"/>
          <w:szCs w:val="22"/>
          <w:lang w:val="uk-UA" w:eastAsia="sv-SE"/>
        </w:rPr>
        <w:t xml:space="preserve">12 </w:t>
      </w:r>
      <w:r w:rsidR="00171AF8" w:rsidRPr="00A35788">
        <w:rPr>
          <w:b/>
          <w:kern w:val="28"/>
          <w:sz w:val="22"/>
          <w:szCs w:val="22"/>
          <w:lang w:val="uk-UA" w:eastAsia="sv-SE"/>
        </w:rPr>
        <w:t xml:space="preserve">лютого </w:t>
      </w:r>
      <w:r w:rsidR="00C067EA" w:rsidRPr="00A35788">
        <w:rPr>
          <w:b/>
          <w:kern w:val="28"/>
          <w:sz w:val="22"/>
          <w:szCs w:val="22"/>
          <w:lang w:val="uk-UA" w:eastAsia="sv-SE"/>
        </w:rPr>
        <w:t>2017</w:t>
      </w:r>
      <w:r w:rsidRPr="00A35788">
        <w:rPr>
          <w:b/>
          <w:kern w:val="28"/>
          <w:sz w:val="22"/>
          <w:szCs w:val="22"/>
          <w:lang w:val="uk-UA" w:eastAsia="sv-SE"/>
        </w:rPr>
        <w:t xml:space="preserve"> року </w:t>
      </w:r>
      <w:r w:rsidR="00596329" w:rsidRPr="00A35788">
        <w:rPr>
          <w:b/>
          <w:kern w:val="28"/>
          <w:sz w:val="22"/>
          <w:szCs w:val="22"/>
          <w:lang w:val="uk-UA" w:eastAsia="sv-SE"/>
        </w:rPr>
        <w:t>д</w:t>
      </w:r>
      <w:r w:rsidRPr="00A35788">
        <w:rPr>
          <w:b/>
          <w:kern w:val="28"/>
          <w:sz w:val="22"/>
          <w:szCs w:val="22"/>
          <w:lang w:val="uk-UA" w:eastAsia="sv-SE"/>
        </w:rPr>
        <w:t xml:space="preserve">о </w:t>
      </w:r>
      <w:r w:rsidR="00C067EA" w:rsidRPr="00A35788">
        <w:rPr>
          <w:b/>
          <w:kern w:val="28"/>
          <w:sz w:val="22"/>
          <w:szCs w:val="22"/>
          <w:lang w:val="uk-UA" w:eastAsia="sv-SE"/>
        </w:rPr>
        <w:t xml:space="preserve">16 </w:t>
      </w:r>
      <w:r w:rsidR="00596329" w:rsidRPr="00A35788">
        <w:rPr>
          <w:b/>
          <w:kern w:val="28"/>
          <w:sz w:val="22"/>
          <w:szCs w:val="22"/>
          <w:lang w:val="uk-UA" w:eastAsia="sv-SE"/>
        </w:rPr>
        <w:t xml:space="preserve">годин 59 хвилин за Київським часом </w:t>
      </w:r>
      <w:r w:rsidR="00C067EA" w:rsidRPr="00A35788">
        <w:rPr>
          <w:b/>
          <w:kern w:val="28"/>
          <w:sz w:val="22"/>
          <w:szCs w:val="22"/>
          <w:lang w:val="uk-UA" w:eastAsia="sv-SE"/>
        </w:rPr>
        <w:t>0</w:t>
      </w:r>
      <w:r w:rsidR="00171AF8" w:rsidRPr="00A35788">
        <w:rPr>
          <w:b/>
          <w:kern w:val="28"/>
          <w:sz w:val="22"/>
          <w:szCs w:val="22"/>
          <w:lang w:val="uk-UA" w:eastAsia="sv-SE"/>
        </w:rPr>
        <w:t>8</w:t>
      </w:r>
      <w:r w:rsidR="00C067EA" w:rsidRPr="00A35788">
        <w:rPr>
          <w:b/>
          <w:kern w:val="28"/>
          <w:sz w:val="22"/>
          <w:szCs w:val="22"/>
          <w:lang w:val="uk-UA" w:eastAsia="sv-SE"/>
        </w:rPr>
        <w:t xml:space="preserve"> </w:t>
      </w:r>
      <w:r w:rsidR="00171AF8" w:rsidRPr="00A35788">
        <w:rPr>
          <w:b/>
          <w:kern w:val="28"/>
          <w:sz w:val="22"/>
          <w:szCs w:val="22"/>
          <w:lang w:val="uk-UA" w:eastAsia="sv-SE"/>
        </w:rPr>
        <w:t xml:space="preserve">березня </w:t>
      </w:r>
      <w:r w:rsidR="00C067EA" w:rsidRPr="00A35788">
        <w:rPr>
          <w:b/>
          <w:kern w:val="28"/>
          <w:sz w:val="22"/>
          <w:szCs w:val="22"/>
          <w:lang w:val="uk-UA" w:eastAsia="sv-SE"/>
        </w:rPr>
        <w:t>2017</w:t>
      </w:r>
      <w:r w:rsidR="00455066" w:rsidRPr="00A35788">
        <w:rPr>
          <w:b/>
          <w:kern w:val="28"/>
          <w:sz w:val="22"/>
          <w:szCs w:val="22"/>
          <w:lang w:val="uk-UA" w:eastAsia="sv-SE"/>
        </w:rPr>
        <w:t xml:space="preserve"> </w:t>
      </w:r>
      <w:r w:rsidRPr="00A35788">
        <w:rPr>
          <w:b/>
          <w:kern w:val="28"/>
          <w:sz w:val="22"/>
          <w:szCs w:val="22"/>
          <w:lang w:val="uk-UA" w:eastAsia="sv-SE"/>
        </w:rPr>
        <w:t>року</w:t>
      </w:r>
      <w:r w:rsidRPr="00A35788">
        <w:rPr>
          <w:kern w:val="28"/>
          <w:sz w:val="22"/>
          <w:szCs w:val="22"/>
          <w:lang w:val="uk-UA" w:eastAsia="sv-SE"/>
        </w:rPr>
        <w:t xml:space="preserve"> включно, згідно </w:t>
      </w:r>
      <w:r w:rsidR="006202D3" w:rsidRPr="00A35788">
        <w:rPr>
          <w:kern w:val="28"/>
          <w:sz w:val="22"/>
          <w:szCs w:val="22"/>
          <w:lang w:val="uk-UA" w:eastAsia="sv-SE"/>
        </w:rPr>
        <w:t>Адресної Програми та графіку роботи персоналу</w:t>
      </w:r>
      <w:r w:rsidR="00C1455A" w:rsidRPr="00A35788">
        <w:rPr>
          <w:kern w:val="28"/>
          <w:sz w:val="22"/>
          <w:szCs w:val="22"/>
          <w:lang w:val="uk-UA" w:eastAsia="sv-SE"/>
        </w:rPr>
        <w:t>, що</w:t>
      </w:r>
      <w:r w:rsidR="006202D3" w:rsidRPr="00A35788">
        <w:rPr>
          <w:kern w:val="28"/>
          <w:sz w:val="22"/>
          <w:szCs w:val="22"/>
          <w:lang w:val="uk-UA" w:eastAsia="sv-SE"/>
        </w:rPr>
        <w:t xml:space="preserve"> зазначається в </w:t>
      </w:r>
      <w:r w:rsidR="00596329" w:rsidRPr="00A35788">
        <w:rPr>
          <w:kern w:val="28"/>
          <w:sz w:val="22"/>
          <w:szCs w:val="22"/>
          <w:lang w:val="uk-UA" w:eastAsia="sv-SE"/>
        </w:rPr>
        <w:t>п. 1.5.</w:t>
      </w:r>
      <w:r w:rsidR="006202D3" w:rsidRPr="00A35788">
        <w:rPr>
          <w:kern w:val="28"/>
          <w:sz w:val="22"/>
          <w:szCs w:val="22"/>
          <w:lang w:val="uk-UA" w:eastAsia="sv-SE"/>
        </w:rPr>
        <w:t xml:space="preserve"> цих Правил</w:t>
      </w:r>
      <w:r w:rsidRPr="00A35788">
        <w:rPr>
          <w:kern w:val="28"/>
          <w:sz w:val="22"/>
          <w:szCs w:val="22"/>
          <w:lang w:val="uk-UA" w:eastAsia="sv-SE"/>
        </w:rPr>
        <w:t xml:space="preserve"> (надалі – Період проведення Акції).</w:t>
      </w:r>
    </w:p>
    <w:p w14:paraId="20F257F8" w14:textId="77777777" w:rsidR="00596329" w:rsidRPr="00A35788" w:rsidRDefault="00596329">
      <w:pPr>
        <w:jc w:val="both"/>
        <w:rPr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t>1.4. Акція проводиться на території України (крім Автономної республіки Крим та зони проведення АТО) у торгівельних точках згідно «Адресної програми Акції», вказаної у п. 1.5. цих Правил (надалі – Територія проведення Акції).</w:t>
      </w:r>
    </w:p>
    <w:p w14:paraId="0C2598DE" w14:textId="77777777" w:rsidR="00596329" w:rsidRPr="00A35788" w:rsidRDefault="00596329">
      <w:pPr>
        <w:jc w:val="both"/>
        <w:rPr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t>1.5. Графік роботи персоналу та Адресна Програма Акції:</w:t>
      </w:r>
    </w:p>
    <w:p w14:paraId="196632F9" w14:textId="649CAD7A" w:rsidR="00596329" w:rsidRPr="00A35788" w:rsidRDefault="00596329">
      <w:pPr>
        <w:jc w:val="both"/>
        <w:rPr>
          <w:sz w:val="22"/>
          <w:szCs w:val="22"/>
          <w:lang w:val="uk-UA" w:eastAsia="ru-RU"/>
        </w:rPr>
      </w:pPr>
      <w:r w:rsidRPr="00A35788">
        <w:rPr>
          <w:kern w:val="28"/>
          <w:sz w:val="22"/>
          <w:szCs w:val="22"/>
          <w:lang w:val="uk-UA" w:eastAsia="sv-SE"/>
        </w:rPr>
        <w:t xml:space="preserve">1.5.1. </w:t>
      </w:r>
      <w:r w:rsidRPr="00A35788">
        <w:rPr>
          <w:sz w:val="22"/>
          <w:szCs w:val="22"/>
          <w:lang w:val="uk-UA" w:eastAsia="ru-RU"/>
        </w:rPr>
        <w:t>Графік роботи персоналу Акції</w:t>
      </w:r>
      <w:r w:rsidR="007207DC" w:rsidRPr="00A35788">
        <w:rPr>
          <w:sz w:val="22"/>
          <w:szCs w:val="22"/>
          <w:lang w:val="uk-UA" w:eastAsia="ru-RU"/>
        </w:rPr>
        <w:t xml:space="preserve"> (промоутерів)</w:t>
      </w:r>
      <w:r w:rsidRPr="00A35788">
        <w:rPr>
          <w:sz w:val="22"/>
          <w:szCs w:val="22"/>
          <w:lang w:val="uk-UA" w:eastAsia="ru-RU"/>
        </w:rPr>
        <w:t>:</w:t>
      </w:r>
      <w:r w:rsidR="0042261C" w:rsidRPr="00A35788">
        <w:rPr>
          <w:sz w:val="22"/>
          <w:szCs w:val="22"/>
          <w:lang w:val="uk-UA" w:eastAsia="ru-RU"/>
        </w:rPr>
        <w:t xml:space="preserve"> </w:t>
      </w:r>
      <w:r w:rsidR="00C067EA" w:rsidRPr="00A35788">
        <w:rPr>
          <w:sz w:val="22"/>
          <w:szCs w:val="22"/>
          <w:lang w:val="uk-UA" w:eastAsia="ru-RU"/>
        </w:rPr>
        <w:t xml:space="preserve">з 12 </w:t>
      </w:r>
      <w:r w:rsidR="00171AF8" w:rsidRPr="00A35788">
        <w:rPr>
          <w:sz w:val="22"/>
          <w:szCs w:val="22"/>
          <w:lang w:val="uk-UA" w:eastAsia="ru-RU"/>
        </w:rPr>
        <w:t xml:space="preserve">лютого 2017 року по </w:t>
      </w:r>
      <w:r w:rsidR="00CB2BA3" w:rsidRPr="00A35788">
        <w:rPr>
          <w:sz w:val="22"/>
          <w:szCs w:val="22"/>
          <w:lang w:val="uk-UA" w:eastAsia="ru-RU"/>
        </w:rPr>
        <w:t xml:space="preserve">08 </w:t>
      </w:r>
      <w:r w:rsidR="00171AF8" w:rsidRPr="00A35788">
        <w:rPr>
          <w:sz w:val="22"/>
          <w:szCs w:val="22"/>
          <w:lang w:val="uk-UA" w:eastAsia="ru-RU"/>
        </w:rPr>
        <w:t xml:space="preserve">березня </w:t>
      </w:r>
      <w:r w:rsidR="00C067EA" w:rsidRPr="00A35788">
        <w:rPr>
          <w:sz w:val="22"/>
          <w:szCs w:val="22"/>
          <w:lang w:val="uk-UA" w:eastAsia="ru-RU"/>
        </w:rPr>
        <w:t>2017 року</w:t>
      </w:r>
      <w:r w:rsidR="00E9259D" w:rsidRPr="00A35788">
        <w:rPr>
          <w:sz w:val="22"/>
          <w:szCs w:val="22"/>
          <w:lang w:val="uk-UA" w:eastAsia="ru-RU"/>
        </w:rPr>
        <w:t xml:space="preserve">, </w:t>
      </w:r>
      <w:r w:rsidR="007207DC" w:rsidRPr="00A35788">
        <w:rPr>
          <w:sz w:val="22"/>
          <w:szCs w:val="22"/>
          <w:lang w:val="uk-UA" w:eastAsia="ru-RU"/>
        </w:rPr>
        <w:t>згідно Адресної  програми, що вказан</w:t>
      </w:r>
      <w:r w:rsidR="00B0332B" w:rsidRPr="00A35788">
        <w:rPr>
          <w:sz w:val="22"/>
          <w:szCs w:val="22"/>
          <w:lang w:val="uk-UA" w:eastAsia="ru-RU"/>
        </w:rPr>
        <w:t>а</w:t>
      </w:r>
      <w:r w:rsidR="007207DC" w:rsidRPr="00A35788">
        <w:rPr>
          <w:sz w:val="22"/>
          <w:szCs w:val="22"/>
          <w:lang w:val="uk-UA" w:eastAsia="ru-RU"/>
        </w:rPr>
        <w:t xml:space="preserve"> нижче</w:t>
      </w:r>
      <w:r w:rsidR="0036788D" w:rsidRPr="00A35788">
        <w:rPr>
          <w:sz w:val="22"/>
          <w:szCs w:val="22"/>
          <w:lang w:val="uk-UA" w:eastAsia="ru-RU"/>
        </w:rPr>
        <w:t xml:space="preserve"> </w:t>
      </w:r>
      <w:r w:rsidRPr="00A35788">
        <w:rPr>
          <w:sz w:val="22"/>
          <w:szCs w:val="22"/>
          <w:lang w:val="uk-UA" w:eastAsia="ru-RU"/>
        </w:rPr>
        <w:t>(але у будь-якому випадку, в межах годин, в які працює відповідна торгова точка)</w:t>
      </w:r>
      <w:r w:rsidR="00B0332B" w:rsidRPr="00A35788">
        <w:rPr>
          <w:sz w:val="22"/>
          <w:szCs w:val="22"/>
          <w:lang w:val="uk-UA" w:eastAsia="ru-RU"/>
        </w:rPr>
        <w:t>.</w:t>
      </w:r>
    </w:p>
    <w:p w14:paraId="00BE4863" w14:textId="77777777" w:rsidR="00596329" w:rsidRPr="00A35788" w:rsidRDefault="00596329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1.5.2.  Адресна Програма Акції</w:t>
      </w:r>
      <w:r w:rsidR="00D45936" w:rsidRPr="00A35788">
        <w:rPr>
          <w:sz w:val="22"/>
          <w:szCs w:val="22"/>
          <w:lang w:val="uk-UA" w:eastAsia="ru-RU"/>
        </w:rPr>
        <w:t xml:space="preserve"> для</w:t>
      </w:r>
      <w:r w:rsidR="003D50C5" w:rsidRPr="00A35788">
        <w:rPr>
          <w:sz w:val="22"/>
          <w:szCs w:val="22"/>
          <w:lang w:val="uk-UA" w:eastAsia="ru-RU"/>
        </w:rPr>
        <w:t xml:space="preserve"> </w:t>
      </w:r>
      <w:r w:rsidR="00D45936" w:rsidRPr="00A35788">
        <w:rPr>
          <w:sz w:val="22"/>
          <w:szCs w:val="22"/>
          <w:lang w:val="uk-UA" w:eastAsia="ru-RU"/>
        </w:rPr>
        <w:t>мереж роздрібної торгі</w:t>
      </w:r>
      <w:r w:rsidR="00171AF8" w:rsidRPr="00A35788">
        <w:rPr>
          <w:sz w:val="22"/>
          <w:szCs w:val="22"/>
          <w:lang w:val="uk-UA" w:eastAsia="ru-RU"/>
        </w:rPr>
        <w:t>влі</w:t>
      </w:r>
      <w:r w:rsidRPr="00A35788">
        <w:rPr>
          <w:sz w:val="22"/>
          <w:szCs w:val="22"/>
          <w:lang w:val="uk-UA" w:eastAsia="ru-RU"/>
        </w:rPr>
        <w:t>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624"/>
        <w:gridCol w:w="809"/>
        <w:gridCol w:w="1146"/>
        <w:gridCol w:w="518"/>
        <w:gridCol w:w="518"/>
        <w:gridCol w:w="517"/>
        <w:gridCol w:w="517"/>
        <w:gridCol w:w="517"/>
        <w:gridCol w:w="517"/>
        <w:gridCol w:w="517"/>
        <w:gridCol w:w="517"/>
        <w:gridCol w:w="517"/>
        <w:gridCol w:w="517"/>
        <w:gridCol w:w="517"/>
        <w:gridCol w:w="517"/>
        <w:gridCol w:w="517"/>
        <w:gridCol w:w="517"/>
        <w:gridCol w:w="517"/>
      </w:tblGrid>
      <w:tr w:rsidR="00A35788" w:rsidRPr="00A35788" w14:paraId="4DAB307C" w14:textId="77777777" w:rsidTr="00A35788">
        <w:trPr>
          <w:trHeight w:val="315"/>
        </w:trPr>
        <w:tc>
          <w:tcPr>
            <w:tcW w:w="636" w:type="dxa"/>
            <w:vMerge w:val="restart"/>
            <w:hideMark/>
          </w:tcPr>
          <w:p w14:paraId="1EEBADD9" w14:textId="77777777" w:rsidR="004A41CE" w:rsidRPr="00A35788" w:rsidRDefault="004A41CE">
            <w:pPr>
              <w:jc w:val="both"/>
              <w:rPr>
                <w:b/>
                <w:bCs/>
                <w:kern w:val="28"/>
                <w:sz w:val="20"/>
                <w:szCs w:val="20"/>
                <w:lang w:val="uk-UA"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Місто</w:t>
            </w:r>
          </w:p>
        </w:tc>
        <w:tc>
          <w:tcPr>
            <w:tcW w:w="828" w:type="dxa"/>
            <w:vMerge w:val="restart"/>
            <w:hideMark/>
          </w:tcPr>
          <w:p w14:paraId="527913EE" w14:textId="77777777" w:rsidR="004A41CE" w:rsidRPr="00A35788" w:rsidRDefault="004A41CE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Мережа</w:t>
            </w:r>
          </w:p>
        </w:tc>
        <w:tc>
          <w:tcPr>
            <w:tcW w:w="1178" w:type="dxa"/>
            <w:vMerge w:val="restart"/>
            <w:hideMark/>
          </w:tcPr>
          <w:p w14:paraId="09FE7C5A" w14:textId="77777777" w:rsidR="004A41CE" w:rsidRPr="00A35788" w:rsidRDefault="004A41CE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Адреса магазина</w:t>
            </w:r>
          </w:p>
        </w:tc>
        <w:tc>
          <w:tcPr>
            <w:tcW w:w="4752" w:type="dxa"/>
            <w:gridSpan w:val="9"/>
            <w:noWrap/>
            <w:hideMark/>
          </w:tcPr>
          <w:p w14:paraId="02F52D44" w14:textId="77777777" w:rsidR="004A41CE" w:rsidRPr="00A35788" w:rsidRDefault="004A41CE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 </w:t>
            </w:r>
          </w:p>
          <w:p w14:paraId="12D62F65" w14:textId="77777777" w:rsidR="004A41CE" w:rsidRPr="00A35788" w:rsidRDefault="004A41CE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3168" w:type="dxa"/>
            <w:gridSpan w:val="6"/>
            <w:noWrap/>
            <w:hideMark/>
          </w:tcPr>
          <w:p w14:paraId="3DE4F72E" w14:textId="77777777" w:rsidR="004A41CE" w:rsidRPr="00A35788" w:rsidRDefault="004A41CE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 </w:t>
            </w:r>
          </w:p>
          <w:p w14:paraId="13EB871D" w14:textId="77777777" w:rsidR="004A41CE" w:rsidRPr="00A35788" w:rsidRDefault="004A41CE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 </w:t>
            </w:r>
          </w:p>
        </w:tc>
      </w:tr>
      <w:tr w:rsidR="00A35788" w:rsidRPr="00A35788" w14:paraId="135F0052" w14:textId="77777777" w:rsidTr="00A35788">
        <w:trPr>
          <w:trHeight w:val="300"/>
        </w:trPr>
        <w:tc>
          <w:tcPr>
            <w:tcW w:w="636" w:type="dxa"/>
            <w:vMerge/>
            <w:hideMark/>
          </w:tcPr>
          <w:p w14:paraId="3B6FF3CB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</w:p>
        </w:tc>
        <w:tc>
          <w:tcPr>
            <w:tcW w:w="828" w:type="dxa"/>
            <w:vMerge/>
            <w:hideMark/>
          </w:tcPr>
          <w:p w14:paraId="50E8780E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</w:p>
        </w:tc>
        <w:tc>
          <w:tcPr>
            <w:tcW w:w="1178" w:type="dxa"/>
            <w:vMerge/>
            <w:hideMark/>
          </w:tcPr>
          <w:p w14:paraId="01528B9A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</w:p>
        </w:tc>
        <w:tc>
          <w:tcPr>
            <w:tcW w:w="528" w:type="dxa"/>
            <w:noWrap/>
            <w:hideMark/>
          </w:tcPr>
          <w:p w14:paraId="56C2569B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12</w:t>
            </w:r>
          </w:p>
        </w:tc>
        <w:tc>
          <w:tcPr>
            <w:tcW w:w="528" w:type="dxa"/>
            <w:noWrap/>
            <w:hideMark/>
          </w:tcPr>
          <w:p w14:paraId="788152F8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13</w:t>
            </w:r>
          </w:p>
        </w:tc>
        <w:tc>
          <w:tcPr>
            <w:tcW w:w="528" w:type="dxa"/>
            <w:noWrap/>
            <w:hideMark/>
          </w:tcPr>
          <w:p w14:paraId="1458F785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14</w:t>
            </w:r>
          </w:p>
        </w:tc>
        <w:tc>
          <w:tcPr>
            <w:tcW w:w="528" w:type="dxa"/>
            <w:noWrap/>
            <w:hideMark/>
          </w:tcPr>
          <w:p w14:paraId="341C73DF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17</w:t>
            </w:r>
          </w:p>
        </w:tc>
        <w:tc>
          <w:tcPr>
            <w:tcW w:w="528" w:type="dxa"/>
            <w:noWrap/>
            <w:hideMark/>
          </w:tcPr>
          <w:p w14:paraId="42960196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18</w:t>
            </w:r>
          </w:p>
        </w:tc>
        <w:tc>
          <w:tcPr>
            <w:tcW w:w="528" w:type="dxa"/>
            <w:noWrap/>
            <w:hideMark/>
          </w:tcPr>
          <w:p w14:paraId="0FC7AD97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19</w:t>
            </w:r>
          </w:p>
        </w:tc>
        <w:tc>
          <w:tcPr>
            <w:tcW w:w="528" w:type="dxa"/>
            <w:noWrap/>
            <w:hideMark/>
          </w:tcPr>
          <w:p w14:paraId="7A5B2204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24</w:t>
            </w:r>
          </w:p>
        </w:tc>
        <w:tc>
          <w:tcPr>
            <w:tcW w:w="528" w:type="dxa"/>
            <w:noWrap/>
            <w:hideMark/>
          </w:tcPr>
          <w:p w14:paraId="1534DB15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25</w:t>
            </w:r>
          </w:p>
        </w:tc>
        <w:tc>
          <w:tcPr>
            <w:tcW w:w="528" w:type="dxa"/>
            <w:noWrap/>
            <w:hideMark/>
          </w:tcPr>
          <w:p w14:paraId="27C57033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26</w:t>
            </w:r>
          </w:p>
        </w:tc>
        <w:tc>
          <w:tcPr>
            <w:tcW w:w="528" w:type="dxa"/>
            <w:noWrap/>
            <w:hideMark/>
          </w:tcPr>
          <w:p w14:paraId="5C6E1783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3</w:t>
            </w:r>
          </w:p>
        </w:tc>
        <w:tc>
          <w:tcPr>
            <w:tcW w:w="528" w:type="dxa"/>
            <w:noWrap/>
            <w:hideMark/>
          </w:tcPr>
          <w:p w14:paraId="0688E545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4</w:t>
            </w:r>
          </w:p>
        </w:tc>
        <w:tc>
          <w:tcPr>
            <w:tcW w:w="528" w:type="dxa"/>
            <w:noWrap/>
            <w:hideMark/>
          </w:tcPr>
          <w:p w14:paraId="4CD03207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5</w:t>
            </w:r>
          </w:p>
        </w:tc>
        <w:tc>
          <w:tcPr>
            <w:tcW w:w="528" w:type="dxa"/>
            <w:noWrap/>
            <w:hideMark/>
          </w:tcPr>
          <w:p w14:paraId="6A1C0597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6</w:t>
            </w:r>
          </w:p>
        </w:tc>
        <w:tc>
          <w:tcPr>
            <w:tcW w:w="528" w:type="dxa"/>
            <w:noWrap/>
            <w:hideMark/>
          </w:tcPr>
          <w:p w14:paraId="500F63E5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7</w:t>
            </w:r>
          </w:p>
        </w:tc>
        <w:tc>
          <w:tcPr>
            <w:tcW w:w="528" w:type="dxa"/>
            <w:noWrap/>
            <w:hideMark/>
          </w:tcPr>
          <w:p w14:paraId="7978338F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8</w:t>
            </w:r>
          </w:p>
        </w:tc>
      </w:tr>
      <w:tr w:rsidR="00A35788" w:rsidRPr="00A35788" w14:paraId="602137DF" w14:textId="77777777" w:rsidTr="00A35788">
        <w:trPr>
          <w:trHeight w:val="315"/>
        </w:trPr>
        <w:tc>
          <w:tcPr>
            <w:tcW w:w="636" w:type="dxa"/>
            <w:vMerge/>
            <w:hideMark/>
          </w:tcPr>
          <w:p w14:paraId="3E9BF792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</w:p>
        </w:tc>
        <w:tc>
          <w:tcPr>
            <w:tcW w:w="828" w:type="dxa"/>
            <w:vMerge/>
            <w:hideMark/>
          </w:tcPr>
          <w:p w14:paraId="00757535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</w:p>
        </w:tc>
        <w:tc>
          <w:tcPr>
            <w:tcW w:w="1178" w:type="dxa"/>
            <w:vMerge/>
            <w:hideMark/>
          </w:tcPr>
          <w:p w14:paraId="351E2B93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</w:p>
        </w:tc>
        <w:tc>
          <w:tcPr>
            <w:tcW w:w="528" w:type="dxa"/>
            <w:noWrap/>
            <w:hideMark/>
          </w:tcPr>
          <w:p w14:paraId="617A7E84" w14:textId="69B81C5A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val="uk-UA"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нед</w:t>
            </w:r>
          </w:p>
        </w:tc>
        <w:tc>
          <w:tcPr>
            <w:tcW w:w="528" w:type="dxa"/>
            <w:noWrap/>
            <w:hideMark/>
          </w:tcPr>
          <w:p w14:paraId="33548AAC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пн</w:t>
            </w:r>
          </w:p>
        </w:tc>
        <w:tc>
          <w:tcPr>
            <w:tcW w:w="528" w:type="dxa"/>
            <w:noWrap/>
            <w:hideMark/>
          </w:tcPr>
          <w:p w14:paraId="4D58BC41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вт</w:t>
            </w:r>
          </w:p>
        </w:tc>
        <w:tc>
          <w:tcPr>
            <w:tcW w:w="528" w:type="dxa"/>
            <w:noWrap/>
            <w:hideMark/>
          </w:tcPr>
          <w:p w14:paraId="603AE64C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пт</w:t>
            </w:r>
          </w:p>
        </w:tc>
        <w:tc>
          <w:tcPr>
            <w:tcW w:w="528" w:type="dxa"/>
            <w:noWrap/>
            <w:hideMark/>
          </w:tcPr>
          <w:p w14:paraId="4EA1E5E6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суб</w:t>
            </w:r>
          </w:p>
        </w:tc>
        <w:tc>
          <w:tcPr>
            <w:tcW w:w="528" w:type="dxa"/>
            <w:noWrap/>
            <w:hideMark/>
          </w:tcPr>
          <w:p w14:paraId="33FD7ECC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нед</w:t>
            </w:r>
          </w:p>
        </w:tc>
        <w:tc>
          <w:tcPr>
            <w:tcW w:w="528" w:type="dxa"/>
            <w:noWrap/>
            <w:hideMark/>
          </w:tcPr>
          <w:p w14:paraId="1EF63493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пт</w:t>
            </w:r>
          </w:p>
        </w:tc>
        <w:tc>
          <w:tcPr>
            <w:tcW w:w="528" w:type="dxa"/>
            <w:noWrap/>
            <w:hideMark/>
          </w:tcPr>
          <w:p w14:paraId="664BA46C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суб</w:t>
            </w:r>
          </w:p>
        </w:tc>
        <w:tc>
          <w:tcPr>
            <w:tcW w:w="528" w:type="dxa"/>
            <w:noWrap/>
            <w:hideMark/>
          </w:tcPr>
          <w:p w14:paraId="7EEFA5D6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нед</w:t>
            </w:r>
          </w:p>
        </w:tc>
        <w:tc>
          <w:tcPr>
            <w:tcW w:w="528" w:type="dxa"/>
            <w:noWrap/>
            <w:hideMark/>
          </w:tcPr>
          <w:p w14:paraId="4ABA0471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пт</w:t>
            </w:r>
          </w:p>
        </w:tc>
        <w:tc>
          <w:tcPr>
            <w:tcW w:w="528" w:type="dxa"/>
            <w:noWrap/>
            <w:hideMark/>
          </w:tcPr>
          <w:p w14:paraId="5D494D13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суб</w:t>
            </w:r>
          </w:p>
        </w:tc>
        <w:tc>
          <w:tcPr>
            <w:tcW w:w="528" w:type="dxa"/>
            <w:noWrap/>
            <w:hideMark/>
          </w:tcPr>
          <w:p w14:paraId="601EAC90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нед</w:t>
            </w:r>
          </w:p>
        </w:tc>
        <w:tc>
          <w:tcPr>
            <w:tcW w:w="528" w:type="dxa"/>
            <w:noWrap/>
            <w:hideMark/>
          </w:tcPr>
          <w:p w14:paraId="13CF0847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пн</w:t>
            </w:r>
          </w:p>
        </w:tc>
        <w:tc>
          <w:tcPr>
            <w:tcW w:w="528" w:type="dxa"/>
            <w:noWrap/>
            <w:hideMark/>
          </w:tcPr>
          <w:p w14:paraId="087D37DB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вт</w:t>
            </w:r>
          </w:p>
        </w:tc>
        <w:tc>
          <w:tcPr>
            <w:tcW w:w="528" w:type="dxa"/>
            <w:noWrap/>
            <w:hideMark/>
          </w:tcPr>
          <w:p w14:paraId="46D4788B" w14:textId="77777777" w:rsidR="00C067EA" w:rsidRPr="00A35788" w:rsidRDefault="00C067EA">
            <w:pPr>
              <w:jc w:val="both"/>
              <w:rPr>
                <w:b/>
                <w:bCs/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b/>
                <w:bCs/>
                <w:kern w:val="28"/>
                <w:sz w:val="20"/>
                <w:szCs w:val="20"/>
                <w:lang w:eastAsia="sv-SE"/>
              </w:rPr>
              <w:t>ср</w:t>
            </w:r>
          </w:p>
        </w:tc>
      </w:tr>
      <w:tr w:rsidR="00A35788" w:rsidRPr="00A35788" w14:paraId="4A99F2B9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75695BDF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65F66F7F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Сільпо</w:t>
            </w:r>
          </w:p>
        </w:tc>
        <w:tc>
          <w:tcPr>
            <w:tcW w:w="1178" w:type="dxa"/>
            <w:noWrap/>
            <w:hideMark/>
          </w:tcPr>
          <w:p w14:paraId="3A205426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Спортивна пл, 1 А</w:t>
            </w:r>
          </w:p>
        </w:tc>
        <w:tc>
          <w:tcPr>
            <w:tcW w:w="528" w:type="dxa"/>
            <w:noWrap/>
            <w:hideMark/>
          </w:tcPr>
          <w:p w14:paraId="0548F6B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B2CC9A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041E8D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B8E1E4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62D518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39D94E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F66AC0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0E1516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EFD526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74F463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74544B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769AB5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BDF35C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D1EA87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C32F97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2C7F8F0C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0F01739C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45BCD754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Сільпо</w:t>
            </w:r>
          </w:p>
        </w:tc>
        <w:tc>
          <w:tcPr>
            <w:tcW w:w="1178" w:type="dxa"/>
            <w:noWrap/>
            <w:hideMark/>
          </w:tcPr>
          <w:p w14:paraId="789D7912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 xml:space="preserve"> </w:t>
            </w:r>
            <w:r w:rsidR="004A41CE" w:rsidRPr="00A35788">
              <w:rPr>
                <w:kern w:val="28"/>
                <w:sz w:val="20"/>
                <w:szCs w:val="20"/>
                <w:lang w:val="uk-UA" w:eastAsia="sv-SE"/>
              </w:rPr>
              <w:t>Д</w:t>
            </w:r>
            <w:r w:rsidRPr="00A35788">
              <w:rPr>
                <w:kern w:val="28"/>
                <w:sz w:val="20"/>
                <w:szCs w:val="20"/>
                <w:lang w:eastAsia="sv-SE"/>
              </w:rPr>
              <w:t>ніпровська набережна, 33а</w:t>
            </w:r>
          </w:p>
        </w:tc>
        <w:tc>
          <w:tcPr>
            <w:tcW w:w="528" w:type="dxa"/>
            <w:noWrap/>
            <w:hideMark/>
          </w:tcPr>
          <w:p w14:paraId="4C3A9349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E31392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16A5AA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8243EE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18D673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8BDF0F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9D205D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937590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B5F63C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5834AB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8D639A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D6DA5B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27C0BB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BDB47D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65F2E4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67889078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349F81BF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664153AD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Сільпо</w:t>
            </w:r>
          </w:p>
        </w:tc>
        <w:tc>
          <w:tcPr>
            <w:tcW w:w="1178" w:type="dxa"/>
            <w:noWrap/>
            <w:hideMark/>
          </w:tcPr>
          <w:p w14:paraId="73340523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Борщагівська, 154а</w:t>
            </w:r>
          </w:p>
        </w:tc>
        <w:tc>
          <w:tcPr>
            <w:tcW w:w="528" w:type="dxa"/>
            <w:noWrap/>
            <w:hideMark/>
          </w:tcPr>
          <w:p w14:paraId="2DB6022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A7C93E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8434F5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948E7C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CF05ED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C74062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6A1CACC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91C56D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F3CFB3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617EE0F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B888DF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0BA0AD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C3F1EC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C8D242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DB157F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47D67988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7D1B4174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lastRenderedPageBreak/>
              <w:t>Київ</w:t>
            </w:r>
          </w:p>
        </w:tc>
        <w:tc>
          <w:tcPr>
            <w:tcW w:w="828" w:type="dxa"/>
            <w:noWrap/>
            <w:hideMark/>
          </w:tcPr>
          <w:p w14:paraId="19AAF4A1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Сільпо</w:t>
            </w:r>
          </w:p>
        </w:tc>
        <w:tc>
          <w:tcPr>
            <w:tcW w:w="1178" w:type="dxa"/>
            <w:noWrap/>
            <w:hideMark/>
          </w:tcPr>
          <w:p w14:paraId="4E779722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Героів Сталінграду, 46</w:t>
            </w:r>
          </w:p>
        </w:tc>
        <w:tc>
          <w:tcPr>
            <w:tcW w:w="528" w:type="dxa"/>
            <w:noWrap/>
            <w:hideMark/>
          </w:tcPr>
          <w:p w14:paraId="5CEDDA9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BE82B5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4D2DFC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8DF99D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51E21C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001AFA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BBB3DA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93A0AA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2B7D60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19B96B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8F1330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83FAA3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D72315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0DB87E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0F9BD0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08E98B27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0A014022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Львів</w:t>
            </w:r>
          </w:p>
        </w:tc>
        <w:tc>
          <w:tcPr>
            <w:tcW w:w="828" w:type="dxa"/>
            <w:noWrap/>
            <w:hideMark/>
          </w:tcPr>
          <w:p w14:paraId="6D061724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Сільпо</w:t>
            </w:r>
          </w:p>
        </w:tc>
        <w:tc>
          <w:tcPr>
            <w:tcW w:w="1178" w:type="dxa"/>
            <w:noWrap/>
            <w:hideMark/>
          </w:tcPr>
          <w:p w14:paraId="1DB2A229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Під Дубом, 7 Б</w:t>
            </w:r>
          </w:p>
        </w:tc>
        <w:tc>
          <w:tcPr>
            <w:tcW w:w="528" w:type="dxa"/>
            <w:noWrap/>
            <w:hideMark/>
          </w:tcPr>
          <w:p w14:paraId="6903CFE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24B453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CABB56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25A5F5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0089EA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5BAD41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B67606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7E943E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ADEC68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6F72885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7E69D3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52A5F2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5917E5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9A980C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6BE986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4EA8C16C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028C01A8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Львів</w:t>
            </w:r>
          </w:p>
        </w:tc>
        <w:tc>
          <w:tcPr>
            <w:tcW w:w="828" w:type="dxa"/>
            <w:noWrap/>
            <w:hideMark/>
          </w:tcPr>
          <w:p w14:paraId="50283D22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Сільпо</w:t>
            </w:r>
          </w:p>
        </w:tc>
        <w:tc>
          <w:tcPr>
            <w:tcW w:w="1178" w:type="dxa"/>
            <w:noWrap/>
            <w:hideMark/>
          </w:tcPr>
          <w:p w14:paraId="32BE168C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пр-т Червоної Калин</w:t>
            </w:r>
            <w:r w:rsidR="004A41CE" w:rsidRPr="00A35788">
              <w:rPr>
                <w:kern w:val="28"/>
                <w:sz w:val="20"/>
                <w:szCs w:val="20"/>
                <w:lang w:val="uk-UA" w:eastAsia="sv-SE"/>
              </w:rPr>
              <w:t>и</w:t>
            </w:r>
            <w:r w:rsidRPr="00A35788">
              <w:rPr>
                <w:kern w:val="28"/>
                <w:sz w:val="20"/>
                <w:szCs w:val="20"/>
                <w:lang w:eastAsia="sv-SE"/>
              </w:rPr>
              <w:t>, 62</w:t>
            </w:r>
          </w:p>
        </w:tc>
        <w:tc>
          <w:tcPr>
            <w:tcW w:w="528" w:type="dxa"/>
            <w:noWrap/>
            <w:hideMark/>
          </w:tcPr>
          <w:p w14:paraId="4173D77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41EE66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07A9B6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AA93E1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9BF2F7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68C3E5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D40A19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3830B3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552517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20D02B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82D622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601B0C7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8BA281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89FF12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AF39BB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5DBE5FEE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3B112A32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Львів</w:t>
            </w:r>
          </w:p>
        </w:tc>
        <w:tc>
          <w:tcPr>
            <w:tcW w:w="828" w:type="dxa"/>
            <w:noWrap/>
            <w:hideMark/>
          </w:tcPr>
          <w:p w14:paraId="1C8C9177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Сільпо</w:t>
            </w:r>
          </w:p>
        </w:tc>
        <w:tc>
          <w:tcPr>
            <w:tcW w:w="1178" w:type="dxa"/>
            <w:noWrap/>
            <w:hideMark/>
          </w:tcPr>
          <w:p w14:paraId="57B538C7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Городоцька, 179</w:t>
            </w:r>
          </w:p>
        </w:tc>
        <w:tc>
          <w:tcPr>
            <w:tcW w:w="528" w:type="dxa"/>
            <w:noWrap/>
            <w:hideMark/>
          </w:tcPr>
          <w:p w14:paraId="5E500D1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0144E8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614887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CC3789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1F650B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1841D4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463221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A2010F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B37C58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65A2626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1A5DB6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2DE5A3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738472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50F569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87A0FD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74C3ED4F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6B730978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Львів</w:t>
            </w:r>
          </w:p>
        </w:tc>
        <w:tc>
          <w:tcPr>
            <w:tcW w:w="828" w:type="dxa"/>
            <w:noWrap/>
            <w:hideMark/>
          </w:tcPr>
          <w:p w14:paraId="373F42E5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Сільпо</w:t>
            </w:r>
          </w:p>
        </w:tc>
        <w:tc>
          <w:tcPr>
            <w:tcW w:w="1178" w:type="dxa"/>
            <w:noWrap/>
            <w:hideMark/>
          </w:tcPr>
          <w:p w14:paraId="10F6203D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Наукова, 35а</w:t>
            </w:r>
          </w:p>
        </w:tc>
        <w:tc>
          <w:tcPr>
            <w:tcW w:w="528" w:type="dxa"/>
            <w:noWrap/>
            <w:hideMark/>
          </w:tcPr>
          <w:p w14:paraId="4D3F7DD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7CC0F2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A6E27C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EF8EA9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E4D636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9EB1C2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BA3740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8A83B4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8F6750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61F522E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449C89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6DA0672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DA1FC0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A4EE06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F02AD6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5503A2C5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1B73F12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Львів</w:t>
            </w:r>
          </w:p>
        </w:tc>
        <w:tc>
          <w:tcPr>
            <w:tcW w:w="828" w:type="dxa"/>
            <w:noWrap/>
            <w:hideMark/>
          </w:tcPr>
          <w:p w14:paraId="49F82064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Арсен</w:t>
            </w:r>
          </w:p>
        </w:tc>
        <w:tc>
          <w:tcPr>
            <w:tcW w:w="1178" w:type="dxa"/>
            <w:noWrap/>
            <w:hideMark/>
          </w:tcPr>
          <w:p w14:paraId="4EFF7C63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Патона, 37</w:t>
            </w:r>
          </w:p>
        </w:tc>
        <w:tc>
          <w:tcPr>
            <w:tcW w:w="528" w:type="dxa"/>
            <w:noWrap/>
            <w:hideMark/>
          </w:tcPr>
          <w:p w14:paraId="3A53B68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88F689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0AB234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074E86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005A03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2DF8F1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580E83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D58E8F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6EEF11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7A3447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D86458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326EE3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78E86F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1DC34F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7E8474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25232969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078844F3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Львів</w:t>
            </w:r>
          </w:p>
        </w:tc>
        <w:tc>
          <w:tcPr>
            <w:tcW w:w="828" w:type="dxa"/>
            <w:noWrap/>
            <w:hideMark/>
          </w:tcPr>
          <w:p w14:paraId="11C9C88A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Арсен</w:t>
            </w:r>
          </w:p>
        </w:tc>
        <w:tc>
          <w:tcPr>
            <w:tcW w:w="1178" w:type="dxa"/>
            <w:noWrap/>
            <w:hideMark/>
          </w:tcPr>
          <w:p w14:paraId="051F1AB2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Чорновола, 93</w:t>
            </w:r>
          </w:p>
        </w:tc>
        <w:tc>
          <w:tcPr>
            <w:tcW w:w="528" w:type="dxa"/>
            <w:noWrap/>
            <w:hideMark/>
          </w:tcPr>
          <w:p w14:paraId="154FD9D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365936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AD5B9E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448BB3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542011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030DBB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D691DA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4A4197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670C25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EDB751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427E12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8F4666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30A9A0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8C4A38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AC1BAA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15C641FA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50F85B37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Львів</w:t>
            </w:r>
          </w:p>
        </w:tc>
        <w:tc>
          <w:tcPr>
            <w:tcW w:w="828" w:type="dxa"/>
            <w:noWrap/>
            <w:hideMark/>
          </w:tcPr>
          <w:p w14:paraId="62D01E0D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Арсен</w:t>
            </w:r>
          </w:p>
        </w:tc>
        <w:tc>
          <w:tcPr>
            <w:tcW w:w="1178" w:type="dxa"/>
            <w:noWrap/>
            <w:hideMark/>
          </w:tcPr>
          <w:p w14:paraId="651DC717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Зелена, 147</w:t>
            </w:r>
          </w:p>
        </w:tc>
        <w:tc>
          <w:tcPr>
            <w:tcW w:w="528" w:type="dxa"/>
            <w:noWrap/>
            <w:hideMark/>
          </w:tcPr>
          <w:p w14:paraId="426BAC8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7C765F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7A00FF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291895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44FA0C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DD7027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C87C20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F2BD5D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FB8969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775084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FCA555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038DF7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0E2CC6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7C846E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9553B0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27D11759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71DDE3C4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Львів</w:t>
            </w:r>
          </w:p>
        </w:tc>
        <w:tc>
          <w:tcPr>
            <w:tcW w:w="828" w:type="dxa"/>
            <w:noWrap/>
            <w:hideMark/>
          </w:tcPr>
          <w:p w14:paraId="6877CF23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Арсен</w:t>
            </w:r>
          </w:p>
        </w:tc>
        <w:tc>
          <w:tcPr>
            <w:tcW w:w="1178" w:type="dxa"/>
            <w:noWrap/>
            <w:hideMark/>
          </w:tcPr>
          <w:p w14:paraId="57525225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 xml:space="preserve"> вул. Княгині Ольги, 120</w:t>
            </w:r>
          </w:p>
        </w:tc>
        <w:tc>
          <w:tcPr>
            <w:tcW w:w="528" w:type="dxa"/>
            <w:noWrap/>
            <w:hideMark/>
          </w:tcPr>
          <w:p w14:paraId="0C264CE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4601BB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615373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6F4281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FB32F3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827D6B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B64A35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EDBF6D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7983CB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65EFAD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4C9345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5E8BBB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C76A02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DEB640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A69CC5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14E4144B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1B7980D5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1F503A81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Метро</w:t>
            </w:r>
          </w:p>
        </w:tc>
        <w:tc>
          <w:tcPr>
            <w:tcW w:w="1178" w:type="dxa"/>
            <w:noWrap/>
            <w:hideMark/>
          </w:tcPr>
          <w:p w14:paraId="63E13982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пр-т Григоренка, 43</w:t>
            </w:r>
          </w:p>
        </w:tc>
        <w:tc>
          <w:tcPr>
            <w:tcW w:w="528" w:type="dxa"/>
            <w:noWrap/>
            <w:hideMark/>
          </w:tcPr>
          <w:p w14:paraId="5268177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E5988B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BDE0BA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071CA3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867F4A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7208AF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6812F8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50A290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1D51EE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810503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4E28AA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1EDEA6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F45709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5FE2E0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33860B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5B544640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0CEB4EBA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3A37E201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Метро</w:t>
            </w:r>
          </w:p>
        </w:tc>
        <w:tc>
          <w:tcPr>
            <w:tcW w:w="1178" w:type="dxa"/>
            <w:noWrap/>
            <w:hideMark/>
          </w:tcPr>
          <w:p w14:paraId="0CE60F31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val="ru-RU" w:eastAsia="sv-SE"/>
              </w:rPr>
            </w:pPr>
            <w:r w:rsidRPr="00A35788">
              <w:rPr>
                <w:kern w:val="28"/>
                <w:sz w:val="20"/>
                <w:szCs w:val="20"/>
                <w:lang w:val="ru-RU" w:eastAsia="sv-SE"/>
              </w:rPr>
              <w:t>пр-т Ст.Бандери, 26В</w:t>
            </w:r>
          </w:p>
        </w:tc>
        <w:tc>
          <w:tcPr>
            <w:tcW w:w="528" w:type="dxa"/>
            <w:noWrap/>
            <w:hideMark/>
          </w:tcPr>
          <w:p w14:paraId="70E1819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634B5C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F2E50F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EE4B3A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6CCCFD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A4DE0C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8B4967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2FE511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178C53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13329E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2DC132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FD6D57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FC744F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AAC92D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989176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0FEA9271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4B17F20C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70AD864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Метро</w:t>
            </w:r>
          </w:p>
        </w:tc>
        <w:tc>
          <w:tcPr>
            <w:tcW w:w="1178" w:type="dxa"/>
            <w:noWrap/>
            <w:hideMark/>
          </w:tcPr>
          <w:p w14:paraId="4C065745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Сабурова, 2А</w:t>
            </w:r>
          </w:p>
        </w:tc>
        <w:tc>
          <w:tcPr>
            <w:tcW w:w="528" w:type="dxa"/>
            <w:noWrap/>
            <w:hideMark/>
          </w:tcPr>
          <w:p w14:paraId="2A4ED28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CEE499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C89546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B7808F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6FD279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8E41A8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1DB7F7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CB6F0A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13BBF8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C2FEEC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5E8BD8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CBBF7C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21E54C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0A83AC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0E4ADC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7435FA58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3500BDE9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78826AB5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Метро</w:t>
            </w:r>
          </w:p>
        </w:tc>
        <w:tc>
          <w:tcPr>
            <w:tcW w:w="1178" w:type="dxa"/>
            <w:noWrap/>
            <w:hideMark/>
          </w:tcPr>
          <w:p w14:paraId="3E44A481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Кільцева дорога, 1В</w:t>
            </w:r>
          </w:p>
        </w:tc>
        <w:tc>
          <w:tcPr>
            <w:tcW w:w="528" w:type="dxa"/>
            <w:noWrap/>
            <w:hideMark/>
          </w:tcPr>
          <w:p w14:paraId="6A67C15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971876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363DE2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94F057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7918B0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58EB15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E35C90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06E898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B9FEF4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1AAE60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446CC0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B0F17C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D110C7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217420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14BCE4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20CEB3BF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55D1FFC6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Львів</w:t>
            </w:r>
          </w:p>
        </w:tc>
        <w:tc>
          <w:tcPr>
            <w:tcW w:w="828" w:type="dxa"/>
            <w:noWrap/>
            <w:hideMark/>
          </w:tcPr>
          <w:p w14:paraId="744E27D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Метро</w:t>
            </w:r>
          </w:p>
        </w:tc>
        <w:tc>
          <w:tcPr>
            <w:tcW w:w="1178" w:type="dxa"/>
            <w:noWrap/>
            <w:hideMark/>
          </w:tcPr>
          <w:p w14:paraId="755C60CA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Городоцька, 300</w:t>
            </w:r>
          </w:p>
        </w:tc>
        <w:tc>
          <w:tcPr>
            <w:tcW w:w="528" w:type="dxa"/>
            <w:noWrap/>
            <w:hideMark/>
          </w:tcPr>
          <w:p w14:paraId="73FA0A0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A5EECD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6B075D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AA526A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CC97A7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86BE2E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DEB755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D00FC1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9D30F3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0FC62B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D62D75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63ED44C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07399E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DE2E03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3C0A6E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3020A0A4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34D26E18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Львів</w:t>
            </w:r>
          </w:p>
        </w:tc>
        <w:tc>
          <w:tcPr>
            <w:tcW w:w="828" w:type="dxa"/>
            <w:noWrap/>
            <w:hideMark/>
          </w:tcPr>
          <w:p w14:paraId="07D6620B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Метро</w:t>
            </w:r>
          </w:p>
        </w:tc>
        <w:tc>
          <w:tcPr>
            <w:tcW w:w="1178" w:type="dxa"/>
            <w:noWrap/>
            <w:hideMark/>
          </w:tcPr>
          <w:p w14:paraId="467BF2DF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Джорджа Вашингтона, 8</w:t>
            </w:r>
          </w:p>
        </w:tc>
        <w:tc>
          <w:tcPr>
            <w:tcW w:w="528" w:type="dxa"/>
            <w:noWrap/>
            <w:hideMark/>
          </w:tcPr>
          <w:p w14:paraId="1C213BA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1FABCC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B28035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915088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6F520C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4F71DD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74015F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096CD2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448AAF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2D33A6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C74E44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6B67381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1E077B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B5D96E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072D34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4D3C12C0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6EBF767D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42317B1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Ашан</w:t>
            </w:r>
          </w:p>
        </w:tc>
        <w:tc>
          <w:tcPr>
            <w:tcW w:w="1178" w:type="dxa"/>
            <w:noWrap/>
            <w:hideMark/>
          </w:tcPr>
          <w:p w14:paraId="7F4D0257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пр-т Ст.Бандери, 15</w:t>
            </w:r>
          </w:p>
        </w:tc>
        <w:tc>
          <w:tcPr>
            <w:tcW w:w="528" w:type="dxa"/>
            <w:noWrap/>
            <w:hideMark/>
          </w:tcPr>
          <w:p w14:paraId="485FB8A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B3B614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0103B6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9C4EC3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2A6BA1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13EFD5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889064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BC1F92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B802B9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F14A18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584E2C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5FCAB0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93946D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55F7B2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B0440F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1262E526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14A8283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lastRenderedPageBreak/>
              <w:t>Київ</w:t>
            </w:r>
          </w:p>
        </w:tc>
        <w:tc>
          <w:tcPr>
            <w:tcW w:w="828" w:type="dxa"/>
            <w:noWrap/>
            <w:hideMark/>
          </w:tcPr>
          <w:p w14:paraId="121C99DC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Ашан</w:t>
            </w:r>
          </w:p>
        </w:tc>
        <w:tc>
          <w:tcPr>
            <w:tcW w:w="1178" w:type="dxa"/>
            <w:noWrap/>
            <w:hideMark/>
          </w:tcPr>
          <w:p w14:paraId="6E473D66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Берковецька, 6</w:t>
            </w:r>
          </w:p>
        </w:tc>
        <w:tc>
          <w:tcPr>
            <w:tcW w:w="528" w:type="dxa"/>
            <w:noWrap/>
            <w:hideMark/>
          </w:tcPr>
          <w:p w14:paraId="3E0B5FE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56ADF7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00C653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69418F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A8FA79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41CE88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41258D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EE808D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6A8629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4DC35E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F0D4F3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CA4B87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6456BC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0453E4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B7353C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5BD25439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76FDA676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7BE7FDE4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Ашан</w:t>
            </w:r>
          </w:p>
        </w:tc>
        <w:tc>
          <w:tcPr>
            <w:tcW w:w="1178" w:type="dxa"/>
            <w:noWrap/>
            <w:hideMark/>
          </w:tcPr>
          <w:p w14:paraId="0E040BF1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пр. Генерала Ватутіна, 2</w:t>
            </w:r>
          </w:p>
        </w:tc>
        <w:tc>
          <w:tcPr>
            <w:tcW w:w="528" w:type="dxa"/>
            <w:noWrap/>
            <w:hideMark/>
          </w:tcPr>
          <w:p w14:paraId="4C4AD69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6E1862D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89473C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22955A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6C7DDC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C93192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23866C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8CC8F8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AAB0BB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EECD42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E94AFB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926ED5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56C941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17A6D5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0C11F1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3F91AA3C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2EF6089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2FB55D2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Ашан</w:t>
            </w:r>
          </w:p>
        </w:tc>
        <w:tc>
          <w:tcPr>
            <w:tcW w:w="1178" w:type="dxa"/>
            <w:noWrap/>
            <w:hideMark/>
          </w:tcPr>
          <w:p w14:paraId="5BC48800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Велика Окружна, 4</w:t>
            </w:r>
          </w:p>
        </w:tc>
        <w:tc>
          <w:tcPr>
            <w:tcW w:w="528" w:type="dxa"/>
            <w:noWrap/>
            <w:hideMark/>
          </w:tcPr>
          <w:p w14:paraId="1DA23D1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40F8EE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3EAEA9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635C02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71A4FB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77129B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B5A7CE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9770DA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7528D3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4FF510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1D3D38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667C4E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5F9B55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7AEF2A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DA0741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751A8A2D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523C9597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Львів</w:t>
            </w:r>
          </w:p>
        </w:tc>
        <w:tc>
          <w:tcPr>
            <w:tcW w:w="828" w:type="dxa"/>
            <w:noWrap/>
            <w:hideMark/>
          </w:tcPr>
          <w:p w14:paraId="79439AD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Ашан</w:t>
            </w:r>
          </w:p>
        </w:tc>
        <w:tc>
          <w:tcPr>
            <w:tcW w:w="1178" w:type="dxa"/>
            <w:noWrap/>
            <w:hideMark/>
          </w:tcPr>
          <w:p w14:paraId="31992EC2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Володимира Великого, 58</w:t>
            </w:r>
          </w:p>
        </w:tc>
        <w:tc>
          <w:tcPr>
            <w:tcW w:w="528" w:type="dxa"/>
            <w:noWrap/>
            <w:hideMark/>
          </w:tcPr>
          <w:p w14:paraId="5CA3A8E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D93C3B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8C831D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32D410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A24724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341B5C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AE6BFB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156EE4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F002F9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52DF81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F92599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C842FF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6316B2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0E88F2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4C7EEA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040D9996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1633CB93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Дніпро</w:t>
            </w:r>
          </w:p>
        </w:tc>
        <w:tc>
          <w:tcPr>
            <w:tcW w:w="828" w:type="dxa"/>
            <w:noWrap/>
            <w:hideMark/>
          </w:tcPr>
          <w:p w14:paraId="5C15772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арус</w:t>
            </w:r>
          </w:p>
        </w:tc>
        <w:tc>
          <w:tcPr>
            <w:tcW w:w="1178" w:type="dxa"/>
            <w:noWrap/>
            <w:hideMark/>
          </w:tcPr>
          <w:p w14:paraId="3E8A0311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Паникахи, 15</w:t>
            </w:r>
          </w:p>
        </w:tc>
        <w:tc>
          <w:tcPr>
            <w:tcW w:w="528" w:type="dxa"/>
            <w:noWrap/>
            <w:hideMark/>
          </w:tcPr>
          <w:p w14:paraId="4FA4777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3881DB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7E80D1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C4B9DC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BEF998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1E1B48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AD7427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F1E65A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C2F03B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2ADB4C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CFE277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D3CD7E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23359F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70F104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7EF57F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15E26A23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18C9CB96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Дніпро</w:t>
            </w:r>
          </w:p>
        </w:tc>
        <w:tc>
          <w:tcPr>
            <w:tcW w:w="828" w:type="dxa"/>
            <w:noWrap/>
            <w:hideMark/>
          </w:tcPr>
          <w:p w14:paraId="109406E5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арус</w:t>
            </w:r>
          </w:p>
        </w:tc>
        <w:tc>
          <w:tcPr>
            <w:tcW w:w="1178" w:type="dxa"/>
            <w:noWrap/>
            <w:hideMark/>
          </w:tcPr>
          <w:p w14:paraId="19D94B06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Глінки, 2</w:t>
            </w:r>
          </w:p>
        </w:tc>
        <w:tc>
          <w:tcPr>
            <w:tcW w:w="528" w:type="dxa"/>
            <w:noWrap/>
            <w:hideMark/>
          </w:tcPr>
          <w:p w14:paraId="401FD1C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FBF029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DD3A2D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B1AE43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1B261E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362DD2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2CAA27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2C6A64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9E530B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88979F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D191B7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73FDEE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856232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B8E3DB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AE387E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2F15D207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2A0E8ECB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Дніпро</w:t>
            </w:r>
          </w:p>
        </w:tc>
        <w:tc>
          <w:tcPr>
            <w:tcW w:w="828" w:type="dxa"/>
            <w:noWrap/>
            <w:hideMark/>
          </w:tcPr>
          <w:p w14:paraId="0B88BF91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арус</w:t>
            </w:r>
          </w:p>
        </w:tc>
        <w:tc>
          <w:tcPr>
            <w:tcW w:w="1178" w:type="dxa"/>
            <w:noWrap/>
            <w:hideMark/>
          </w:tcPr>
          <w:p w14:paraId="1829CB89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val="ru-RU" w:eastAsia="sv-SE"/>
              </w:rPr>
            </w:pPr>
            <w:r w:rsidRPr="00A35788">
              <w:rPr>
                <w:kern w:val="28"/>
                <w:sz w:val="20"/>
                <w:szCs w:val="20"/>
                <w:lang w:val="ru-RU" w:eastAsia="sv-SE"/>
              </w:rPr>
              <w:t>пр-т Героїв Сталінграду, 118А</w:t>
            </w:r>
          </w:p>
        </w:tc>
        <w:tc>
          <w:tcPr>
            <w:tcW w:w="528" w:type="dxa"/>
            <w:noWrap/>
            <w:hideMark/>
          </w:tcPr>
          <w:p w14:paraId="1672008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E8B89B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A2E4A2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CDFA7D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B37A02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006D97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1D1B56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527E31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640B51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B6F056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D2DF03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6646A1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54773A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12C084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146AAD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17A5C500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7327260A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Дніпро</w:t>
            </w:r>
          </w:p>
        </w:tc>
        <w:tc>
          <w:tcPr>
            <w:tcW w:w="828" w:type="dxa"/>
            <w:noWrap/>
            <w:hideMark/>
          </w:tcPr>
          <w:p w14:paraId="3FEB431F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арус</w:t>
            </w:r>
          </w:p>
        </w:tc>
        <w:tc>
          <w:tcPr>
            <w:tcW w:w="1178" w:type="dxa"/>
            <w:noWrap/>
            <w:hideMark/>
          </w:tcPr>
          <w:p w14:paraId="3F7ACEE8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Тітова, 36</w:t>
            </w:r>
          </w:p>
        </w:tc>
        <w:tc>
          <w:tcPr>
            <w:tcW w:w="528" w:type="dxa"/>
            <w:noWrap/>
            <w:hideMark/>
          </w:tcPr>
          <w:p w14:paraId="6560818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25623C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DA7A6A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3B0CC8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0A22C2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883E1D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67B54C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4717E7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10D590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81DF5A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065EEC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185D30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5FCCCA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E4486E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5F80A0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744F27E9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4D8360A6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Дніпро</w:t>
            </w:r>
          </w:p>
        </w:tc>
        <w:tc>
          <w:tcPr>
            <w:tcW w:w="828" w:type="dxa"/>
            <w:noWrap/>
            <w:hideMark/>
          </w:tcPr>
          <w:p w14:paraId="441F9D5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арус</w:t>
            </w:r>
          </w:p>
        </w:tc>
        <w:tc>
          <w:tcPr>
            <w:tcW w:w="1178" w:type="dxa"/>
            <w:noWrap/>
            <w:hideMark/>
          </w:tcPr>
          <w:p w14:paraId="0BE4E98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 xml:space="preserve"> бул.Европейський, 1Д</w:t>
            </w:r>
          </w:p>
        </w:tc>
        <w:tc>
          <w:tcPr>
            <w:tcW w:w="528" w:type="dxa"/>
            <w:noWrap/>
            <w:hideMark/>
          </w:tcPr>
          <w:p w14:paraId="67E0AE3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1889F0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14A36C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724123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DDC6C8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C3B492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971870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354E93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B82964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BCBF25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A1CD79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F866EA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34EDC9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3729A3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E92799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378E3521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1BBB0D3C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Дніпро</w:t>
            </w:r>
          </w:p>
        </w:tc>
        <w:tc>
          <w:tcPr>
            <w:tcW w:w="828" w:type="dxa"/>
            <w:noWrap/>
            <w:hideMark/>
          </w:tcPr>
          <w:p w14:paraId="71F76660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арус</w:t>
            </w:r>
          </w:p>
        </w:tc>
        <w:tc>
          <w:tcPr>
            <w:tcW w:w="1178" w:type="dxa"/>
            <w:noWrap/>
            <w:hideMark/>
          </w:tcPr>
          <w:p w14:paraId="3B1F57D4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пр. Гагарина, 8-А</w:t>
            </w:r>
          </w:p>
        </w:tc>
        <w:tc>
          <w:tcPr>
            <w:tcW w:w="528" w:type="dxa"/>
            <w:noWrap/>
            <w:hideMark/>
          </w:tcPr>
          <w:p w14:paraId="3C7929AC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F40742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6B5507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4DBC91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EBDEFC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7A4E4F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BF07D4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40299F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2DA0AD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1DE15E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FFBCD5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A01247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8E113B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DBD500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2B5125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2990B1ED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6599076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3ABEFC00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арус</w:t>
            </w:r>
          </w:p>
        </w:tc>
        <w:tc>
          <w:tcPr>
            <w:tcW w:w="1178" w:type="dxa"/>
            <w:noWrap/>
            <w:hideMark/>
          </w:tcPr>
          <w:p w14:paraId="4BD65B33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 xml:space="preserve">вул. Васильківська, 34 </w:t>
            </w:r>
          </w:p>
        </w:tc>
        <w:tc>
          <w:tcPr>
            <w:tcW w:w="528" w:type="dxa"/>
            <w:noWrap/>
            <w:hideMark/>
          </w:tcPr>
          <w:p w14:paraId="79758D2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DB4813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0CDB41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E825DB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A516E3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0FE702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C20594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00E215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9209AC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2DFB92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BCE553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5A7451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D11783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23DA40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1CB914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155B3BED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2F068AD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290A4236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арус</w:t>
            </w:r>
          </w:p>
        </w:tc>
        <w:tc>
          <w:tcPr>
            <w:tcW w:w="1178" w:type="dxa"/>
            <w:noWrap/>
            <w:hideMark/>
          </w:tcPr>
          <w:p w14:paraId="099AEA1C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 xml:space="preserve">Бульвар Перова, 36 </w:t>
            </w:r>
          </w:p>
        </w:tc>
        <w:tc>
          <w:tcPr>
            <w:tcW w:w="528" w:type="dxa"/>
            <w:noWrap/>
            <w:hideMark/>
          </w:tcPr>
          <w:p w14:paraId="1713FB8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4A45AB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6038993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65B77B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E0CE7B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02367D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952D08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916EB2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F488A7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CF4D9C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852E23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EBCF95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2B5B87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072D33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01D0BD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5930C0A3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6816B542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4A348DBA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Новус</w:t>
            </w:r>
          </w:p>
        </w:tc>
        <w:tc>
          <w:tcPr>
            <w:tcW w:w="1178" w:type="dxa"/>
            <w:noWrap/>
            <w:hideMark/>
          </w:tcPr>
          <w:p w14:paraId="5D2DEFDC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пр-т Броварський, 17</w:t>
            </w:r>
          </w:p>
        </w:tc>
        <w:tc>
          <w:tcPr>
            <w:tcW w:w="528" w:type="dxa"/>
            <w:noWrap/>
            <w:hideMark/>
          </w:tcPr>
          <w:p w14:paraId="4657BC3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EDC560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5DD58C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7A2DAE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DB3996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E107F3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9EE7FA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DA34B5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C8DE1C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A1B90B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E8ACAB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D9098F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F4A041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58AD83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A95A03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4365EAA7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3E5B18E3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47D696FA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Новус</w:t>
            </w:r>
          </w:p>
        </w:tc>
        <w:tc>
          <w:tcPr>
            <w:tcW w:w="1178" w:type="dxa"/>
            <w:noWrap/>
            <w:hideMark/>
          </w:tcPr>
          <w:p w14:paraId="0E6ADED9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пр-т Палладіна, 7</w:t>
            </w:r>
          </w:p>
        </w:tc>
        <w:tc>
          <w:tcPr>
            <w:tcW w:w="528" w:type="dxa"/>
            <w:noWrap/>
            <w:hideMark/>
          </w:tcPr>
          <w:p w14:paraId="34F3DF2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AC3ECF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965F8B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802BD5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C27D74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F79A84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938EF6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8450CD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C09BC4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C89413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897CF3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2F4807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8F0294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06C1B1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E57A51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3646DA2A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37E7ED73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578D1404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Новус</w:t>
            </w:r>
          </w:p>
        </w:tc>
        <w:tc>
          <w:tcPr>
            <w:tcW w:w="1178" w:type="dxa"/>
            <w:noWrap/>
            <w:hideMark/>
          </w:tcPr>
          <w:p w14:paraId="5A45C2FB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Бажана,8</w:t>
            </w:r>
          </w:p>
        </w:tc>
        <w:tc>
          <w:tcPr>
            <w:tcW w:w="528" w:type="dxa"/>
            <w:noWrap/>
            <w:hideMark/>
          </w:tcPr>
          <w:p w14:paraId="4155F5B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9C15CB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A0E47B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0E15D7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0CC7ED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02AF6A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B45C70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EF1274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47C3FB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DA5D59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DFF774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C903AA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426302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811C65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CF3F68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7EF29025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572C4DC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59B1BBCA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Новус</w:t>
            </w:r>
          </w:p>
        </w:tc>
        <w:tc>
          <w:tcPr>
            <w:tcW w:w="1178" w:type="dxa"/>
            <w:noWrap/>
            <w:hideMark/>
          </w:tcPr>
          <w:p w14:paraId="127E1A10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 xml:space="preserve"> пр-т Оболонський, 1б</w:t>
            </w:r>
          </w:p>
        </w:tc>
        <w:tc>
          <w:tcPr>
            <w:tcW w:w="528" w:type="dxa"/>
            <w:noWrap/>
            <w:hideMark/>
          </w:tcPr>
          <w:p w14:paraId="0ABA9DF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44A275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BD48AC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3DBC68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15C46F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C1C543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5D7A8E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D78A25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7F851A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C602A2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03F3CB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65092B3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BCAFA8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4F9CCF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E38AA8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4B9CE1AF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3A90E7DC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lastRenderedPageBreak/>
              <w:t>Київ</w:t>
            </w:r>
          </w:p>
        </w:tc>
        <w:tc>
          <w:tcPr>
            <w:tcW w:w="828" w:type="dxa"/>
            <w:noWrap/>
            <w:hideMark/>
          </w:tcPr>
          <w:p w14:paraId="641BA5AE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Новус</w:t>
            </w:r>
          </w:p>
        </w:tc>
        <w:tc>
          <w:tcPr>
            <w:tcW w:w="1178" w:type="dxa"/>
            <w:noWrap/>
            <w:hideMark/>
          </w:tcPr>
          <w:p w14:paraId="13AFFE5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val="ru-RU" w:eastAsia="sv-SE"/>
              </w:rPr>
            </w:pPr>
            <w:r w:rsidRPr="00A35788">
              <w:rPr>
                <w:kern w:val="28"/>
                <w:sz w:val="20"/>
                <w:szCs w:val="20"/>
                <w:lang w:val="ru-RU" w:eastAsia="sv-SE"/>
              </w:rPr>
              <w:t>Киев, б-р Дружби Народів 14/16</w:t>
            </w:r>
          </w:p>
        </w:tc>
        <w:tc>
          <w:tcPr>
            <w:tcW w:w="528" w:type="dxa"/>
            <w:noWrap/>
            <w:hideMark/>
          </w:tcPr>
          <w:p w14:paraId="61BD52A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718C4F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C48C13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E2A6A5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C3EB7B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D1ACA1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7C7895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CEC458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F3499C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FFCF8D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6E3C9E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BC6069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6F9023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9D5D22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AEC704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2FAE107C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5C8ADAC0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55F6F255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Мегамаркет</w:t>
            </w:r>
          </w:p>
        </w:tc>
        <w:tc>
          <w:tcPr>
            <w:tcW w:w="1178" w:type="dxa"/>
            <w:noWrap/>
            <w:hideMark/>
          </w:tcPr>
          <w:p w14:paraId="7DBB870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Гетьмана,6</w:t>
            </w:r>
          </w:p>
        </w:tc>
        <w:tc>
          <w:tcPr>
            <w:tcW w:w="528" w:type="dxa"/>
            <w:noWrap/>
            <w:hideMark/>
          </w:tcPr>
          <w:p w14:paraId="1E3759A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C77344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41E8FF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385EBB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3AFD3E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B60D5E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CFBC7E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231BF5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9864A3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6FD90E9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512B4E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69B3560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1FF8A02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0253FA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006CB3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4180AD3C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43BB3E49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Київ</w:t>
            </w:r>
          </w:p>
        </w:tc>
        <w:tc>
          <w:tcPr>
            <w:tcW w:w="828" w:type="dxa"/>
            <w:noWrap/>
            <w:hideMark/>
          </w:tcPr>
          <w:p w14:paraId="01515D2D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Мегамаркет</w:t>
            </w:r>
          </w:p>
        </w:tc>
        <w:tc>
          <w:tcPr>
            <w:tcW w:w="1178" w:type="dxa"/>
            <w:noWrap/>
            <w:hideMark/>
          </w:tcPr>
          <w:p w14:paraId="297034F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Горького,50</w:t>
            </w:r>
          </w:p>
        </w:tc>
        <w:tc>
          <w:tcPr>
            <w:tcW w:w="528" w:type="dxa"/>
            <w:noWrap/>
            <w:hideMark/>
          </w:tcPr>
          <w:p w14:paraId="50AD4C6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23594B9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3B50618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2B7895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61C47B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5F7F60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4A6F78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473200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FA1986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560365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71113F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538210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05580720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D161A9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406BCA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58B376A2" w14:textId="77777777" w:rsidTr="00A35788">
        <w:trPr>
          <w:trHeight w:val="300"/>
        </w:trPr>
        <w:tc>
          <w:tcPr>
            <w:tcW w:w="636" w:type="dxa"/>
            <w:noWrap/>
            <w:hideMark/>
          </w:tcPr>
          <w:p w14:paraId="0082AACC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Бровари</w:t>
            </w:r>
          </w:p>
        </w:tc>
        <w:tc>
          <w:tcPr>
            <w:tcW w:w="828" w:type="dxa"/>
            <w:noWrap/>
            <w:hideMark/>
          </w:tcPr>
          <w:p w14:paraId="2FDEF8FA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Мегамаркет</w:t>
            </w:r>
          </w:p>
        </w:tc>
        <w:tc>
          <w:tcPr>
            <w:tcW w:w="1178" w:type="dxa"/>
            <w:noWrap/>
            <w:hideMark/>
          </w:tcPr>
          <w:p w14:paraId="1802506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Київська, 316</w:t>
            </w:r>
          </w:p>
        </w:tc>
        <w:tc>
          <w:tcPr>
            <w:tcW w:w="528" w:type="dxa"/>
            <w:noWrap/>
            <w:hideMark/>
          </w:tcPr>
          <w:p w14:paraId="2BD2A27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4AAFB62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1EB4B6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4AB94334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053FAF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0D047E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1631EC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52A11C4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09C7858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465B2D6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2EA286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5C1BE82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35A614F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3F7FC1D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33C3B16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  <w:tr w:rsidR="00A35788" w:rsidRPr="00A35788" w14:paraId="4DD9F901" w14:textId="77777777" w:rsidTr="00A35788">
        <w:trPr>
          <w:trHeight w:val="315"/>
        </w:trPr>
        <w:tc>
          <w:tcPr>
            <w:tcW w:w="636" w:type="dxa"/>
            <w:noWrap/>
            <w:hideMark/>
          </w:tcPr>
          <w:p w14:paraId="77DB152A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Львів</w:t>
            </w:r>
          </w:p>
        </w:tc>
        <w:tc>
          <w:tcPr>
            <w:tcW w:w="828" w:type="dxa"/>
            <w:noWrap/>
            <w:hideMark/>
          </w:tcPr>
          <w:p w14:paraId="2AC7F72D" w14:textId="77777777" w:rsidR="00C067EA" w:rsidRPr="00A35788" w:rsidRDefault="00C067EA" w:rsidP="00D37655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Рукавичка</w:t>
            </w:r>
          </w:p>
        </w:tc>
        <w:tc>
          <w:tcPr>
            <w:tcW w:w="1178" w:type="dxa"/>
            <w:noWrap/>
            <w:hideMark/>
          </w:tcPr>
          <w:p w14:paraId="54624A3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вул. Луганська, 6</w:t>
            </w:r>
          </w:p>
        </w:tc>
        <w:tc>
          <w:tcPr>
            <w:tcW w:w="528" w:type="dxa"/>
            <w:noWrap/>
            <w:hideMark/>
          </w:tcPr>
          <w:p w14:paraId="59C539A1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E40AAAE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11E0C33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76AD949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7C2ADBAA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33A158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6598163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22C59187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106CA45D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 </w:t>
            </w:r>
          </w:p>
        </w:tc>
        <w:tc>
          <w:tcPr>
            <w:tcW w:w="528" w:type="dxa"/>
            <w:noWrap/>
            <w:hideMark/>
          </w:tcPr>
          <w:p w14:paraId="32EA3FBB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5F9BA865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198251F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  <w:tc>
          <w:tcPr>
            <w:tcW w:w="528" w:type="dxa"/>
            <w:noWrap/>
            <w:hideMark/>
          </w:tcPr>
          <w:p w14:paraId="74D50ED2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2CA6722C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6:00-21:00</w:t>
            </w:r>
          </w:p>
        </w:tc>
        <w:tc>
          <w:tcPr>
            <w:tcW w:w="528" w:type="dxa"/>
            <w:noWrap/>
            <w:hideMark/>
          </w:tcPr>
          <w:p w14:paraId="0876BA69" w14:textId="77777777" w:rsidR="00C067EA" w:rsidRPr="00A35788" w:rsidRDefault="00C067EA">
            <w:pPr>
              <w:jc w:val="both"/>
              <w:rPr>
                <w:kern w:val="28"/>
                <w:sz w:val="20"/>
                <w:szCs w:val="20"/>
                <w:lang w:eastAsia="sv-SE"/>
              </w:rPr>
            </w:pPr>
            <w:r w:rsidRPr="00A35788">
              <w:rPr>
                <w:kern w:val="28"/>
                <w:sz w:val="20"/>
                <w:szCs w:val="20"/>
                <w:lang w:eastAsia="sv-SE"/>
              </w:rPr>
              <w:t>12:00-17:00</w:t>
            </w:r>
          </w:p>
        </w:tc>
      </w:tr>
    </w:tbl>
    <w:p w14:paraId="3E32714E" w14:textId="77777777" w:rsidR="00596329" w:rsidRPr="00A35788" w:rsidRDefault="00596329" w:rsidP="00D37655">
      <w:pPr>
        <w:jc w:val="both"/>
        <w:rPr>
          <w:kern w:val="28"/>
          <w:sz w:val="22"/>
          <w:szCs w:val="22"/>
          <w:lang w:val="uk-UA" w:eastAsia="sv-SE"/>
        </w:rPr>
      </w:pPr>
    </w:p>
    <w:p w14:paraId="3031A44A" w14:textId="77777777" w:rsidR="00494193" w:rsidRPr="00A35788" w:rsidRDefault="00494193">
      <w:pPr>
        <w:jc w:val="both"/>
        <w:rPr>
          <w:kern w:val="28"/>
          <w:sz w:val="22"/>
          <w:szCs w:val="22"/>
          <w:lang w:val="ru-RU" w:eastAsia="sv-SE"/>
        </w:rPr>
      </w:pPr>
    </w:p>
    <w:p w14:paraId="7B787462" w14:textId="17ACF9A6" w:rsidR="001C6182" w:rsidRPr="00A35788" w:rsidRDefault="001C6182">
      <w:pPr>
        <w:jc w:val="both"/>
        <w:rPr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t>1.</w:t>
      </w:r>
      <w:r w:rsidR="00596329" w:rsidRPr="00A35788">
        <w:rPr>
          <w:kern w:val="28"/>
          <w:sz w:val="22"/>
          <w:szCs w:val="22"/>
          <w:lang w:val="uk-UA" w:eastAsia="sv-SE"/>
        </w:rPr>
        <w:t>6</w:t>
      </w:r>
      <w:r w:rsidRPr="00A35788">
        <w:rPr>
          <w:kern w:val="28"/>
          <w:sz w:val="22"/>
          <w:szCs w:val="22"/>
          <w:lang w:val="uk-UA" w:eastAsia="sv-SE"/>
        </w:rPr>
        <w:t>. Акція спрямована на</w:t>
      </w:r>
      <w:r w:rsidR="006202D3" w:rsidRPr="00A35788">
        <w:rPr>
          <w:kern w:val="28"/>
          <w:sz w:val="22"/>
          <w:szCs w:val="22"/>
          <w:lang w:val="uk-UA" w:eastAsia="sv-SE"/>
        </w:rPr>
        <w:t xml:space="preserve"> просування продукції </w:t>
      </w:r>
      <w:r w:rsidR="007207DC" w:rsidRPr="00A35788">
        <w:rPr>
          <w:kern w:val="28"/>
          <w:sz w:val="22"/>
          <w:szCs w:val="22"/>
          <w:lang w:val="uk-UA" w:eastAsia="sv-SE"/>
        </w:rPr>
        <w:t>Організатора</w:t>
      </w:r>
      <w:r w:rsidR="006202D3" w:rsidRPr="00A35788">
        <w:rPr>
          <w:kern w:val="28"/>
          <w:sz w:val="22"/>
          <w:szCs w:val="22"/>
          <w:lang w:val="uk-UA" w:eastAsia="sv-SE"/>
        </w:rPr>
        <w:t xml:space="preserve">, а саме </w:t>
      </w:r>
      <w:r w:rsidR="00825115" w:rsidRPr="00A35788">
        <w:rPr>
          <w:kern w:val="28"/>
          <w:sz w:val="22"/>
          <w:szCs w:val="22"/>
          <w:lang w:val="uk-UA" w:eastAsia="sv-SE"/>
        </w:rPr>
        <w:t>кондитерської продукції</w:t>
      </w:r>
      <w:r w:rsidR="00471B2B" w:rsidRPr="00A35788">
        <w:rPr>
          <w:kern w:val="28"/>
          <w:sz w:val="22"/>
          <w:szCs w:val="22"/>
          <w:lang w:val="uk-UA" w:eastAsia="sv-SE"/>
        </w:rPr>
        <w:t>,</w:t>
      </w:r>
      <w:r w:rsidR="006202D3" w:rsidRPr="00A35788">
        <w:rPr>
          <w:kern w:val="28"/>
          <w:sz w:val="22"/>
          <w:szCs w:val="22"/>
          <w:lang w:val="uk-UA" w:eastAsia="sv-SE"/>
        </w:rPr>
        <w:t xml:space="preserve"> </w:t>
      </w:r>
      <w:r w:rsidRPr="00A35788">
        <w:rPr>
          <w:kern w:val="28"/>
          <w:sz w:val="22"/>
          <w:szCs w:val="22"/>
          <w:lang w:val="uk-UA" w:eastAsia="sv-SE"/>
        </w:rPr>
        <w:t xml:space="preserve">яка випускаються під </w:t>
      </w:r>
      <w:r w:rsidR="0003583A" w:rsidRPr="00A35788">
        <w:rPr>
          <w:kern w:val="28"/>
          <w:sz w:val="22"/>
          <w:szCs w:val="22"/>
          <w:lang w:val="uk-UA" w:eastAsia="sv-SE"/>
        </w:rPr>
        <w:t>знак</w:t>
      </w:r>
      <w:r w:rsidR="006E3410" w:rsidRPr="00A35788">
        <w:rPr>
          <w:kern w:val="28"/>
          <w:sz w:val="22"/>
          <w:szCs w:val="22"/>
          <w:lang w:val="uk-UA" w:eastAsia="sv-SE"/>
        </w:rPr>
        <w:t>ом</w:t>
      </w:r>
      <w:r w:rsidR="0003583A" w:rsidRPr="00A35788">
        <w:rPr>
          <w:kern w:val="28"/>
          <w:sz w:val="22"/>
          <w:szCs w:val="22"/>
          <w:lang w:val="uk-UA" w:eastAsia="sv-SE"/>
        </w:rPr>
        <w:t xml:space="preserve"> </w:t>
      </w:r>
      <w:r w:rsidRPr="00A35788">
        <w:rPr>
          <w:kern w:val="28"/>
          <w:sz w:val="22"/>
          <w:szCs w:val="22"/>
          <w:lang w:val="uk-UA" w:eastAsia="sv-SE"/>
        </w:rPr>
        <w:t xml:space="preserve">для товарів і послуг </w:t>
      </w:r>
      <w:r w:rsidR="00C1455A" w:rsidRPr="00A35788">
        <w:rPr>
          <w:kern w:val="28"/>
          <w:sz w:val="22"/>
          <w:szCs w:val="22"/>
          <w:lang w:val="uk-UA" w:eastAsia="sv-SE"/>
        </w:rPr>
        <w:t>«</w:t>
      </w:r>
      <w:r w:rsidR="00825115" w:rsidRPr="00A35788">
        <w:rPr>
          <w:kern w:val="28"/>
          <w:sz w:val="22"/>
          <w:szCs w:val="22"/>
          <w:lang w:val="uk-UA" w:eastAsia="sv-SE"/>
        </w:rPr>
        <w:t>СВІТОЧ</w:t>
      </w:r>
      <w:r w:rsidR="00C1455A" w:rsidRPr="00A35788">
        <w:rPr>
          <w:kern w:val="28"/>
          <w:sz w:val="22"/>
          <w:szCs w:val="22"/>
          <w:lang w:val="uk-UA" w:eastAsia="sv-SE"/>
        </w:rPr>
        <w:t>»</w:t>
      </w:r>
      <w:r w:rsidRPr="00A35788">
        <w:rPr>
          <w:kern w:val="28"/>
          <w:sz w:val="22"/>
          <w:szCs w:val="22"/>
          <w:lang w:val="uk-UA" w:eastAsia="sv-SE"/>
        </w:rPr>
        <w:t>.</w:t>
      </w:r>
      <w:r w:rsidR="00EC2DCA" w:rsidRPr="00A35788">
        <w:rPr>
          <w:kern w:val="28"/>
          <w:sz w:val="22"/>
          <w:szCs w:val="22"/>
          <w:lang w:val="uk-UA" w:eastAsia="sv-SE"/>
        </w:rPr>
        <w:t xml:space="preserve"> </w:t>
      </w:r>
      <w:r w:rsidRPr="00A35788">
        <w:rPr>
          <w:kern w:val="28"/>
          <w:sz w:val="22"/>
          <w:szCs w:val="22"/>
          <w:lang w:val="uk-UA" w:eastAsia="sv-SE"/>
        </w:rPr>
        <w:t>Акція проводиться з метою ознайомлення споживачів – фізичних осіб з продукцією</w:t>
      </w:r>
      <w:r w:rsidR="00C1455A" w:rsidRPr="00A35788">
        <w:rPr>
          <w:kern w:val="28"/>
          <w:sz w:val="22"/>
          <w:szCs w:val="22"/>
          <w:lang w:val="uk-UA" w:eastAsia="sv-SE"/>
        </w:rPr>
        <w:t>,</w:t>
      </w:r>
      <w:r w:rsidR="00C1455A" w:rsidRPr="00A35788">
        <w:rPr>
          <w:sz w:val="22"/>
          <w:szCs w:val="22"/>
          <w:lang w:val="uk-UA"/>
        </w:rPr>
        <w:t xml:space="preserve"> </w:t>
      </w:r>
      <w:r w:rsidR="00C1455A" w:rsidRPr="00A35788">
        <w:rPr>
          <w:kern w:val="28"/>
          <w:sz w:val="22"/>
          <w:szCs w:val="22"/>
          <w:lang w:val="uk-UA" w:eastAsia="sv-SE"/>
        </w:rPr>
        <w:t xml:space="preserve">популяризацією та підвищенням продажів  </w:t>
      </w:r>
      <w:r w:rsidRPr="00A35788">
        <w:rPr>
          <w:kern w:val="28"/>
          <w:sz w:val="22"/>
          <w:szCs w:val="22"/>
          <w:lang w:val="uk-UA" w:eastAsia="sv-SE"/>
        </w:rPr>
        <w:t xml:space="preserve">вищезгаданої торговельної марки. </w:t>
      </w:r>
    </w:p>
    <w:p w14:paraId="5715DB12" w14:textId="77777777" w:rsidR="00D106B4" w:rsidRPr="00A35788" w:rsidRDefault="00D106B4">
      <w:pPr>
        <w:jc w:val="both"/>
        <w:rPr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t>1.7 ПРОДУКЦІЯ, ЩО БЕРЕ УЧАСТЬ У РЕКЛАМНІЙ АКЦІЇ (ДАЛI - «</w:t>
      </w:r>
      <w:r w:rsidRPr="00A35788">
        <w:rPr>
          <w:b/>
          <w:bCs/>
          <w:kern w:val="28"/>
          <w:sz w:val="22"/>
          <w:szCs w:val="22"/>
          <w:lang w:val="uk-UA" w:eastAsia="sv-SE"/>
        </w:rPr>
        <w:t>АКЦІЙНА ПРОДУКЦІЯ» АБО «ПРОДУКЦІЯ»</w:t>
      </w:r>
      <w:r w:rsidRPr="00A35788">
        <w:rPr>
          <w:kern w:val="28"/>
          <w:sz w:val="22"/>
          <w:szCs w:val="22"/>
          <w:lang w:val="uk-UA" w:eastAsia="sv-SE"/>
        </w:rPr>
        <w:t>):</w:t>
      </w:r>
    </w:p>
    <w:tbl>
      <w:tblPr>
        <w:tblW w:w="10341" w:type="dxa"/>
        <w:tblInd w:w="-147" w:type="dxa"/>
        <w:tblLook w:val="04A0" w:firstRow="1" w:lastRow="0" w:firstColumn="1" w:lastColumn="0" w:noHBand="0" w:noVBand="1"/>
      </w:tblPr>
      <w:tblGrid>
        <w:gridCol w:w="623"/>
        <w:gridCol w:w="1109"/>
        <w:gridCol w:w="8609"/>
      </w:tblGrid>
      <w:tr w:rsidR="00A35788" w:rsidRPr="00A35788" w14:paraId="3515766A" w14:textId="77777777" w:rsidTr="00C067EA">
        <w:trPr>
          <w:trHeight w:val="300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22AF6" w14:textId="77777777" w:rsidR="00B24289" w:rsidRPr="00A35788" w:rsidRDefault="00B24289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A35788">
              <w:rPr>
                <w:b/>
                <w:sz w:val="22"/>
                <w:szCs w:val="22"/>
                <w:lang w:val="uk-UA"/>
              </w:rPr>
              <w:t>№ з/п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70F03" w14:textId="77777777" w:rsidR="00B24289" w:rsidRPr="00A35788" w:rsidRDefault="00B24289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A35788">
              <w:rPr>
                <w:b/>
                <w:sz w:val="22"/>
                <w:szCs w:val="22"/>
                <w:lang w:val="uk-UA"/>
              </w:rPr>
              <w:t>Код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C7B272" w14:textId="77777777" w:rsidR="00B24289" w:rsidRPr="00A35788" w:rsidRDefault="00B24289">
            <w:pPr>
              <w:jc w:val="center"/>
              <w:rPr>
                <w:b/>
                <w:sz w:val="22"/>
                <w:szCs w:val="22"/>
                <w:lang w:val="uk-UA"/>
              </w:rPr>
            </w:pPr>
            <w:r w:rsidRPr="00A35788">
              <w:rPr>
                <w:b/>
                <w:sz w:val="22"/>
                <w:szCs w:val="22"/>
                <w:lang w:val="uk-UA"/>
              </w:rPr>
              <w:t>Найменування продукції</w:t>
            </w:r>
          </w:p>
        </w:tc>
      </w:tr>
      <w:tr w:rsidR="00A35788" w:rsidRPr="00A35788" w14:paraId="7E18612E" w14:textId="77777777" w:rsidTr="00C067EA">
        <w:trPr>
          <w:trHeight w:val="300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C806D" w14:textId="77777777" w:rsidR="00B24289" w:rsidRPr="00A35788" w:rsidRDefault="00B24289" w:rsidP="00D37655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786C0" w14:textId="77777777" w:rsidR="00B24289" w:rsidRPr="00A35788" w:rsidRDefault="00B2428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95396" w14:textId="77777777" w:rsidR="00B24289" w:rsidRPr="00A35788" w:rsidRDefault="00B24289">
            <w:pPr>
              <w:jc w:val="center"/>
              <w:rPr>
                <w:b/>
                <w:sz w:val="22"/>
                <w:szCs w:val="22"/>
                <w:lang w:val="ru-RU"/>
              </w:rPr>
            </w:pPr>
            <w:r w:rsidRPr="00A35788">
              <w:rPr>
                <w:b/>
                <w:sz w:val="22"/>
                <w:szCs w:val="22"/>
              </w:rPr>
              <w:t>Шоколадні плитки</w:t>
            </w:r>
            <w:r w:rsidRPr="00A35788" w:rsidDel="002D5209">
              <w:rPr>
                <w:b/>
                <w:sz w:val="22"/>
                <w:szCs w:val="22"/>
                <w:lang w:val="ru-RU"/>
              </w:rPr>
              <w:t xml:space="preserve"> </w:t>
            </w:r>
          </w:p>
        </w:tc>
      </w:tr>
      <w:tr w:rsidR="00A35788" w:rsidRPr="00A35788" w14:paraId="5E110034" w14:textId="77777777" w:rsidTr="00C067EA">
        <w:trPr>
          <w:trHeight w:val="300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50AB0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1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187C7D9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278780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0A955E" w14:textId="77777777" w:rsidR="00B24289" w:rsidRPr="00A35788" w:rsidRDefault="00B24289">
            <w:pPr>
              <w:rPr>
                <w:sz w:val="22"/>
                <w:szCs w:val="22"/>
              </w:rPr>
            </w:pPr>
            <w:r w:rsidRPr="00A35788">
              <w:rPr>
                <w:bCs/>
                <w:sz w:val="22"/>
                <w:szCs w:val="22"/>
              </w:rPr>
              <w:t>СВІТОЧ молочний Екстра 85г</w:t>
            </w:r>
          </w:p>
        </w:tc>
      </w:tr>
      <w:tr w:rsidR="00A35788" w:rsidRPr="00A35788" w14:paraId="537C8598" w14:textId="77777777" w:rsidTr="00C067EA">
        <w:trPr>
          <w:trHeight w:val="300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41A88D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2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EC0502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205059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B890B1E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</w:t>
            </w:r>
            <w:r w:rsidRPr="00A35788">
              <w:rPr>
                <w:bCs/>
                <w:sz w:val="22"/>
                <w:szCs w:val="22"/>
              </w:rPr>
              <w:t>I</w:t>
            </w:r>
            <w:r w:rsidRPr="00A35788">
              <w:rPr>
                <w:bCs/>
                <w:sz w:val="22"/>
                <w:szCs w:val="22"/>
                <w:lang w:val="ru-RU"/>
              </w:rPr>
              <w:t>ТОЧ молочний з білим 2в1 95г</w:t>
            </w:r>
          </w:p>
        </w:tc>
      </w:tr>
      <w:tr w:rsidR="00A35788" w:rsidRPr="00A35788" w14:paraId="3A19E8D8" w14:textId="77777777" w:rsidTr="00C067EA">
        <w:trPr>
          <w:trHeight w:val="300"/>
        </w:trPr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1DF042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3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696FE39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261377</w:t>
            </w:r>
          </w:p>
        </w:tc>
        <w:tc>
          <w:tcPr>
            <w:tcW w:w="8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A3C06E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IТОЧ Авторський Шоколад Чорний Осбливий 85г</w:t>
            </w:r>
          </w:p>
        </w:tc>
      </w:tr>
      <w:tr w:rsidR="00A35788" w:rsidRPr="00A35788" w14:paraId="5D8CD0AA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678BE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4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652D570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294633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2D6F2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</w:t>
            </w:r>
            <w:r w:rsidRPr="00A35788">
              <w:rPr>
                <w:bCs/>
                <w:sz w:val="22"/>
                <w:szCs w:val="22"/>
              </w:rPr>
              <w:t>I</w:t>
            </w:r>
            <w:r w:rsidRPr="00A35788">
              <w:rPr>
                <w:bCs/>
                <w:sz w:val="22"/>
                <w:szCs w:val="22"/>
                <w:lang w:val="ru-RU"/>
              </w:rPr>
              <w:t>ТОЧ чорний Класичний Львів 95г</w:t>
            </w:r>
          </w:p>
        </w:tc>
      </w:tr>
      <w:tr w:rsidR="00A35788" w:rsidRPr="00A35788" w14:paraId="4864BB86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2DDFEC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5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0F45C97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310982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990F06F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ІТОЧ 2в1 пористий "Бульбашкова феєрія" 88г</w:t>
            </w:r>
          </w:p>
        </w:tc>
      </w:tr>
      <w:tr w:rsidR="00A35788" w:rsidRPr="00A35788" w14:paraId="14D639A2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ADE6B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6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3B38770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313105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5FA1FC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ІТОЧ Десерт молочний Смак Капучіно 90г</w:t>
            </w:r>
          </w:p>
        </w:tc>
      </w:tr>
      <w:tr w:rsidR="00A35788" w:rsidRPr="00A35788" w14:paraId="59A23F23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6DC3B4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7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F9D804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313166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E0BC3D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ІТОЧ Десерт чорний Смак Банана в Шоколаді 85г</w:t>
            </w:r>
          </w:p>
        </w:tc>
      </w:tr>
      <w:tr w:rsidR="00A35788" w:rsidRPr="00A35788" w14:paraId="0D02EA72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5CFD6D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8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A732506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313794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E603CA2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ІТОЧ білий Шоколад Смак Кокоса Ла Крема 90г</w:t>
            </w:r>
          </w:p>
        </w:tc>
      </w:tr>
      <w:tr w:rsidR="00A35788" w:rsidRPr="00A35788" w14:paraId="2CB98522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8D7DA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9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6ADA820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313778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F17BCF9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</w:t>
            </w:r>
            <w:r w:rsidRPr="00A35788">
              <w:rPr>
                <w:bCs/>
                <w:sz w:val="22"/>
                <w:szCs w:val="22"/>
              </w:rPr>
              <w:t>I</w:t>
            </w:r>
            <w:r w:rsidRPr="00A35788">
              <w:rPr>
                <w:bCs/>
                <w:sz w:val="22"/>
                <w:szCs w:val="22"/>
                <w:lang w:val="ru-RU"/>
              </w:rPr>
              <w:t>ТОЧ Шоколад Молочний Ла Крема 90г</w:t>
            </w:r>
          </w:p>
        </w:tc>
      </w:tr>
      <w:tr w:rsidR="00A35788" w:rsidRPr="00A35788" w14:paraId="723D09CE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539AC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10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8F270E5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251810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E1F33C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</w:t>
            </w:r>
            <w:r w:rsidRPr="00A35788">
              <w:rPr>
                <w:bCs/>
                <w:sz w:val="22"/>
                <w:szCs w:val="22"/>
              </w:rPr>
              <w:t>I</w:t>
            </w:r>
            <w:r w:rsidRPr="00A35788">
              <w:rPr>
                <w:bCs/>
                <w:sz w:val="22"/>
                <w:szCs w:val="22"/>
                <w:lang w:val="ru-RU"/>
              </w:rPr>
              <w:t>ТОЧ Десерт молочний Смак Полуничного Йогурта 90г</w:t>
            </w:r>
          </w:p>
        </w:tc>
      </w:tr>
      <w:tr w:rsidR="00A35788" w:rsidRPr="00A35788" w14:paraId="36C40658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E08D7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11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195F43F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246569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0C8146B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</w:t>
            </w:r>
            <w:r w:rsidRPr="00A35788">
              <w:rPr>
                <w:bCs/>
                <w:sz w:val="22"/>
                <w:szCs w:val="22"/>
              </w:rPr>
              <w:t>I</w:t>
            </w:r>
            <w:r w:rsidRPr="00A35788">
              <w:rPr>
                <w:bCs/>
                <w:sz w:val="22"/>
                <w:szCs w:val="22"/>
                <w:lang w:val="ru-RU"/>
              </w:rPr>
              <w:t>ТОЧ Десерт молочний Смак Персикового Йогурта 90г</w:t>
            </w:r>
          </w:p>
        </w:tc>
      </w:tr>
      <w:tr w:rsidR="00A35788" w:rsidRPr="00A35788" w14:paraId="545FB3E0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41DA9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12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F629F01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239730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57AD590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</w:t>
            </w:r>
            <w:r w:rsidRPr="00A35788">
              <w:rPr>
                <w:bCs/>
                <w:sz w:val="22"/>
                <w:szCs w:val="22"/>
              </w:rPr>
              <w:t>I</w:t>
            </w:r>
            <w:r w:rsidRPr="00A35788">
              <w:rPr>
                <w:bCs/>
                <w:sz w:val="22"/>
                <w:szCs w:val="22"/>
                <w:lang w:val="ru-RU"/>
              </w:rPr>
              <w:t>ТОЧ Десерт чорний смак Тірамісу 85г</w:t>
            </w:r>
          </w:p>
        </w:tc>
      </w:tr>
      <w:tr w:rsidR="00A35788" w:rsidRPr="00A35788" w14:paraId="4295C418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48BE9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13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5F86D4B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239731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85B5A1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</w:t>
            </w:r>
            <w:r w:rsidRPr="00A35788">
              <w:rPr>
                <w:bCs/>
                <w:sz w:val="22"/>
                <w:szCs w:val="22"/>
              </w:rPr>
              <w:t>I</w:t>
            </w:r>
            <w:r w:rsidRPr="00A35788">
              <w:rPr>
                <w:bCs/>
                <w:sz w:val="22"/>
                <w:szCs w:val="22"/>
                <w:lang w:val="ru-RU"/>
              </w:rPr>
              <w:t>ТОЧ Десерт чорний Трюфель 90г</w:t>
            </w:r>
          </w:p>
        </w:tc>
      </w:tr>
      <w:tr w:rsidR="00A35788" w:rsidRPr="00A35788" w14:paraId="36F37886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90A80F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14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68C0B08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313775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902BF6" w14:textId="61F2264D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 xml:space="preserve">СВІТОЧ Авторський Шоколад Чорний Класичний </w:t>
            </w:r>
          </w:p>
        </w:tc>
      </w:tr>
      <w:tr w:rsidR="00A35788" w:rsidRPr="00A35788" w14:paraId="1CDAA22C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6385C5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15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60FAF48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263352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C43964" w14:textId="21B43F60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</w:t>
            </w:r>
            <w:r w:rsidRPr="00A35788">
              <w:rPr>
                <w:bCs/>
                <w:sz w:val="22"/>
                <w:szCs w:val="22"/>
              </w:rPr>
              <w:t>I</w:t>
            </w:r>
            <w:r w:rsidRPr="00A35788">
              <w:rPr>
                <w:bCs/>
                <w:sz w:val="22"/>
                <w:szCs w:val="22"/>
                <w:lang w:val="ru-RU"/>
              </w:rPr>
              <w:t xml:space="preserve">ТОЧ Десерт чорний смак Тірамісу 85г </w:t>
            </w:r>
          </w:p>
        </w:tc>
      </w:tr>
      <w:tr w:rsidR="00A35788" w:rsidRPr="00A35788" w14:paraId="12808017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C3A98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16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0B08D12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306347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20B9B0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 xml:space="preserve">СВІТОЧ Авторський Шоколад Екстра Чорний 85г </w:t>
            </w:r>
          </w:p>
        </w:tc>
      </w:tr>
      <w:tr w:rsidR="00A35788" w:rsidRPr="00A35788" w14:paraId="47432667" w14:textId="77777777" w:rsidTr="00C067EA">
        <w:trPr>
          <w:trHeight w:val="300"/>
        </w:trPr>
        <w:tc>
          <w:tcPr>
            <w:tcW w:w="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E9C17" w14:textId="77777777" w:rsidR="00B24289" w:rsidRPr="00A35788" w:rsidRDefault="00B24289" w:rsidP="00D37655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17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976FEDD" w14:textId="77777777" w:rsidR="00B24289" w:rsidRPr="00A35788" w:rsidRDefault="00B24289">
            <w:pPr>
              <w:jc w:val="center"/>
              <w:rPr>
                <w:bCs/>
                <w:sz w:val="22"/>
                <w:szCs w:val="22"/>
                <w:lang w:val="ru-RU"/>
              </w:rPr>
            </w:pPr>
            <w:r w:rsidRPr="00A35788">
              <w:rPr>
                <w:sz w:val="22"/>
                <w:szCs w:val="22"/>
              </w:rPr>
              <w:t>12239732</w:t>
            </w:r>
          </w:p>
        </w:tc>
        <w:tc>
          <w:tcPr>
            <w:tcW w:w="86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1C3C54" w14:textId="77777777" w:rsidR="00B24289" w:rsidRPr="00A35788" w:rsidRDefault="00B24289">
            <w:pPr>
              <w:rPr>
                <w:sz w:val="22"/>
                <w:szCs w:val="22"/>
                <w:lang w:val="ru-RU"/>
              </w:rPr>
            </w:pPr>
            <w:r w:rsidRPr="00A35788">
              <w:rPr>
                <w:bCs/>
                <w:sz w:val="22"/>
                <w:szCs w:val="22"/>
                <w:lang w:val="ru-RU"/>
              </w:rPr>
              <w:t>СВІТОЧ чорний "Вибухові відчуття"  з желейними кульками, арахісом та ізюмом 100г</w:t>
            </w:r>
          </w:p>
        </w:tc>
      </w:tr>
    </w:tbl>
    <w:p w14:paraId="7625069F" w14:textId="77777777" w:rsidR="00D106B4" w:rsidRPr="00A35788" w:rsidRDefault="00D106B4" w:rsidP="00D37655">
      <w:pPr>
        <w:jc w:val="both"/>
        <w:rPr>
          <w:kern w:val="28"/>
          <w:sz w:val="22"/>
          <w:szCs w:val="22"/>
          <w:lang w:val="uk-UA" w:eastAsia="sv-SE"/>
        </w:rPr>
      </w:pPr>
    </w:p>
    <w:p w14:paraId="057BED5D" w14:textId="77777777" w:rsidR="00EC2DCA" w:rsidRPr="00A35788" w:rsidRDefault="00EC2DCA">
      <w:pPr>
        <w:jc w:val="both"/>
        <w:rPr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t>1.</w:t>
      </w:r>
      <w:r w:rsidR="00D106B4" w:rsidRPr="00A35788">
        <w:rPr>
          <w:kern w:val="28"/>
          <w:sz w:val="22"/>
          <w:szCs w:val="22"/>
          <w:lang w:val="uk-UA" w:eastAsia="sv-SE"/>
        </w:rPr>
        <w:t>8</w:t>
      </w:r>
      <w:r w:rsidRPr="00A35788">
        <w:rPr>
          <w:kern w:val="28"/>
          <w:sz w:val="22"/>
          <w:szCs w:val="22"/>
          <w:lang w:val="uk-UA" w:eastAsia="sv-SE"/>
        </w:rPr>
        <w:t>. Акція не є лотереєю або послугою у сфері грального бізнесу. Фонд заохочень Акції не формується з внесків Учасників Акції.</w:t>
      </w:r>
    </w:p>
    <w:p w14:paraId="7E4DB5F7" w14:textId="77777777" w:rsidR="00EC2DCA" w:rsidRPr="00A35788" w:rsidRDefault="00EC2DCA">
      <w:pPr>
        <w:jc w:val="both"/>
        <w:rPr>
          <w:kern w:val="28"/>
          <w:sz w:val="22"/>
          <w:szCs w:val="22"/>
          <w:lang w:val="uk-UA" w:eastAsia="sv-SE"/>
        </w:rPr>
      </w:pPr>
    </w:p>
    <w:p w14:paraId="064AB2E1" w14:textId="77777777" w:rsidR="001C6182" w:rsidRPr="00A35788" w:rsidRDefault="001C6182">
      <w:pPr>
        <w:rPr>
          <w:b/>
          <w:kern w:val="28"/>
          <w:sz w:val="22"/>
          <w:szCs w:val="22"/>
          <w:lang w:val="uk-UA" w:eastAsia="sv-SE"/>
        </w:rPr>
      </w:pPr>
      <w:r w:rsidRPr="00A35788">
        <w:rPr>
          <w:b/>
          <w:kern w:val="28"/>
          <w:sz w:val="22"/>
          <w:szCs w:val="22"/>
          <w:lang w:val="uk-UA" w:eastAsia="sv-SE"/>
        </w:rPr>
        <w:t xml:space="preserve">2. </w:t>
      </w:r>
      <w:r w:rsidR="00B541ED" w:rsidRPr="00A35788">
        <w:rPr>
          <w:b/>
          <w:kern w:val="28"/>
          <w:sz w:val="22"/>
          <w:szCs w:val="22"/>
          <w:lang w:val="uk-UA" w:eastAsia="sv-SE"/>
        </w:rPr>
        <w:t>Порядок і спосіб інформування про умови Акції.</w:t>
      </w:r>
    </w:p>
    <w:p w14:paraId="7ABD15CF" w14:textId="77777777" w:rsidR="001C6182" w:rsidRPr="00A35788" w:rsidRDefault="001C6182">
      <w:pPr>
        <w:jc w:val="both"/>
        <w:rPr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t>2.1. Інформування щодо умов Акції проводиться</w:t>
      </w:r>
      <w:r w:rsidR="00760828" w:rsidRPr="00A35788">
        <w:rPr>
          <w:kern w:val="28"/>
          <w:sz w:val="22"/>
          <w:szCs w:val="22"/>
          <w:lang w:val="uk-UA" w:eastAsia="sv-SE"/>
        </w:rPr>
        <w:t xml:space="preserve"> </w:t>
      </w:r>
      <w:r w:rsidRPr="00A35788">
        <w:rPr>
          <w:kern w:val="28"/>
          <w:sz w:val="22"/>
          <w:szCs w:val="22"/>
          <w:lang w:val="uk-UA" w:eastAsia="sv-SE"/>
        </w:rPr>
        <w:t>у торгівельних точках, згідно Адресної Програми (</w:t>
      </w:r>
      <w:r w:rsidR="00C1455A" w:rsidRPr="00A35788">
        <w:rPr>
          <w:kern w:val="28"/>
          <w:sz w:val="22"/>
          <w:szCs w:val="22"/>
          <w:lang w:val="uk-UA" w:eastAsia="sv-SE"/>
        </w:rPr>
        <w:t xml:space="preserve">що зазначається в п. </w:t>
      </w:r>
      <w:r w:rsidR="00B541ED" w:rsidRPr="00A35788">
        <w:rPr>
          <w:kern w:val="28"/>
          <w:sz w:val="22"/>
          <w:szCs w:val="22"/>
          <w:lang w:val="uk-UA" w:eastAsia="sv-SE"/>
        </w:rPr>
        <w:t xml:space="preserve">1.5.2. </w:t>
      </w:r>
      <w:r w:rsidR="00C1455A" w:rsidRPr="00A35788">
        <w:rPr>
          <w:kern w:val="28"/>
          <w:sz w:val="22"/>
          <w:szCs w:val="22"/>
          <w:lang w:val="uk-UA" w:eastAsia="sv-SE"/>
        </w:rPr>
        <w:t>цих Правил</w:t>
      </w:r>
      <w:r w:rsidRPr="00A35788">
        <w:rPr>
          <w:kern w:val="28"/>
          <w:sz w:val="22"/>
          <w:szCs w:val="22"/>
          <w:lang w:val="uk-UA" w:eastAsia="sv-SE"/>
        </w:rPr>
        <w:t>) шляхом усного інформування промоутерами</w:t>
      </w:r>
      <w:r w:rsidR="00760828" w:rsidRPr="00A35788">
        <w:rPr>
          <w:kern w:val="28"/>
          <w:sz w:val="22"/>
          <w:szCs w:val="22"/>
          <w:lang w:val="uk-UA" w:eastAsia="sv-SE"/>
        </w:rPr>
        <w:t xml:space="preserve"> Учасників</w:t>
      </w:r>
      <w:r w:rsidRPr="00A35788">
        <w:rPr>
          <w:kern w:val="28"/>
          <w:sz w:val="22"/>
          <w:szCs w:val="22"/>
          <w:lang w:val="uk-UA" w:eastAsia="sv-SE"/>
        </w:rPr>
        <w:t xml:space="preserve"> про умови Акції,</w:t>
      </w:r>
      <w:r w:rsidR="00760828" w:rsidRPr="00A35788">
        <w:rPr>
          <w:kern w:val="28"/>
          <w:sz w:val="22"/>
          <w:szCs w:val="22"/>
          <w:lang w:val="uk-UA" w:eastAsia="sv-SE"/>
        </w:rPr>
        <w:t xml:space="preserve"> ознайомлення Учасників Акції з роздрукованим</w:t>
      </w:r>
      <w:r w:rsidR="001D6E55" w:rsidRPr="00A35788">
        <w:rPr>
          <w:kern w:val="28"/>
          <w:sz w:val="22"/>
          <w:szCs w:val="22"/>
          <w:lang w:val="uk-UA" w:eastAsia="sv-SE"/>
        </w:rPr>
        <w:t xml:space="preserve"> або електронним</w:t>
      </w:r>
      <w:r w:rsidR="00760828" w:rsidRPr="00A35788">
        <w:rPr>
          <w:kern w:val="28"/>
          <w:sz w:val="22"/>
          <w:szCs w:val="22"/>
          <w:lang w:val="uk-UA" w:eastAsia="sv-SE"/>
        </w:rPr>
        <w:t xml:space="preserve"> текстом даних Правил</w:t>
      </w:r>
      <w:r w:rsidRPr="00A35788">
        <w:rPr>
          <w:kern w:val="28"/>
          <w:sz w:val="22"/>
          <w:szCs w:val="22"/>
          <w:lang w:val="uk-UA" w:eastAsia="sv-SE"/>
        </w:rPr>
        <w:t>.</w:t>
      </w:r>
    </w:p>
    <w:p w14:paraId="42FAAF9E" w14:textId="7633EF4C" w:rsidR="00B541ED" w:rsidRPr="00A35788" w:rsidRDefault="00B541ED">
      <w:pPr>
        <w:jc w:val="both"/>
        <w:rPr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lastRenderedPageBreak/>
        <w:t>2.2. Правила Акції може бути змінено та/або доповнено Організатором рекламної Акції протягом усього терміну проведення рекламної Акції. Зміна та/або доповнення Правил рекламної Акції можливі у випадку їхнього затвердження Організатором рекламної Акції та оприлюднення в порядку, що визначений для інформування про правила рекламної Акції. Такі зміни та доповнення набувають чинності з моменту</w:t>
      </w:r>
      <w:r w:rsidR="001D6E55" w:rsidRPr="00A35788">
        <w:rPr>
          <w:kern w:val="28"/>
          <w:sz w:val="22"/>
          <w:szCs w:val="22"/>
          <w:lang w:val="uk-UA" w:eastAsia="sv-SE"/>
        </w:rPr>
        <w:t xml:space="preserve"> їх</w:t>
      </w:r>
      <w:r w:rsidRPr="00A35788">
        <w:rPr>
          <w:kern w:val="28"/>
          <w:sz w:val="22"/>
          <w:szCs w:val="22"/>
          <w:lang w:val="uk-UA" w:eastAsia="sv-SE"/>
        </w:rPr>
        <w:t xml:space="preserve"> </w:t>
      </w:r>
      <w:r w:rsidR="001D6E55" w:rsidRPr="00A35788">
        <w:rPr>
          <w:kern w:val="28"/>
          <w:sz w:val="22"/>
          <w:szCs w:val="22"/>
          <w:lang w:val="uk-UA" w:eastAsia="sv-SE"/>
        </w:rPr>
        <w:t>оприлюднення</w:t>
      </w:r>
      <w:r w:rsidRPr="00A35788">
        <w:rPr>
          <w:kern w:val="28"/>
          <w:sz w:val="22"/>
          <w:szCs w:val="22"/>
          <w:lang w:val="uk-UA" w:eastAsia="sv-SE"/>
        </w:rPr>
        <w:t>, якщо інше не буде спеціально визначено безпосередньо змінами/доповненнями до Правил.</w:t>
      </w:r>
    </w:p>
    <w:p w14:paraId="26301F56" w14:textId="77777777" w:rsidR="00B541ED" w:rsidRPr="00A35788" w:rsidRDefault="00B541ED">
      <w:pPr>
        <w:jc w:val="both"/>
        <w:rPr>
          <w:kern w:val="28"/>
          <w:sz w:val="22"/>
          <w:szCs w:val="22"/>
          <w:lang w:val="uk-UA" w:eastAsia="sv-SE"/>
        </w:rPr>
      </w:pPr>
    </w:p>
    <w:p w14:paraId="1F2EDF0A" w14:textId="77777777" w:rsidR="00B541ED" w:rsidRPr="00A35788" w:rsidRDefault="001C6182">
      <w:pPr>
        <w:jc w:val="both"/>
        <w:rPr>
          <w:b/>
          <w:kern w:val="28"/>
          <w:sz w:val="22"/>
          <w:szCs w:val="22"/>
          <w:lang w:val="uk-UA" w:eastAsia="sv-SE"/>
        </w:rPr>
      </w:pPr>
      <w:r w:rsidRPr="00A35788">
        <w:rPr>
          <w:b/>
          <w:kern w:val="28"/>
          <w:sz w:val="22"/>
          <w:szCs w:val="22"/>
          <w:lang w:val="uk-UA" w:eastAsia="sv-SE"/>
        </w:rPr>
        <w:t>3.</w:t>
      </w:r>
      <w:r w:rsidR="000D3B5D" w:rsidRPr="00A35788">
        <w:rPr>
          <w:b/>
          <w:sz w:val="22"/>
          <w:szCs w:val="22"/>
          <w:lang w:val="uk-UA"/>
        </w:rPr>
        <w:t xml:space="preserve"> Вимоги до Учасників Акції.</w:t>
      </w:r>
      <w:r w:rsidRPr="00A35788">
        <w:rPr>
          <w:b/>
          <w:kern w:val="28"/>
          <w:sz w:val="22"/>
          <w:szCs w:val="22"/>
          <w:lang w:val="uk-UA" w:eastAsia="sv-SE"/>
        </w:rPr>
        <w:t xml:space="preserve"> </w:t>
      </w:r>
    </w:p>
    <w:p w14:paraId="642F5055" w14:textId="77777777" w:rsidR="000D3B5D" w:rsidRPr="00A35788" w:rsidRDefault="000D3B5D">
      <w:pPr>
        <w:jc w:val="both"/>
        <w:rPr>
          <w:sz w:val="22"/>
          <w:szCs w:val="22"/>
          <w:lang w:val="uk-UA"/>
        </w:rPr>
      </w:pPr>
      <w:r w:rsidRPr="00A35788">
        <w:rPr>
          <w:rFonts w:eastAsia="Calibri"/>
          <w:sz w:val="22"/>
          <w:szCs w:val="22"/>
          <w:lang w:val="uk-UA"/>
        </w:rPr>
        <w:t>3.1.</w:t>
      </w:r>
      <w:r w:rsidRPr="00A35788">
        <w:rPr>
          <w:sz w:val="22"/>
          <w:szCs w:val="22"/>
          <w:lang w:val="uk-UA"/>
        </w:rPr>
        <w:t xml:space="preserve"> В Акції можуть приймати участь громадяни України, що досягли 18 років, дієздатні, які проживають на території України та які в Період проведення Акції виконали умови участі, визначені в ст.5 цих Правил (далі — Учасники Акції). Фактом участі в Акції кожен учасник підтверджує свою повну згоду з усіма умовами даних Правил.</w:t>
      </w:r>
    </w:p>
    <w:p w14:paraId="0629B495" w14:textId="0E0B01D1" w:rsidR="000D3B5D" w:rsidRPr="00A35788" w:rsidRDefault="000D3B5D">
      <w:pPr>
        <w:jc w:val="both"/>
        <w:rPr>
          <w:sz w:val="22"/>
          <w:szCs w:val="22"/>
          <w:lang w:val="uk-UA"/>
        </w:rPr>
      </w:pPr>
      <w:r w:rsidRPr="00A35788">
        <w:rPr>
          <w:rFonts w:eastAsia="Calibri"/>
          <w:sz w:val="22"/>
          <w:szCs w:val="22"/>
          <w:lang w:val="uk-UA"/>
        </w:rPr>
        <w:t>3.2.</w:t>
      </w:r>
      <w:r w:rsidRPr="00A35788">
        <w:rPr>
          <w:sz w:val="22"/>
          <w:szCs w:val="22"/>
          <w:lang w:val="uk-UA"/>
        </w:rPr>
        <w:t xml:space="preserve"> Учасником вважається особа, яка відповідає вимогам розділу 3 даних Офіційних правил та належним чином виконала усі умови даних Офіційних правил.</w:t>
      </w:r>
    </w:p>
    <w:p w14:paraId="09017A98" w14:textId="77777777" w:rsidR="000D3B5D" w:rsidRPr="00A35788" w:rsidRDefault="000D3B5D">
      <w:pPr>
        <w:jc w:val="both"/>
        <w:rPr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>3.3. Учасниками Акції не визнаються та не можуть бути наступні особи, незалежно від виконання ними умов даних Офіційних правил:</w:t>
      </w:r>
    </w:p>
    <w:p w14:paraId="18C8D11E" w14:textId="77777777" w:rsidR="000D3B5D" w:rsidRPr="00A35788" w:rsidRDefault="000D3B5D">
      <w:pPr>
        <w:jc w:val="both"/>
        <w:rPr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>3.3.1. працівники Організатора/</w:t>
      </w:r>
      <w:r w:rsidR="007207DC" w:rsidRPr="00A35788">
        <w:rPr>
          <w:sz w:val="22"/>
          <w:szCs w:val="22"/>
          <w:lang w:val="uk-UA"/>
        </w:rPr>
        <w:t xml:space="preserve">Виконавця </w:t>
      </w:r>
      <w:r w:rsidRPr="00A35788">
        <w:rPr>
          <w:sz w:val="22"/>
          <w:szCs w:val="22"/>
          <w:lang w:val="uk-UA"/>
        </w:rPr>
        <w:t>Акції і будь-яких інших осіб, які беруть участь у підготовці та проведенні Акції, та їх близькі родичі (чоловік/дружина, діти, брати/сестри, батьки);</w:t>
      </w:r>
    </w:p>
    <w:p w14:paraId="6B0B32B4" w14:textId="77777777" w:rsidR="000D3B5D" w:rsidRPr="00A35788" w:rsidRDefault="000D3B5D">
      <w:pPr>
        <w:jc w:val="both"/>
        <w:rPr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>3.3.2. неповнолітні, обмежено дієздатні та недієздатні особи;</w:t>
      </w:r>
    </w:p>
    <w:p w14:paraId="27A5162F" w14:textId="77777777" w:rsidR="000D3B5D" w:rsidRPr="00A35788" w:rsidRDefault="000D3B5D">
      <w:pPr>
        <w:jc w:val="both"/>
        <w:rPr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 xml:space="preserve">3.3.3. особи, що не є громадянами України. </w:t>
      </w:r>
    </w:p>
    <w:p w14:paraId="0350C70B" w14:textId="77777777" w:rsidR="000D3B5D" w:rsidRPr="00A35788" w:rsidRDefault="000D3B5D">
      <w:pPr>
        <w:jc w:val="both"/>
        <w:rPr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>3.4. Організатор Акції не зобов’язаний перевіряти правоздатність та/або дієздатність Учасників Акції.</w:t>
      </w:r>
    </w:p>
    <w:p w14:paraId="4CF0ACCA" w14:textId="77777777" w:rsidR="000D3B5D" w:rsidRPr="00A35788" w:rsidRDefault="000D3B5D">
      <w:pPr>
        <w:jc w:val="both"/>
        <w:rPr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>3.</w:t>
      </w:r>
      <w:r w:rsidR="00424A95" w:rsidRPr="00A35788">
        <w:rPr>
          <w:sz w:val="22"/>
          <w:szCs w:val="22"/>
          <w:lang w:val="uk-UA"/>
        </w:rPr>
        <w:t>5</w:t>
      </w:r>
      <w:r w:rsidRPr="00A35788">
        <w:rPr>
          <w:sz w:val="22"/>
          <w:szCs w:val="22"/>
          <w:lang w:val="uk-UA"/>
        </w:rPr>
        <w:t xml:space="preserve">. Учасники під час участі в Акції зобов’язуються: </w:t>
      </w:r>
    </w:p>
    <w:p w14:paraId="48219947" w14:textId="77777777" w:rsidR="000D3B5D" w:rsidRPr="00A35788" w:rsidRDefault="000D3B5D">
      <w:pPr>
        <w:jc w:val="both"/>
        <w:rPr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>3.</w:t>
      </w:r>
      <w:r w:rsidR="000B6F91" w:rsidRPr="00A35788">
        <w:rPr>
          <w:sz w:val="22"/>
          <w:szCs w:val="22"/>
          <w:lang w:val="uk-UA"/>
        </w:rPr>
        <w:t>5</w:t>
      </w:r>
      <w:r w:rsidRPr="00A35788">
        <w:rPr>
          <w:sz w:val="22"/>
          <w:szCs w:val="22"/>
          <w:lang w:val="uk-UA"/>
        </w:rPr>
        <w:t>.1. дотримуватися вимог Офіційних Правил та норм чинного законодавства України;</w:t>
      </w:r>
    </w:p>
    <w:p w14:paraId="4C0205BE" w14:textId="77777777" w:rsidR="000D3B5D" w:rsidRPr="00A35788" w:rsidRDefault="000D3B5D">
      <w:pPr>
        <w:jc w:val="both"/>
        <w:rPr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>3.</w:t>
      </w:r>
      <w:r w:rsidR="000B6F91" w:rsidRPr="00A35788">
        <w:rPr>
          <w:sz w:val="22"/>
          <w:szCs w:val="22"/>
          <w:lang w:val="uk-UA"/>
        </w:rPr>
        <w:t>5</w:t>
      </w:r>
      <w:r w:rsidRPr="00A35788">
        <w:rPr>
          <w:sz w:val="22"/>
          <w:szCs w:val="22"/>
          <w:lang w:val="uk-UA"/>
        </w:rPr>
        <w:t>.</w:t>
      </w:r>
      <w:r w:rsidR="00E564A1" w:rsidRPr="00A35788">
        <w:rPr>
          <w:sz w:val="22"/>
          <w:szCs w:val="22"/>
          <w:lang w:val="uk-UA"/>
        </w:rPr>
        <w:t>2</w:t>
      </w:r>
      <w:r w:rsidRPr="00A35788">
        <w:rPr>
          <w:sz w:val="22"/>
          <w:szCs w:val="22"/>
          <w:lang w:val="uk-UA"/>
        </w:rPr>
        <w:t>. свідомо не завдавати незручностей та не чинити перешкод іншим Учасникам;</w:t>
      </w:r>
    </w:p>
    <w:p w14:paraId="04A338C5" w14:textId="77777777" w:rsidR="000D3B5D" w:rsidRPr="00A35788" w:rsidRDefault="000D3B5D">
      <w:pPr>
        <w:jc w:val="both"/>
        <w:rPr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>3.</w:t>
      </w:r>
      <w:r w:rsidR="000B6F91" w:rsidRPr="00A35788">
        <w:rPr>
          <w:sz w:val="22"/>
          <w:szCs w:val="22"/>
          <w:lang w:val="uk-UA"/>
        </w:rPr>
        <w:t>5</w:t>
      </w:r>
      <w:r w:rsidRPr="00A35788">
        <w:rPr>
          <w:sz w:val="22"/>
          <w:szCs w:val="22"/>
          <w:lang w:val="uk-UA"/>
        </w:rPr>
        <w:t>.</w:t>
      </w:r>
      <w:r w:rsidR="00E564A1" w:rsidRPr="00A35788">
        <w:rPr>
          <w:sz w:val="22"/>
          <w:szCs w:val="22"/>
          <w:lang w:val="uk-UA"/>
        </w:rPr>
        <w:t>3</w:t>
      </w:r>
      <w:r w:rsidRPr="00A35788">
        <w:rPr>
          <w:sz w:val="22"/>
          <w:szCs w:val="22"/>
          <w:lang w:val="uk-UA"/>
        </w:rPr>
        <w:t>.не чинити дій, що ставлять під сумнів правомірність участі такого Учасника в Акції.</w:t>
      </w:r>
    </w:p>
    <w:p w14:paraId="04C5A2E1" w14:textId="77777777" w:rsidR="000D3B5D" w:rsidRPr="00A35788" w:rsidRDefault="000D3B5D">
      <w:pPr>
        <w:jc w:val="both"/>
        <w:rPr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>3.</w:t>
      </w:r>
      <w:r w:rsidR="00424A95" w:rsidRPr="00A35788">
        <w:rPr>
          <w:sz w:val="22"/>
          <w:szCs w:val="22"/>
          <w:lang w:val="uk-UA"/>
        </w:rPr>
        <w:t>6</w:t>
      </w:r>
      <w:r w:rsidRPr="00A35788">
        <w:rPr>
          <w:sz w:val="22"/>
          <w:szCs w:val="22"/>
          <w:lang w:val="uk-UA"/>
        </w:rPr>
        <w:t xml:space="preserve">. Беручи участь в Акції, Учасник розуміє та погоджується з тим, що будь-яка добровільно надана ним </w:t>
      </w:r>
      <w:r w:rsidR="007207DC" w:rsidRPr="00A35788">
        <w:rPr>
          <w:sz w:val="22"/>
          <w:szCs w:val="22"/>
          <w:lang w:val="uk-UA"/>
        </w:rPr>
        <w:t>інформації</w:t>
      </w:r>
      <w:r w:rsidRPr="00A35788">
        <w:rPr>
          <w:sz w:val="22"/>
          <w:szCs w:val="22"/>
          <w:lang w:val="uk-UA"/>
        </w:rPr>
        <w:t>, у тому числі персональні дані Учасника, може оброблятися Організатором</w:t>
      </w:r>
      <w:r w:rsidR="007207DC" w:rsidRPr="00A35788">
        <w:rPr>
          <w:sz w:val="22"/>
          <w:szCs w:val="22"/>
          <w:lang w:val="uk-UA"/>
        </w:rPr>
        <w:t>/Виконавцем, або залученими ним третіми особами</w:t>
      </w:r>
      <w:r w:rsidRPr="00A35788">
        <w:rPr>
          <w:sz w:val="22"/>
          <w:szCs w:val="22"/>
          <w:lang w:val="uk-UA"/>
        </w:rPr>
        <w:t xml:space="preserve"> з метою подальшого можливого надсилання йому інформації, в т.ч. рекламного характеру, про наступні заходи/конкурси/акції Організатора, а також з іншими цілями, визначеними Офіційними правилами. Приймаючи умови даних Офіційних правил, Учасники тим самим надають згоду на таку обробку персональних даних з метою використання Організатором та/або іншими уповноваженими Організатором Акції особами.</w:t>
      </w:r>
    </w:p>
    <w:p w14:paraId="2D0645E4" w14:textId="05A0C198" w:rsidR="000D3B5D" w:rsidRPr="00A35788" w:rsidRDefault="000D3B5D">
      <w:pPr>
        <w:jc w:val="both"/>
        <w:rPr>
          <w:rFonts w:eastAsia="Calibri"/>
          <w:sz w:val="22"/>
          <w:szCs w:val="22"/>
          <w:lang w:val="uk-UA"/>
        </w:rPr>
      </w:pPr>
      <w:r w:rsidRPr="00A35788">
        <w:rPr>
          <w:sz w:val="22"/>
          <w:szCs w:val="22"/>
          <w:lang w:val="uk-UA"/>
        </w:rPr>
        <w:t>3.</w:t>
      </w:r>
      <w:r w:rsidR="00424A95" w:rsidRPr="00A35788">
        <w:rPr>
          <w:sz w:val="22"/>
          <w:szCs w:val="22"/>
          <w:lang w:val="uk-UA"/>
        </w:rPr>
        <w:t>7</w:t>
      </w:r>
      <w:r w:rsidRPr="00A35788">
        <w:rPr>
          <w:sz w:val="22"/>
          <w:szCs w:val="22"/>
          <w:lang w:val="uk-UA"/>
        </w:rPr>
        <w:t>. Беручи участь в Акції, кожен Учасник тим самим підтверджує свою згоду на безкоштовне використання наданої ним інформації про себе Організатором</w:t>
      </w:r>
      <w:r w:rsidR="007207DC" w:rsidRPr="00A35788">
        <w:rPr>
          <w:sz w:val="22"/>
          <w:szCs w:val="22"/>
          <w:lang w:val="uk-UA"/>
        </w:rPr>
        <w:t>/Виконавцем, або залученими ним третіми особами</w:t>
      </w:r>
      <w:r w:rsidRPr="00A35788">
        <w:rPr>
          <w:sz w:val="22"/>
          <w:szCs w:val="22"/>
          <w:lang w:val="uk-UA"/>
        </w:rPr>
        <w:t xml:space="preserve"> Акції, з маркетинговою та/чи будь-якою іншою метою методами, що не порушують чинне законодавство України (в т.ч. шляхом передачі третім особам) та обсягу наданої згоди, зокрема, на безоплатне використання його імені, прізвища (окрім використання в рекламі), зображення Учасника, інтерв’ю або інших </w:t>
      </w:r>
      <w:r w:rsidRPr="00A35788">
        <w:rPr>
          <w:rFonts w:eastAsia="Calibri"/>
          <w:sz w:val="22"/>
          <w:szCs w:val="22"/>
          <w:lang w:val="uk-UA"/>
        </w:rPr>
        <w:t>матеріалів</w:t>
      </w:r>
      <w:r w:rsidRPr="00A35788">
        <w:rPr>
          <w:sz w:val="22"/>
          <w:szCs w:val="22"/>
          <w:lang w:val="uk-UA"/>
        </w:rPr>
        <w:t xml:space="preserve"> про нього з рекламною/маркетинговою метою, в т.ч., але не обмежуючись, право публікації (в т.ч. його імені і зображення) в засобах масової інформації, </w:t>
      </w:r>
      <w:r w:rsidR="002D4480" w:rsidRPr="00A35788">
        <w:rPr>
          <w:sz w:val="22"/>
          <w:szCs w:val="22"/>
          <w:lang w:val="uk-UA"/>
        </w:rPr>
        <w:t xml:space="preserve">в тому числі у мережі Інтернет, </w:t>
      </w:r>
      <w:r w:rsidRPr="00A35788">
        <w:rPr>
          <w:sz w:val="22"/>
          <w:szCs w:val="22"/>
          <w:lang w:val="uk-UA"/>
        </w:rPr>
        <w:t xml:space="preserve">будь-яких друкованих, аудіо- та відеоматеріалах, інтерв’ю зі ЗМІ, а також для надсилання інформації, повідомлень (в т.ч. рекламного характеру) тощо, без будь-яких обмежень за територією, часом та способом використання, і таке використання жодним чином не відшкодовуватиметься </w:t>
      </w:r>
      <w:r w:rsidR="007207DC" w:rsidRPr="00A35788">
        <w:rPr>
          <w:sz w:val="22"/>
          <w:szCs w:val="22"/>
          <w:lang w:val="uk-UA"/>
        </w:rPr>
        <w:t xml:space="preserve">Виконавцем </w:t>
      </w:r>
      <w:r w:rsidRPr="00A35788">
        <w:rPr>
          <w:sz w:val="22"/>
          <w:szCs w:val="22"/>
          <w:lang w:val="uk-UA"/>
        </w:rPr>
        <w:t>або Організатором Акції та/або будь-якою третьою особою. Надання такої згоди розглядається у розумінні ст. 296, 307, 308 Цивільного Кодексу України та Закону України «Про захист персональних даних».</w:t>
      </w:r>
    </w:p>
    <w:p w14:paraId="64B3FF7D" w14:textId="77777777" w:rsidR="00B541ED" w:rsidRPr="00A35788" w:rsidRDefault="000D3B5D">
      <w:pPr>
        <w:rPr>
          <w:b/>
          <w:kern w:val="28"/>
          <w:sz w:val="22"/>
          <w:szCs w:val="22"/>
          <w:lang w:val="uk-UA" w:eastAsia="sv-SE"/>
        </w:rPr>
      </w:pPr>
      <w:r w:rsidRPr="00A35788">
        <w:rPr>
          <w:sz w:val="22"/>
          <w:szCs w:val="22"/>
          <w:lang w:val="uk-UA"/>
        </w:rPr>
        <w:t>3.</w:t>
      </w:r>
      <w:r w:rsidR="00424A95" w:rsidRPr="00A35788">
        <w:rPr>
          <w:sz w:val="22"/>
          <w:szCs w:val="22"/>
          <w:lang w:val="uk-UA"/>
        </w:rPr>
        <w:t>8</w:t>
      </w:r>
      <w:r w:rsidRPr="00A35788">
        <w:rPr>
          <w:sz w:val="22"/>
          <w:szCs w:val="22"/>
          <w:lang w:val="uk-UA"/>
        </w:rPr>
        <w:t>. Учасник, що не виконує/неналежно виконує умови даних Офіційних правил, втрачає право на подальшу участь в Акції.</w:t>
      </w:r>
    </w:p>
    <w:p w14:paraId="685D3912" w14:textId="77777777" w:rsidR="00B541ED" w:rsidRPr="00A35788" w:rsidRDefault="00B541ED">
      <w:pPr>
        <w:rPr>
          <w:b/>
          <w:kern w:val="28"/>
          <w:sz w:val="22"/>
          <w:szCs w:val="22"/>
          <w:lang w:val="uk-UA" w:eastAsia="sv-SE"/>
        </w:rPr>
      </w:pPr>
    </w:p>
    <w:p w14:paraId="5B635F7F" w14:textId="77777777" w:rsidR="001C6182" w:rsidRPr="00A35788" w:rsidRDefault="000D3B5D">
      <w:pPr>
        <w:jc w:val="both"/>
        <w:rPr>
          <w:b/>
          <w:kern w:val="28"/>
          <w:sz w:val="22"/>
          <w:szCs w:val="22"/>
          <w:lang w:val="uk-UA" w:eastAsia="sv-SE"/>
        </w:rPr>
      </w:pPr>
      <w:r w:rsidRPr="00A35788">
        <w:rPr>
          <w:b/>
          <w:kern w:val="28"/>
          <w:sz w:val="22"/>
          <w:szCs w:val="22"/>
          <w:lang w:val="uk-UA" w:eastAsia="sv-SE"/>
        </w:rPr>
        <w:t xml:space="preserve">4. </w:t>
      </w:r>
      <w:r w:rsidR="001C6182" w:rsidRPr="00A35788">
        <w:rPr>
          <w:b/>
          <w:kern w:val="28"/>
          <w:sz w:val="22"/>
          <w:szCs w:val="22"/>
          <w:lang w:val="uk-UA" w:eastAsia="sv-SE"/>
        </w:rPr>
        <w:t xml:space="preserve">Фонд Заохочень Акції </w:t>
      </w:r>
    </w:p>
    <w:p w14:paraId="0E5383ED" w14:textId="77777777" w:rsidR="001C6182" w:rsidRPr="00A35788" w:rsidRDefault="00C80E85">
      <w:pPr>
        <w:jc w:val="both"/>
        <w:rPr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t>4</w:t>
      </w:r>
      <w:r w:rsidR="001C6182" w:rsidRPr="00A35788">
        <w:rPr>
          <w:kern w:val="28"/>
          <w:sz w:val="22"/>
          <w:szCs w:val="22"/>
          <w:lang w:val="uk-UA" w:eastAsia="sv-SE"/>
        </w:rPr>
        <w:t xml:space="preserve">.1. </w:t>
      </w:r>
      <w:r w:rsidR="00B74C56" w:rsidRPr="00A35788">
        <w:rPr>
          <w:kern w:val="28"/>
          <w:sz w:val="22"/>
          <w:szCs w:val="22"/>
          <w:lang w:val="uk-UA" w:eastAsia="sv-SE"/>
        </w:rPr>
        <w:t>Фонд Заохочень Рекламної Акції складається з</w:t>
      </w:r>
      <w:r w:rsidR="001C6182" w:rsidRPr="00A35788">
        <w:rPr>
          <w:kern w:val="28"/>
          <w:sz w:val="22"/>
          <w:szCs w:val="22"/>
          <w:lang w:val="uk-UA" w:eastAsia="sv-SE"/>
        </w:rPr>
        <w:t>:</w:t>
      </w:r>
    </w:p>
    <w:p w14:paraId="34F8C715" w14:textId="6A20FC75" w:rsidR="001C6182" w:rsidRPr="00A35788" w:rsidRDefault="00C80E85">
      <w:pPr>
        <w:jc w:val="both"/>
        <w:rPr>
          <w:kern w:val="28"/>
          <w:sz w:val="22"/>
          <w:szCs w:val="22"/>
          <w:lang w:val="uk-UA" w:eastAsia="sv-SE"/>
        </w:rPr>
      </w:pPr>
      <w:r w:rsidRPr="00A35788">
        <w:rPr>
          <w:kern w:val="28"/>
          <w:sz w:val="22"/>
          <w:szCs w:val="22"/>
          <w:lang w:val="uk-UA" w:eastAsia="sv-SE"/>
        </w:rPr>
        <w:t>4</w:t>
      </w:r>
      <w:r w:rsidR="00C1455A" w:rsidRPr="00A35788">
        <w:rPr>
          <w:kern w:val="28"/>
          <w:sz w:val="22"/>
          <w:szCs w:val="22"/>
          <w:lang w:val="uk-UA" w:eastAsia="sv-SE"/>
        </w:rPr>
        <w:t>.1.1</w:t>
      </w:r>
      <w:r w:rsidR="00471B2B" w:rsidRPr="00A35788">
        <w:rPr>
          <w:kern w:val="28"/>
          <w:sz w:val="22"/>
          <w:szCs w:val="22"/>
          <w:lang w:val="uk-UA" w:eastAsia="sv-SE"/>
        </w:rPr>
        <w:t xml:space="preserve"> </w:t>
      </w:r>
      <w:r w:rsidR="00DF2813" w:rsidRPr="00A35788">
        <w:rPr>
          <w:kern w:val="28"/>
          <w:sz w:val="22"/>
          <w:szCs w:val="22"/>
          <w:lang w:val="uk-UA" w:eastAsia="sv-SE"/>
        </w:rPr>
        <w:t xml:space="preserve">Основного </w:t>
      </w:r>
      <w:r w:rsidR="00471B2B" w:rsidRPr="00A35788">
        <w:rPr>
          <w:kern w:val="28"/>
          <w:sz w:val="22"/>
          <w:szCs w:val="22"/>
          <w:lang w:val="uk-UA" w:eastAsia="sv-SE"/>
        </w:rPr>
        <w:t>Заохочення</w:t>
      </w:r>
      <w:r w:rsidR="00070ABD" w:rsidRPr="00A35788">
        <w:rPr>
          <w:kern w:val="28"/>
          <w:sz w:val="22"/>
          <w:szCs w:val="22"/>
          <w:lang w:val="uk-UA" w:eastAsia="sv-SE"/>
        </w:rPr>
        <w:t>–</w:t>
      </w:r>
      <w:r w:rsidR="00C1455A" w:rsidRPr="00A35788">
        <w:rPr>
          <w:kern w:val="28"/>
          <w:sz w:val="22"/>
          <w:szCs w:val="22"/>
          <w:lang w:val="uk-UA" w:eastAsia="sv-SE"/>
        </w:rPr>
        <w:t xml:space="preserve"> </w:t>
      </w:r>
      <w:r w:rsidR="006E3410" w:rsidRPr="00A35788">
        <w:rPr>
          <w:kern w:val="28"/>
          <w:sz w:val="22"/>
          <w:szCs w:val="22"/>
          <w:lang w:val="uk-UA" w:eastAsia="sv-SE"/>
        </w:rPr>
        <w:t>однієї плитки шоколаду «СВІТОЧ®» молочний «ЛА КРЕМА». Шоколад з начинкою  90 грам</w:t>
      </w:r>
      <w:r w:rsidR="0003583A" w:rsidRPr="00A35788">
        <w:rPr>
          <w:kern w:val="28"/>
          <w:sz w:val="22"/>
          <w:szCs w:val="22"/>
          <w:lang w:val="uk-UA" w:eastAsia="sv-SE"/>
        </w:rPr>
        <w:t xml:space="preserve">. </w:t>
      </w:r>
      <w:r w:rsidR="00201184" w:rsidRPr="00A35788">
        <w:rPr>
          <w:kern w:val="28"/>
          <w:sz w:val="22"/>
          <w:szCs w:val="22"/>
          <w:lang w:val="uk-UA" w:eastAsia="sv-SE"/>
        </w:rPr>
        <w:t xml:space="preserve"> </w:t>
      </w:r>
      <w:r w:rsidR="001C6182" w:rsidRPr="00A35788">
        <w:rPr>
          <w:kern w:val="28"/>
          <w:sz w:val="22"/>
          <w:szCs w:val="22"/>
          <w:lang w:val="uk-UA" w:eastAsia="sv-SE"/>
        </w:rPr>
        <w:t>Загальна кількість Заохочень Акції</w:t>
      </w:r>
      <w:r w:rsidR="00171AF8" w:rsidRPr="00A35788">
        <w:rPr>
          <w:kern w:val="28"/>
          <w:sz w:val="22"/>
          <w:szCs w:val="22"/>
          <w:lang w:val="uk-UA" w:eastAsia="sv-SE"/>
        </w:rPr>
        <w:t xml:space="preserve"> </w:t>
      </w:r>
      <w:r w:rsidR="001C6182" w:rsidRPr="00A35788">
        <w:rPr>
          <w:kern w:val="28"/>
          <w:sz w:val="22"/>
          <w:szCs w:val="22"/>
          <w:lang w:val="uk-UA" w:eastAsia="sv-SE"/>
        </w:rPr>
        <w:t xml:space="preserve">– </w:t>
      </w:r>
      <w:r w:rsidR="00171AF8" w:rsidRPr="00A35788">
        <w:rPr>
          <w:kern w:val="28"/>
          <w:sz w:val="22"/>
          <w:szCs w:val="22"/>
          <w:lang w:val="uk-UA" w:eastAsia="sv-SE"/>
        </w:rPr>
        <w:t>22680 (двадцять дві тисячі шістсот вісімдесят)</w:t>
      </w:r>
      <w:r w:rsidR="0089346D" w:rsidRPr="00A35788">
        <w:rPr>
          <w:kern w:val="28"/>
          <w:sz w:val="22"/>
          <w:szCs w:val="22"/>
          <w:lang w:val="uk-UA" w:eastAsia="sv-SE"/>
        </w:rPr>
        <w:t xml:space="preserve"> штук</w:t>
      </w:r>
      <w:r w:rsidR="001362A1" w:rsidRPr="00A35788">
        <w:rPr>
          <w:kern w:val="28"/>
          <w:sz w:val="22"/>
          <w:szCs w:val="22"/>
          <w:lang w:val="uk-UA" w:eastAsia="sv-SE"/>
        </w:rPr>
        <w:t xml:space="preserve"> (далі – «Заохочення»)</w:t>
      </w:r>
      <w:r w:rsidR="0089346D" w:rsidRPr="00A35788">
        <w:rPr>
          <w:kern w:val="28"/>
          <w:sz w:val="22"/>
          <w:szCs w:val="22"/>
          <w:lang w:val="uk-UA" w:eastAsia="sv-SE"/>
        </w:rPr>
        <w:t>.</w:t>
      </w:r>
    </w:p>
    <w:p w14:paraId="46FA3C02" w14:textId="77777777" w:rsidR="00172782" w:rsidRPr="00A35788" w:rsidRDefault="00172782">
      <w:pPr>
        <w:jc w:val="both"/>
        <w:rPr>
          <w:kern w:val="28"/>
          <w:sz w:val="22"/>
          <w:szCs w:val="22"/>
          <w:lang w:val="uk-UA" w:eastAsia="sv-SE"/>
        </w:rPr>
      </w:pPr>
    </w:p>
    <w:p w14:paraId="08DCE83B" w14:textId="77777777" w:rsidR="001C6182" w:rsidRPr="00A35788" w:rsidRDefault="00C80E85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4</w:t>
      </w:r>
      <w:r w:rsidR="001C6182" w:rsidRPr="00A35788">
        <w:rPr>
          <w:sz w:val="22"/>
          <w:szCs w:val="22"/>
          <w:lang w:val="uk-UA" w:eastAsia="ru-RU"/>
        </w:rPr>
        <w:t>.2. Зовнішній вигляд Заохочень Акції може відрізнятися від їх зображень на рекламних, інформаційних матеріалах Акції</w:t>
      </w:r>
      <w:r w:rsidR="00201184" w:rsidRPr="00A35788">
        <w:rPr>
          <w:sz w:val="22"/>
          <w:szCs w:val="22"/>
          <w:lang w:val="uk-UA" w:eastAsia="ru-RU"/>
        </w:rPr>
        <w:t>.</w:t>
      </w:r>
      <w:r w:rsidR="001C6182" w:rsidRPr="00A35788">
        <w:rPr>
          <w:sz w:val="22"/>
          <w:szCs w:val="22"/>
          <w:lang w:val="uk-UA" w:eastAsia="ru-RU"/>
        </w:rPr>
        <w:t xml:space="preserve"> Кількість Заохочень Акції є обмеженою і становить вищезазначену кількість.</w:t>
      </w:r>
      <w:r w:rsidR="00563290" w:rsidRPr="00A35788">
        <w:rPr>
          <w:sz w:val="22"/>
          <w:szCs w:val="22"/>
          <w:lang w:val="uk-UA" w:eastAsia="ru-RU"/>
        </w:rPr>
        <w:t xml:space="preserve"> </w:t>
      </w:r>
    </w:p>
    <w:p w14:paraId="1DC5C832" w14:textId="77777777" w:rsidR="001C6182" w:rsidRPr="00A35788" w:rsidRDefault="00C80E85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4</w:t>
      </w:r>
      <w:r w:rsidR="001C6182" w:rsidRPr="00A35788">
        <w:rPr>
          <w:sz w:val="22"/>
          <w:szCs w:val="22"/>
          <w:lang w:val="uk-UA" w:eastAsia="ru-RU"/>
        </w:rPr>
        <w:t xml:space="preserve">.3. Відповідальність </w:t>
      </w:r>
      <w:r w:rsidR="00563290" w:rsidRPr="00A35788">
        <w:rPr>
          <w:sz w:val="22"/>
          <w:szCs w:val="22"/>
          <w:lang w:val="uk-UA" w:eastAsia="ru-RU"/>
        </w:rPr>
        <w:t xml:space="preserve">Організатора </w:t>
      </w:r>
      <w:r w:rsidR="001C6182" w:rsidRPr="00A35788">
        <w:rPr>
          <w:sz w:val="22"/>
          <w:szCs w:val="22"/>
          <w:lang w:val="uk-UA" w:eastAsia="ru-RU"/>
        </w:rPr>
        <w:t>Акції, Виконавця Акції обмежується вартістю та кількістю Заохочень, передбачених в п.</w:t>
      </w:r>
      <w:r w:rsidRPr="00A35788">
        <w:rPr>
          <w:sz w:val="22"/>
          <w:szCs w:val="22"/>
          <w:lang w:val="uk-UA" w:eastAsia="ru-RU"/>
        </w:rPr>
        <w:t>4</w:t>
      </w:r>
      <w:r w:rsidR="001C6182" w:rsidRPr="00A35788">
        <w:rPr>
          <w:sz w:val="22"/>
          <w:szCs w:val="22"/>
          <w:lang w:val="uk-UA" w:eastAsia="ru-RU"/>
        </w:rPr>
        <w:t>.1. цих Правил.</w:t>
      </w:r>
    </w:p>
    <w:p w14:paraId="479DF8CF" w14:textId="77777777" w:rsidR="001C6182" w:rsidRPr="00A35788" w:rsidRDefault="00C80E85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4</w:t>
      </w:r>
      <w:r w:rsidR="001C6182" w:rsidRPr="00A35788">
        <w:rPr>
          <w:sz w:val="22"/>
          <w:szCs w:val="22"/>
          <w:lang w:val="uk-UA" w:eastAsia="ru-RU"/>
        </w:rPr>
        <w:t>.4. Грошові еквіваленти Заохочень Акції не видаються. Заохочення Акції обміну та поверненню не підлягають. Заміна Заохочень Акції на будь-які інші блага не допускається.</w:t>
      </w:r>
    </w:p>
    <w:p w14:paraId="125F0474" w14:textId="77777777" w:rsidR="001C6182" w:rsidRPr="00A35788" w:rsidRDefault="00C80E85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lastRenderedPageBreak/>
        <w:t>4</w:t>
      </w:r>
      <w:r w:rsidR="001C6182" w:rsidRPr="00A35788">
        <w:rPr>
          <w:sz w:val="22"/>
          <w:szCs w:val="22"/>
          <w:lang w:val="uk-UA" w:eastAsia="ru-RU"/>
        </w:rPr>
        <w:t xml:space="preserve">.5. </w:t>
      </w:r>
      <w:r w:rsidR="00563290" w:rsidRPr="00A35788">
        <w:rPr>
          <w:sz w:val="22"/>
          <w:szCs w:val="22"/>
          <w:lang w:val="uk-UA" w:eastAsia="ru-RU"/>
        </w:rPr>
        <w:t xml:space="preserve">Організатор </w:t>
      </w:r>
      <w:r w:rsidR="001C6182" w:rsidRPr="00A35788">
        <w:rPr>
          <w:sz w:val="22"/>
          <w:szCs w:val="22"/>
          <w:lang w:val="uk-UA" w:eastAsia="ru-RU"/>
        </w:rPr>
        <w:t xml:space="preserve">залишає за собою право </w:t>
      </w:r>
      <w:r w:rsidR="00563290" w:rsidRPr="00A35788">
        <w:rPr>
          <w:sz w:val="22"/>
          <w:szCs w:val="22"/>
          <w:lang w:val="uk-UA" w:eastAsia="ru-RU"/>
        </w:rPr>
        <w:t xml:space="preserve"> змінити</w:t>
      </w:r>
      <w:r w:rsidR="001C6182" w:rsidRPr="00A35788">
        <w:rPr>
          <w:sz w:val="22"/>
          <w:szCs w:val="22"/>
          <w:lang w:val="uk-UA" w:eastAsia="ru-RU"/>
        </w:rPr>
        <w:t xml:space="preserve"> кількість Заохочень Акції, або включити в Акцію додаткові Заохочення, не передбачені цими Правилами. </w:t>
      </w:r>
    </w:p>
    <w:p w14:paraId="623A9527" w14:textId="77777777" w:rsidR="001C6182" w:rsidRPr="00A35788" w:rsidRDefault="00C80E85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4</w:t>
      </w:r>
      <w:r w:rsidR="001C6182" w:rsidRPr="00A35788">
        <w:rPr>
          <w:sz w:val="22"/>
          <w:szCs w:val="22"/>
          <w:lang w:val="uk-UA" w:eastAsia="ru-RU"/>
        </w:rPr>
        <w:t xml:space="preserve">.6. </w:t>
      </w:r>
      <w:r w:rsidR="00563290" w:rsidRPr="00A35788">
        <w:rPr>
          <w:sz w:val="22"/>
          <w:szCs w:val="22"/>
          <w:lang w:val="uk-UA" w:eastAsia="ru-RU"/>
        </w:rPr>
        <w:t>Організатор</w:t>
      </w:r>
      <w:r w:rsidR="001C6182" w:rsidRPr="00A35788">
        <w:rPr>
          <w:sz w:val="22"/>
          <w:szCs w:val="22"/>
          <w:lang w:val="uk-UA" w:eastAsia="ru-RU"/>
        </w:rPr>
        <w:t>/ Виконавець Акції не несуть ніякої відповідальності по відношенню до подальшого використання Заохочень Учасниками Акції після їх одержання, за неможливість Учасниками Акції скористуватись наданими Заохоченнями з будь-яких причин, а також за можливі наслідки використання таких Заохочень.</w:t>
      </w:r>
    </w:p>
    <w:p w14:paraId="7C78F027" w14:textId="77777777" w:rsidR="00C80E85" w:rsidRPr="00A35788" w:rsidRDefault="00C80E85">
      <w:pPr>
        <w:jc w:val="both"/>
        <w:rPr>
          <w:sz w:val="22"/>
          <w:szCs w:val="22"/>
          <w:lang w:val="uk-UA" w:eastAsia="ru-RU"/>
        </w:rPr>
      </w:pPr>
    </w:p>
    <w:p w14:paraId="46A1F317" w14:textId="77777777" w:rsidR="001C6182" w:rsidRPr="00A35788" w:rsidRDefault="00C80E85">
      <w:pPr>
        <w:jc w:val="both"/>
        <w:outlineLvl w:val="0"/>
        <w:rPr>
          <w:b/>
          <w:sz w:val="22"/>
          <w:szCs w:val="22"/>
          <w:lang w:val="uk-UA" w:eastAsia="ru-RU"/>
        </w:rPr>
      </w:pPr>
      <w:r w:rsidRPr="00A35788">
        <w:rPr>
          <w:b/>
          <w:sz w:val="22"/>
          <w:szCs w:val="22"/>
          <w:lang w:val="uk-UA" w:eastAsia="ru-RU"/>
        </w:rPr>
        <w:t>5</w:t>
      </w:r>
      <w:r w:rsidR="001C6182" w:rsidRPr="00A35788">
        <w:rPr>
          <w:b/>
          <w:sz w:val="22"/>
          <w:szCs w:val="22"/>
          <w:lang w:val="uk-UA" w:eastAsia="ru-RU"/>
        </w:rPr>
        <w:t xml:space="preserve">. Умови участі в Акції </w:t>
      </w:r>
      <w:r w:rsidR="00172782" w:rsidRPr="00A35788">
        <w:rPr>
          <w:b/>
          <w:sz w:val="22"/>
          <w:szCs w:val="22"/>
          <w:lang w:val="uk-UA" w:eastAsia="ru-RU"/>
        </w:rPr>
        <w:t>та визначення Переможців Акції</w:t>
      </w:r>
    </w:p>
    <w:p w14:paraId="4DF79AFD" w14:textId="77777777" w:rsidR="00201184" w:rsidRPr="00A35788" w:rsidRDefault="00C80E85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5</w:t>
      </w:r>
      <w:r w:rsidR="001C6182" w:rsidRPr="00A35788">
        <w:rPr>
          <w:sz w:val="22"/>
          <w:szCs w:val="22"/>
          <w:lang w:val="uk-UA" w:eastAsia="ru-RU"/>
        </w:rPr>
        <w:t>.1.</w:t>
      </w:r>
      <w:r w:rsidR="00201184" w:rsidRPr="00A35788">
        <w:rPr>
          <w:sz w:val="22"/>
          <w:szCs w:val="22"/>
          <w:lang w:val="uk-UA" w:eastAsia="ru-RU"/>
        </w:rPr>
        <w:t xml:space="preserve"> </w:t>
      </w:r>
      <w:r w:rsidR="00A716B3" w:rsidRPr="00A35788">
        <w:rPr>
          <w:sz w:val="22"/>
          <w:szCs w:val="22"/>
          <w:lang w:val="uk-UA"/>
        </w:rPr>
        <w:t xml:space="preserve">Для того, щоб взяти участь в Акції, будь-якій особі, яка відповідає вимогам </w:t>
      </w:r>
      <w:r w:rsidRPr="00A35788">
        <w:rPr>
          <w:sz w:val="22"/>
          <w:szCs w:val="22"/>
          <w:lang w:val="uk-UA"/>
        </w:rPr>
        <w:t>розділу 3</w:t>
      </w:r>
      <w:r w:rsidR="00A716B3" w:rsidRPr="00A35788">
        <w:rPr>
          <w:sz w:val="22"/>
          <w:szCs w:val="22"/>
          <w:lang w:val="uk-UA"/>
        </w:rPr>
        <w:t xml:space="preserve"> даних Правил, необхідно протягом Періоду проведення Акції (</w:t>
      </w:r>
      <w:r w:rsidRPr="00A35788">
        <w:rPr>
          <w:sz w:val="22"/>
          <w:szCs w:val="22"/>
          <w:lang w:val="uk-UA"/>
        </w:rPr>
        <w:t>п</w:t>
      </w:r>
      <w:r w:rsidR="00201184" w:rsidRPr="00A35788">
        <w:rPr>
          <w:sz w:val="22"/>
          <w:szCs w:val="22"/>
          <w:lang w:val="uk-UA"/>
        </w:rPr>
        <w:t>.</w:t>
      </w:r>
      <w:r w:rsidRPr="00A35788">
        <w:rPr>
          <w:sz w:val="22"/>
          <w:szCs w:val="22"/>
          <w:lang w:val="uk-UA"/>
        </w:rPr>
        <w:t xml:space="preserve"> 1.</w:t>
      </w:r>
      <w:r w:rsidR="007343A5" w:rsidRPr="00A35788">
        <w:rPr>
          <w:sz w:val="22"/>
          <w:szCs w:val="22"/>
          <w:lang w:val="uk-UA"/>
        </w:rPr>
        <w:t>5</w:t>
      </w:r>
      <w:r w:rsidR="00B33935" w:rsidRPr="00A35788">
        <w:rPr>
          <w:sz w:val="22"/>
          <w:szCs w:val="22"/>
          <w:lang w:val="uk-UA"/>
        </w:rPr>
        <w:t>.</w:t>
      </w:r>
      <w:r w:rsidR="007343A5" w:rsidRPr="00A35788">
        <w:rPr>
          <w:sz w:val="22"/>
          <w:szCs w:val="22"/>
          <w:lang w:val="uk-UA"/>
        </w:rPr>
        <w:t>1</w:t>
      </w:r>
      <w:r w:rsidR="00B33935" w:rsidRPr="00A35788">
        <w:rPr>
          <w:sz w:val="22"/>
          <w:szCs w:val="22"/>
          <w:lang w:val="uk-UA"/>
        </w:rPr>
        <w:t xml:space="preserve"> Правил) п</w:t>
      </w:r>
      <w:r w:rsidR="00A716B3" w:rsidRPr="00A35788">
        <w:rPr>
          <w:sz w:val="22"/>
          <w:szCs w:val="22"/>
          <w:lang w:val="uk-UA"/>
        </w:rPr>
        <w:t>ридбати в будь-якій торгівельній точці згідно Адресної Програми</w:t>
      </w:r>
      <w:r w:rsidR="00201184" w:rsidRPr="00A35788">
        <w:rPr>
          <w:sz w:val="22"/>
          <w:szCs w:val="22"/>
          <w:lang w:val="uk-UA"/>
        </w:rPr>
        <w:t xml:space="preserve"> (п. 1.5.2 Правил) </w:t>
      </w:r>
      <w:r w:rsidR="00A716B3" w:rsidRPr="00A35788">
        <w:rPr>
          <w:sz w:val="22"/>
          <w:szCs w:val="22"/>
          <w:lang w:val="uk-UA"/>
        </w:rPr>
        <w:t xml:space="preserve"> </w:t>
      </w:r>
      <w:r w:rsidR="00201184" w:rsidRPr="00A35788">
        <w:rPr>
          <w:sz w:val="22"/>
          <w:szCs w:val="22"/>
          <w:lang w:val="uk-UA"/>
        </w:rPr>
        <w:t xml:space="preserve">Акційну </w:t>
      </w:r>
      <w:r w:rsidR="00A716B3" w:rsidRPr="00A35788">
        <w:rPr>
          <w:sz w:val="22"/>
          <w:szCs w:val="22"/>
          <w:lang w:val="uk-UA"/>
        </w:rPr>
        <w:t>продукцію</w:t>
      </w:r>
      <w:r w:rsidR="00B33935" w:rsidRPr="00A35788">
        <w:rPr>
          <w:sz w:val="22"/>
          <w:szCs w:val="22"/>
          <w:lang w:val="uk-UA"/>
        </w:rPr>
        <w:t xml:space="preserve">, </w:t>
      </w:r>
      <w:r w:rsidR="00201184" w:rsidRPr="00A35788">
        <w:rPr>
          <w:sz w:val="22"/>
          <w:szCs w:val="22"/>
          <w:lang w:val="uk-UA"/>
        </w:rPr>
        <w:t>визначену у п. 1.7 Правил,</w:t>
      </w:r>
      <w:r w:rsidR="00B33935" w:rsidRPr="00A35788">
        <w:rPr>
          <w:sz w:val="22"/>
          <w:szCs w:val="22"/>
          <w:lang w:val="uk-UA"/>
        </w:rPr>
        <w:t xml:space="preserve"> на суму </w:t>
      </w:r>
      <w:r w:rsidR="00201184" w:rsidRPr="00A35788">
        <w:rPr>
          <w:sz w:val="22"/>
          <w:szCs w:val="22"/>
          <w:lang w:val="uk-UA"/>
        </w:rPr>
        <w:t xml:space="preserve">від </w:t>
      </w:r>
      <w:r w:rsidR="004A41CE" w:rsidRPr="00A35788">
        <w:rPr>
          <w:sz w:val="22"/>
          <w:szCs w:val="22"/>
          <w:lang w:val="uk-UA"/>
        </w:rPr>
        <w:t>35</w:t>
      </w:r>
      <w:r w:rsidR="00CD350C" w:rsidRPr="00A35788">
        <w:rPr>
          <w:sz w:val="22"/>
          <w:szCs w:val="22"/>
          <w:lang w:val="uk-UA"/>
        </w:rPr>
        <w:t xml:space="preserve"> </w:t>
      </w:r>
      <w:r w:rsidR="00B33935" w:rsidRPr="00A35788">
        <w:rPr>
          <w:sz w:val="22"/>
          <w:szCs w:val="22"/>
          <w:lang w:val="uk-UA"/>
        </w:rPr>
        <w:t>(</w:t>
      </w:r>
      <w:r w:rsidR="004A41CE" w:rsidRPr="00A35788">
        <w:rPr>
          <w:sz w:val="22"/>
          <w:szCs w:val="22"/>
          <w:lang w:val="uk-UA"/>
        </w:rPr>
        <w:t>тридцяти п</w:t>
      </w:r>
      <w:r w:rsidR="004A41CE" w:rsidRPr="00A35788">
        <w:rPr>
          <w:sz w:val="22"/>
          <w:szCs w:val="22"/>
          <w:lang w:val="ru-RU"/>
        </w:rPr>
        <w:t>’</w:t>
      </w:r>
      <w:r w:rsidR="004A41CE" w:rsidRPr="00A35788">
        <w:rPr>
          <w:sz w:val="22"/>
          <w:szCs w:val="22"/>
          <w:lang w:val="uk-UA"/>
        </w:rPr>
        <w:t>яти</w:t>
      </w:r>
      <w:r w:rsidR="00B33935" w:rsidRPr="00A35788">
        <w:rPr>
          <w:sz w:val="22"/>
          <w:szCs w:val="22"/>
          <w:lang w:val="uk-UA"/>
        </w:rPr>
        <w:t xml:space="preserve">) </w:t>
      </w:r>
      <w:r w:rsidR="00201184" w:rsidRPr="00A35788">
        <w:rPr>
          <w:sz w:val="22"/>
          <w:szCs w:val="22"/>
          <w:lang w:val="uk-UA"/>
        </w:rPr>
        <w:t>грн.</w:t>
      </w:r>
      <w:r w:rsidR="00B33935" w:rsidRPr="00A35788">
        <w:rPr>
          <w:sz w:val="22"/>
          <w:szCs w:val="22"/>
          <w:lang w:val="uk-UA"/>
        </w:rPr>
        <w:t xml:space="preserve"> з ПДВ</w:t>
      </w:r>
      <w:r w:rsidR="00DE0B13" w:rsidRPr="00A35788">
        <w:rPr>
          <w:sz w:val="22"/>
          <w:szCs w:val="22"/>
          <w:lang w:val="uk-UA"/>
        </w:rPr>
        <w:t>,</w:t>
      </w:r>
      <w:r w:rsidR="00201184" w:rsidRPr="00A35788">
        <w:rPr>
          <w:sz w:val="22"/>
          <w:szCs w:val="22"/>
          <w:lang w:val="uk-UA"/>
        </w:rPr>
        <w:t xml:space="preserve"> або на більшу суму </w:t>
      </w:r>
      <w:r w:rsidR="00B33935" w:rsidRPr="00A35788">
        <w:rPr>
          <w:sz w:val="22"/>
          <w:szCs w:val="22"/>
          <w:lang w:val="uk-UA"/>
        </w:rPr>
        <w:t>одним чеком</w:t>
      </w:r>
      <w:r w:rsidR="007E5961" w:rsidRPr="00A35788">
        <w:rPr>
          <w:sz w:val="22"/>
          <w:szCs w:val="22"/>
          <w:lang w:val="uk-UA" w:eastAsia="ru-RU"/>
        </w:rPr>
        <w:t xml:space="preserve">. </w:t>
      </w:r>
    </w:p>
    <w:p w14:paraId="2F01A963" w14:textId="77777777" w:rsidR="00120376" w:rsidRPr="00A35788" w:rsidRDefault="00120376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 xml:space="preserve">5.2. З чеком, який підтверджує придбання Акційної продукції (п. 1.7 Правил) на суму, вказану в п. 5.1. цих Правил, </w:t>
      </w:r>
      <w:r w:rsidR="00733EFA" w:rsidRPr="00A35788">
        <w:rPr>
          <w:sz w:val="22"/>
          <w:szCs w:val="22"/>
          <w:lang w:val="uk-UA" w:eastAsia="ru-RU"/>
        </w:rPr>
        <w:t xml:space="preserve">Учаснику Акції слід </w:t>
      </w:r>
      <w:r w:rsidRPr="00A35788">
        <w:rPr>
          <w:sz w:val="22"/>
          <w:szCs w:val="22"/>
          <w:lang w:val="uk-UA" w:eastAsia="ru-RU"/>
        </w:rPr>
        <w:t xml:space="preserve">звернутися до промоутера, який знаходиться у такій торгівельній точці (далі - Промоутери) в дні та години роботи персоналу, згідно п. 1.5. даних Правил, та пред’явити йому зазначений чек. </w:t>
      </w:r>
    </w:p>
    <w:p w14:paraId="6DCC0DC2" w14:textId="16506097" w:rsidR="00120376" w:rsidRPr="00A35788" w:rsidRDefault="00120376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5.3. Промоутер аналізує наданий Учасником чек, та у разі його відповідності умовам даних Правил, видає Учаснику Заохочення Акції, передбачене п. 4.1. цих Правил.</w:t>
      </w:r>
    </w:p>
    <w:p w14:paraId="4838C0AA" w14:textId="14440103" w:rsidR="00120376" w:rsidRPr="00A35788" w:rsidRDefault="004A41CE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5.3.1</w:t>
      </w:r>
      <w:r w:rsidR="00120376" w:rsidRPr="00A35788">
        <w:rPr>
          <w:sz w:val="22"/>
          <w:szCs w:val="22"/>
          <w:lang w:val="uk-UA" w:eastAsia="ru-RU"/>
        </w:rPr>
        <w:t xml:space="preserve"> У випадку надання одним Учасником декількох чеків, що відповідають вимогам п. 5.1 цих Правил, Промоутер надає такому Учаснику</w:t>
      </w:r>
      <w:r w:rsidR="00733EFA" w:rsidRPr="00A35788">
        <w:rPr>
          <w:sz w:val="22"/>
          <w:szCs w:val="22"/>
          <w:lang w:val="uk-UA" w:eastAsia="ru-RU"/>
        </w:rPr>
        <w:t xml:space="preserve"> Заохочення в кількості, що відповідає</w:t>
      </w:r>
      <w:r w:rsidR="00495EE1" w:rsidRPr="00A35788">
        <w:rPr>
          <w:sz w:val="22"/>
          <w:szCs w:val="22"/>
          <w:lang w:val="uk-UA" w:eastAsia="ru-RU"/>
        </w:rPr>
        <w:t xml:space="preserve"> кількості чеків, але </w:t>
      </w:r>
      <w:r w:rsidR="00D37655" w:rsidRPr="00A35788">
        <w:rPr>
          <w:sz w:val="22"/>
          <w:szCs w:val="22"/>
          <w:lang w:val="uk-UA" w:eastAsia="ru-RU"/>
        </w:rPr>
        <w:t xml:space="preserve">не </w:t>
      </w:r>
      <w:r w:rsidRPr="00A35788">
        <w:rPr>
          <w:sz w:val="22"/>
          <w:szCs w:val="22"/>
          <w:lang w:val="uk-UA" w:eastAsia="ru-RU"/>
        </w:rPr>
        <w:t xml:space="preserve">більше 4 (чотирьох) Заохочень, </w:t>
      </w:r>
      <w:r w:rsidR="00D61025" w:rsidRPr="00A35788">
        <w:rPr>
          <w:sz w:val="22"/>
          <w:szCs w:val="22"/>
          <w:lang w:val="uk-UA" w:eastAsia="ru-RU"/>
        </w:rPr>
        <w:t xml:space="preserve">не </w:t>
      </w:r>
      <w:r w:rsidR="00495EE1" w:rsidRPr="00A35788">
        <w:rPr>
          <w:sz w:val="22"/>
          <w:szCs w:val="22"/>
          <w:lang w:val="uk-UA" w:eastAsia="ru-RU"/>
        </w:rPr>
        <w:t>залежно від кількості чеків за один день.</w:t>
      </w:r>
    </w:p>
    <w:p w14:paraId="444416E5" w14:textId="77777777" w:rsidR="00DE0B13" w:rsidRPr="00A35788" w:rsidRDefault="00201184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5.</w:t>
      </w:r>
      <w:r w:rsidR="00DE0B13" w:rsidRPr="00A35788">
        <w:rPr>
          <w:sz w:val="22"/>
          <w:szCs w:val="22"/>
          <w:lang w:val="uk-UA" w:eastAsia="ru-RU"/>
        </w:rPr>
        <w:t>4</w:t>
      </w:r>
      <w:r w:rsidRPr="00A35788">
        <w:rPr>
          <w:sz w:val="22"/>
          <w:szCs w:val="22"/>
          <w:lang w:val="uk-UA" w:eastAsia="ru-RU"/>
        </w:rPr>
        <w:t>. На наданому</w:t>
      </w:r>
      <w:r w:rsidR="00A62044" w:rsidRPr="00A35788">
        <w:rPr>
          <w:sz w:val="22"/>
          <w:szCs w:val="22"/>
          <w:lang w:val="uk-UA" w:eastAsia="ru-RU"/>
        </w:rPr>
        <w:t>/наданих</w:t>
      </w:r>
      <w:r w:rsidRPr="00A35788">
        <w:rPr>
          <w:sz w:val="22"/>
          <w:szCs w:val="22"/>
          <w:lang w:val="uk-UA" w:eastAsia="ru-RU"/>
        </w:rPr>
        <w:t xml:space="preserve"> Учасником чеку</w:t>
      </w:r>
      <w:r w:rsidR="00A62044" w:rsidRPr="00A35788">
        <w:rPr>
          <w:sz w:val="22"/>
          <w:szCs w:val="22"/>
          <w:lang w:val="uk-UA" w:eastAsia="ru-RU"/>
        </w:rPr>
        <w:t>/чеках</w:t>
      </w:r>
      <w:r w:rsidRPr="00A35788">
        <w:rPr>
          <w:sz w:val="22"/>
          <w:szCs w:val="22"/>
          <w:lang w:val="uk-UA" w:eastAsia="ru-RU"/>
        </w:rPr>
        <w:t xml:space="preserve"> Промоутер робить відмітку про участь чеку</w:t>
      </w:r>
      <w:r w:rsidR="00A62044" w:rsidRPr="00A35788">
        <w:rPr>
          <w:sz w:val="22"/>
          <w:szCs w:val="22"/>
          <w:lang w:val="uk-UA" w:eastAsia="ru-RU"/>
        </w:rPr>
        <w:t>/чеків</w:t>
      </w:r>
      <w:r w:rsidRPr="00A35788">
        <w:rPr>
          <w:sz w:val="22"/>
          <w:szCs w:val="22"/>
          <w:lang w:val="uk-UA" w:eastAsia="ru-RU"/>
        </w:rPr>
        <w:t xml:space="preserve"> в Акції та повертає чек</w:t>
      </w:r>
      <w:r w:rsidR="00A62044" w:rsidRPr="00A35788">
        <w:rPr>
          <w:sz w:val="22"/>
          <w:szCs w:val="22"/>
          <w:lang w:val="uk-UA" w:eastAsia="ru-RU"/>
        </w:rPr>
        <w:t>/чеки</w:t>
      </w:r>
      <w:r w:rsidRPr="00A35788">
        <w:rPr>
          <w:sz w:val="22"/>
          <w:szCs w:val="22"/>
          <w:lang w:val="uk-UA" w:eastAsia="ru-RU"/>
        </w:rPr>
        <w:t xml:space="preserve"> Учаснику.</w:t>
      </w:r>
      <w:r w:rsidR="00D86108" w:rsidRPr="00A35788">
        <w:rPr>
          <w:sz w:val="22"/>
          <w:szCs w:val="22"/>
          <w:lang w:val="uk-UA" w:eastAsia="ru-RU"/>
        </w:rPr>
        <w:t xml:space="preserve"> </w:t>
      </w:r>
    </w:p>
    <w:p w14:paraId="032F2091" w14:textId="77777777" w:rsidR="00463518" w:rsidRPr="00A35788" w:rsidRDefault="00463518">
      <w:pPr>
        <w:jc w:val="both"/>
        <w:rPr>
          <w:sz w:val="22"/>
          <w:szCs w:val="22"/>
          <w:lang w:val="uk-UA" w:eastAsia="ru-RU"/>
        </w:rPr>
      </w:pPr>
    </w:p>
    <w:p w14:paraId="42011831" w14:textId="77777777" w:rsidR="00A716B3" w:rsidRPr="00A35788" w:rsidRDefault="00C56E01">
      <w:pPr>
        <w:jc w:val="both"/>
        <w:rPr>
          <w:sz w:val="22"/>
          <w:szCs w:val="22"/>
          <w:lang w:val="uk-UA" w:eastAsia="ru-RU"/>
        </w:rPr>
      </w:pPr>
      <w:r w:rsidRPr="00A35788">
        <w:rPr>
          <w:b/>
          <w:sz w:val="22"/>
          <w:szCs w:val="22"/>
          <w:lang w:val="uk-UA" w:eastAsia="ru-RU"/>
        </w:rPr>
        <w:t>6</w:t>
      </w:r>
      <w:r w:rsidR="00A02845" w:rsidRPr="00A35788">
        <w:rPr>
          <w:b/>
          <w:sz w:val="22"/>
          <w:szCs w:val="22"/>
          <w:lang w:val="uk-UA" w:eastAsia="ru-RU"/>
        </w:rPr>
        <w:t>.</w:t>
      </w:r>
      <w:r w:rsidR="00563C6F" w:rsidRPr="00A35788">
        <w:rPr>
          <w:sz w:val="22"/>
          <w:szCs w:val="22"/>
          <w:lang w:val="uk-UA" w:eastAsia="ru-RU"/>
        </w:rPr>
        <w:t xml:space="preserve"> </w:t>
      </w:r>
      <w:r w:rsidRPr="00A35788">
        <w:rPr>
          <w:b/>
          <w:sz w:val="22"/>
          <w:szCs w:val="22"/>
          <w:lang w:val="uk-UA" w:eastAsia="ru-RU"/>
        </w:rPr>
        <w:t>В</w:t>
      </w:r>
      <w:r w:rsidR="00A02845" w:rsidRPr="00A35788">
        <w:rPr>
          <w:b/>
          <w:sz w:val="22"/>
          <w:szCs w:val="22"/>
          <w:lang w:val="uk-UA" w:eastAsia="ru-RU"/>
        </w:rPr>
        <w:t xml:space="preserve">изначення </w:t>
      </w:r>
      <w:r w:rsidRPr="00A35788">
        <w:rPr>
          <w:b/>
          <w:sz w:val="22"/>
          <w:szCs w:val="22"/>
          <w:lang w:val="uk-UA" w:eastAsia="ru-RU"/>
        </w:rPr>
        <w:t>Переможців Акції</w:t>
      </w:r>
      <w:r w:rsidR="00315FEC" w:rsidRPr="00A35788">
        <w:rPr>
          <w:b/>
          <w:sz w:val="22"/>
          <w:szCs w:val="22"/>
          <w:lang w:val="uk-UA" w:eastAsia="ru-RU"/>
        </w:rPr>
        <w:t xml:space="preserve"> та порядок </w:t>
      </w:r>
      <w:r w:rsidR="00A62044" w:rsidRPr="00A35788">
        <w:rPr>
          <w:b/>
          <w:sz w:val="22"/>
          <w:szCs w:val="22"/>
          <w:lang w:val="uk-UA" w:eastAsia="ru-RU"/>
        </w:rPr>
        <w:t xml:space="preserve">й </w:t>
      </w:r>
      <w:r w:rsidR="00315FEC" w:rsidRPr="00A35788">
        <w:rPr>
          <w:b/>
          <w:sz w:val="22"/>
          <w:szCs w:val="22"/>
          <w:lang w:val="uk-UA" w:eastAsia="ru-RU"/>
        </w:rPr>
        <w:t>строки вручення Заохочень Акції</w:t>
      </w:r>
    </w:p>
    <w:p w14:paraId="3F09EE83" w14:textId="77777777" w:rsidR="00C56E01" w:rsidRPr="00A35788" w:rsidRDefault="00C56E01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 xml:space="preserve">6.1. Переможці Акції — це Учасники Акції, які здобули право на отримання Заохочень Акції. </w:t>
      </w:r>
    </w:p>
    <w:p w14:paraId="7B0FF8D8" w14:textId="77777777" w:rsidR="00B33935" w:rsidRPr="00A35788" w:rsidRDefault="00A62044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6.2</w:t>
      </w:r>
      <w:r w:rsidRPr="00A35788">
        <w:rPr>
          <w:b/>
          <w:sz w:val="22"/>
          <w:szCs w:val="22"/>
          <w:lang w:val="uk-UA" w:eastAsia="ru-RU"/>
        </w:rPr>
        <w:t xml:space="preserve">. </w:t>
      </w:r>
      <w:r w:rsidR="00203375" w:rsidRPr="00A35788">
        <w:rPr>
          <w:sz w:val="22"/>
          <w:szCs w:val="22"/>
          <w:lang w:val="uk-UA" w:eastAsia="ru-RU"/>
        </w:rPr>
        <w:t>Визначення переможців акції відбувається в порядку, визначеному розділом 5 цих Правил.</w:t>
      </w:r>
    </w:p>
    <w:p w14:paraId="2ECA6DD5" w14:textId="40501C1B" w:rsidR="00685C4D" w:rsidRPr="00A35788" w:rsidRDefault="007D1006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6.</w:t>
      </w:r>
      <w:r w:rsidR="0089346D" w:rsidRPr="00A35788">
        <w:rPr>
          <w:sz w:val="22"/>
          <w:szCs w:val="22"/>
          <w:lang w:val="uk-UA" w:eastAsia="ru-RU"/>
        </w:rPr>
        <w:t>3</w:t>
      </w:r>
      <w:r w:rsidR="000F50AC" w:rsidRPr="00A35788">
        <w:rPr>
          <w:sz w:val="22"/>
          <w:szCs w:val="22"/>
          <w:lang w:val="uk-UA" w:eastAsia="ru-RU"/>
        </w:rPr>
        <w:t xml:space="preserve">. </w:t>
      </w:r>
      <w:r w:rsidR="00685C4D" w:rsidRPr="00A35788">
        <w:rPr>
          <w:sz w:val="22"/>
          <w:szCs w:val="22"/>
          <w:lang w:val="uk-UA" w:eastAsia="ru-RU"/>
        </w:rPr>
        <w:t xml:space="preserve">Одержання Заохочень здійснюється Учасником Акції, в межах цих Правил, в залежності від наявності відповідних Заохочень у торговій точці, в якій було придбано </w:t>
      </w:r>
      <w:r w:rsidR="00D94BFE" w:rsidRPr="00A35788">
        <w:rPr>
          <w:sz w:val="22"/>
          <w:szCs w:val="22"/>
          <w:lang w:val="uk-UA" w:eastAsia="ru-RU"/>
        </w:rPr>
        <w:t>Акційну продукцію</w:t>
      </w:r>
      <w:r w:rsidR="00685C4D" w:rsidRPr="00A35788">
        <w:rPr>
          <w:sz w:val="22"/>
          <w:szCs w:val="22"/>
          <w:lang w:val="uk-UA" w:eastAsia="ru-RU"/>
        </w:rPr>
        <w:t>.</w:t>
      </w:r>
    </w:p>
    <w:p w14:paraId="26E4457E" w14:textId="2F3BE114" w:rsidR="00A716B3" w:rsidRPr="00A35788" w:rsidRDefault="007D1006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6.</w:t>
      </w:r>
      <w:r w:rsidR="0089346D" w:rsidRPr="00A35788">
        <w:rPr>
          <w:sz w:val="22"/>
          <w:szCs w:val="22"/>
          <w:lang w:val="uk-UA" w:eastAsia="ru-RU"/>
        </w:rPr>
        <w:t>4</w:t>
      </w:r>
      <w:r w:rsidR="00A716B3" w:rsidRPr="00A35788">
        <w:rPr>
          <w:sz w:val="22"/>
          <w:szCs w:val="22"/>
          <w:lang w:val="uk-UA" w:eastAsia="ru-RU"/>
        </w:rPr>
        <w:t>. Учасник Акції має право брати участь в Акції необмежену кількість разів за умови виконання умов, що визначені в цих Правилах</w:t>
      </w:r>
      <w:r w:rsidR="00D9202D" w:rsidRPr="00A35788">
        <w:rPr>
          <w:sz w:val="22"/>
          <w:szCs w:val="22"/>
          <w:lang w:val="uk-UA" w:eastAsia="ru-RU"/>
        </w:rPr>
        <w:t xml:space="preserve">, але не може отримати більш ніж 1 </w:t>
      </w:r>
      <w:r w:rsidR="008A2179" w:rsidRPr="00A35788">
        <w:rPr>
          <w:sz w:val="22"/>
          <w:szCs w:val="22"/>
          <w:lang w:val="uk-UA" w:eastAsia="ru-RU"/>
        </w:rPr>
        <w:t xml:space="preserve">(одне) </w:t>
      </w:r>
      <w:r w:rsidR="00635234" w:rsidRPr="00A35788">
        <w:rPr>
          <w:sz w:val="22"/>
          <w:szCs w:val="22"/>
          <w:lang w:val="uk-UA" w:eastAsia="ru-RU"/>
        </w:rPr>
        <w:t>Заохочення</w:t>
      </w:r>
      <w:r w:rsidR="00D9202D" w:rsidRPr="00A35788">
        <w:rPr>
          <w:sz w:val="22"/>
          <w:szCs w:val="22"/>
          <w:lang w:val="uk-UA" w:eastAsia="ru-RU"/>
        </w:rPr>
        <w:t xml:space="preserve"> за купівлю в одному чеку</w:t>
      </w:r>
      <w:r w:rsidR="00A716B3" w:rsidRPr="00A35788">
        <w:rPr>
          <w:sz w:val="22"/>
          <w:szCs w:val="22"/>
          <w:lang w:val="uk-UA" w:eastAsia="ru-RU"/>
        </w:rPr>
        <w:t xml:space="preserve">. </w:t>
      </w:r>
      <w:r w:rsidR="00D9202D" w:rsidRPr="00A35788">
        <w:rPr>
          <w:sz w:val="22"/>
          <w:szCs w:val="22"/>
          <w:lang w:val="uk-UA" w:eastAsia="ru-RU"/>
        </w:rPr>
        <w:t xml:space="preserve">За один день Акції </w:t>
      </w:r>
      <w:r w:rsidR="00D61025" w:rsidRPr="00A35788">
        <w:rPr>
          <w:sz w:val="22"/>
          <w:szCs w:val="22"/>
          <w:lang w:val="uk-UA" w:eastAsia="ru-RU"/>
        </w:rPr>
        <w:t xml:space="preserve">Учасник </w:t>
      </w:r>
      <w:r w:rsidR="00D9202D" w:rsidRPr="00A35788">
        <w:rPr>
          <w:sz w:val="22"/>
          <w:szCs w:val="22"/>
          <w:lang w:val="uk-UA" w:eastAsia="ru-RU"/>
        </w:rPr>
        <w:t xml:space="preserve">не може отримати більше </w:t>
      </w:r>
      <w:r w:rsidR="008A2179" w:rsidRPr="00A35788">
        <w:rPr>
          <w:sz w:val="22"/>
          <w:szCs w:val="22"/>
          <w:lang w:val="uk-UA" w:eastAsia="ru-RU"/>
        </w:rPr>
        <w:t>4 (</w:t>
      </w:r>
      <w:r w:rsidR="00D9202D" w:rsidRPr="00A35788">
        <w:rPr>
          <w:sz w:val="22"/>
          <w:szCs w:val="22"/>
          <w:lang w:val="uk-UA" w:eastAsia="ru-RU"/>
        </w:rPr>
        <w:t>чотирьох</w:t>
      </w:r>
      <w:r w:rsidR="008A2179" w:rsidRPr="00A35788">
        <w:rPr>
          <w:sz w:val="22"/>
          <w:szCs w:val="22"/>
          <w:lang w:val="uk-UA" w:eastAsia="ru-RU"/>
        </w:rPr>
        <w:t>)</w:t>
      </w:r>
      <w:r w:rsidR="00D9202D" w:rsidRPr="00A35788">
        <w:rPr>
          <w:sz w:val="22"/>
          <w:szCs w:val="22"/>
          <w:lang w:val="uk-UA" w:eastAsia="ru-RU"/>
        </w:rPr>
        <w:t xml:space="preserve"> </w:t>
      </w:r>
      <w:r w:rsidR="00635234" w:rsidRPr="00A35788">
        <w:rPr>
          <w:sz w:val="22"/>
          <w:szCs w:val="22"/>
          <w:lang w:val="uk-UA" w:eastAsia="ru-RU"/>
        </w:rPr>
        <w:t>Заохочень</w:t>
      </w:r>
      <w:r w:rsidR="00E66A63" w:rsidRPr="00A35788">
        <w:rPr>
          <w:sz w:val="22"/>
          <w:szCs w:val="22"/>
          <w:lang w:val="uk-UA" w:eastAsia="ru-RU"/>
        </w:rPr>
        <w:t>,</w:t>
      </w:r>
      <w:r w:rsidR="00D9202D" w:rsidRPr="00A35788">
        <w:rPr>
          <w:sz w:val="22"/>
          <w:szCs w:val="22"/>
          <w:lang w:val="uk-UA" w:eastAsia="ru-RU"/>
        </w:rPr>
        <w:t xml:space="preserve"> </w:t>
      </w:r>
      <w:r w:rsidR="00D61025" w:rsidRPr="00A35788">
        <w:rPr>
          <w:sz w:val="22"/>
          <w:szCs w:val="22"/>
          <w:lang w:val="uk-UA" w:eastAsia="ru-RU"/>
        </w:rPr>
        <w:t xml:space="preserve">не </w:t>
      </w:r>
      <w:r w:rsidR="00D9202D" w:rsidRPr="00A35788">
        <w:rPr>
          <w:sz w:val="22"/>
          <w:szCs w:val="22"/>
          <w:lang w:val="uk-UA" w:eastAsia="ru-RU"/>
        </w:rPr>
        <w:t>залежно</w:t>
      </w:r>
      <w:r w:rsidR="00D61025" w:rsidRPr="00A35788">
        <w:rPr>
          <w:sz w:val="22"/>
          <w:szCs w:val="22"/>
          <w:lang w:val="uk-UA" w:eastAsia="ru-RU"/>
        </w:rPr>
        <w:t xml:space="preserve"> </w:t>
      </w:r>
      <w:r w:rsidR="00D9202D" w:rsidRPr="00A35788">
        <w:rPr>
          <w:sz w:val="22"/>
          <w:szCs w:val="22"/>
          <w:lang w:val="uk-UA" w:eastAsia="ru-RU"/>
        </w:rPr>
        <w:t xml:space="preserve">від кількості чеків. </w:t>
      </w:r>
    </w:p>
    <w:p w14:paraId="1E4AC6B2" w14:textId="5538182E" w:rsidR="004D3FD8" w:rsidRPr="00A35788" w:rsidRDefault="007D1006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6.</w:t>
      </w:r>
      <w:r w:rsidR="0089346D" w:rsidRPr="00A35788">
        <w:rPr>
          <w:sz w:val="22"/>
          <w:szCs w:val="22"/>
          <w:lang w:val="uk-UA" w:eastAsia="ru-RU"/>
        </w:rPr>
        <w:t>5</w:t>
      </w:r>
      <w:r w:rsidR="001C6182" w:rsidRPr="00A35788">
        <w:rPr>
          <w:sz w:val="22"/>
          <w:szCs w:val="22"/>
          <w:lang w:val="uk-UA" w:eastAsia="ru-RU"/>
        </w:rPr>
        <w:t>. Кількість Заохочень Акції обмежена (п.</w:t>
      </w:r>
      <w:r w:rsidR="00D37655" w:rsidRPr="00A35788">
        <w:rPr>
          <w:sz w:val="22"/>
          <w:szCs w:val="22"/>
          <w:lang w:val="uk-UA" w:eastAsia="ru-RU"/>
        </w:rPr>
        <w:t xml:space="preserve"> </w:t>
      </w:r>
      <w:r w:rsidR="00007D9D" w:rsidRPr="00A35788">
        <w:rPr>
          <w:sz w:val="22"/>
          <w:szCs w:val="22"/>
          <w:lang w:val="uk-UA" w:eastAsia="ru-RU"/>
        </w:rPr>
        <w:t>4</w:t>
      </w:r>
      <w:r w:rsidR="001C6182" w:rsidRPr="00A35788">
        <w:rPr>
          <w:sz w:val="22"/>
          <w:szCs w:val="22"/>
          <w:lang w:val="uk-UA" w:eastAsia="ru-RU"/>
        </w:rPr>
        <w:t xml:space="preserve">.1. Правил). </w:t>
      </w:r>
    </w:p>
    <w:p w14:paraId="35B55EED" w14:textId="77777777" w:rsidR="001C6182" w:rsidRPr="00A35788" w:rsidRDefault="007D1006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6.</w:t>
      </w:r>
      <w:r w:rsidR="0089346D" w:rsidRPr="00A35788">
        <w:rPr>
          <w:sz w:val="22"/>
          <w:szCs w:val="22"/>
          <w:lang w:val="uk-UA" w:eastAsia="ru-RU"/>
        </w:rPr>
        <w:t>6</w:t>
      </w:r>
      <w:r w:rsidR="001C6182" w:rsidRPr="00A35788">
        <w:rPr>
          <w:sz w:val="22"/>
          <w:szCs w:val="22"/>
          <w:lang w:val="uk-UA" w:eastAsia="ru-RU"/>
        </w:rPr>
        <w:t xml:space="preserve">. Заохочення Акції, які залишилися невитребуваними у зв'язку з тим, що Учасники Акції не виконали умови цих Правил, повертаються </w:t>
      </w:r>
      <w:r w:rsidR="000F50AC" w:rsidRPr="00A35788">
        <w:rPr>
          <w:sz w:val="22"/>
          <w:szCs w:val="22"/>
          <w:lang w:val="uk-UA" w:eastAsia="ru-RU"/>
        </w:rPr>
        <w:t xml:space="preserve">Організатору </w:t>
      </w:r>
      <w:r w:rsidR="001C6182" w:rsidRPr="00A35788">
        <w:rPr>
          <w:sz w:val="22"/>
          <w:szCs w:val="22"/>
          <w:lang w:val="uk-UA" w:eastAsia="ru-RU"/>
        </w:rPr>
        <w:t xml:space="preserve">Акції та використовуються ним на власний розсуд. </w:t>
      </w:r>
    </w:p>
    <w:p w14:paraId="0A076FC9" w14:textId="77777777" w:rsidR="001C6182" w:rsidRPr="00A35788" w:rsidRDefault="007D1006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6.</w:t>
      </w:r>
      <w:r w:rsidR="0089346D" w:rsidRPr="00A35788">
        <w:rPr>
          <w:sz w:val="22"/>
          <w:szCs w:val="22"/>
          <w:lang w:val="uk-UA" w:eastAsia="ru-RU"/>
        </w:rPr>
        <w:t>7</w:t>
      </w:r>
      <w:r w:rsidR="001C6182" w:rsidRPr="00A35788">
        <w:rPr>
          <w:sz w:val="22"/>
          <w:szCs w:val="22"/>
          <w:lang w:val="uk-UA" w:eastAsia="ru-RU"/>
        </w:rPr>
        <w:t>. Будь-який Учасник Акції вправі відмовитися від отримання Заохочення Акції шляхом усного повідомлення про це промоутера.</w:t>
      </w:r>
    </w:p>
    <w:p w14:paraId="5A5822A6" w14:textId="273699EE" w:rsidR="00495EE1" w:rsidRPr="00A35788" w:rsidRDefault="00495EE1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 xml:space="preserve">6.8. Після вручення Заохочення Акції промоутер робить фото </w:t>
      </w:r>
      <w:r w:rsidR="00D61025" w:rsidRPr="00A35788">
        <w:rPr>
          <w:sz w:val="22"/>
          <w:szCs w:val="22"/>
          <w:lang w:val="uk-UA" w:eastAsia="ru-RU"/>
        </w:rPr>
        <w:t>Учасника</w:t>
      </w:r>
      <w:r w:rsidRPr="00A35788">
        <w:rPr>
          <w:sz w:val="22"/>
          <w:szCs w:val="22"/>
          <w:lang w:val="uk-UA" w:eastAsia="ru-RU"/>
        </w:rPr>
        <w:t>, який отримав Заохочення Акції.</w:t>
      </w:r>
    </w:p>
    <w:p w14:paraId="02360FBA" w14:textId="77777777" w:rsidR="00007D9D" w:rsidRPr="00A35788" w:rsidRDefault="00007D9D">
      <w:pPr>
        <w:jc w:val="both"/>
        <w:rPr>
          <w:sz w:val="22"/>
          <w:szCs w:val="22"/>
          <w:lang w:val="uk-UA" w:eastAsia="ru-RU"/>
        </w:rPr>
      </w:pPr>
    </w:p>
    <w:p w14:paraId="6F0608BE" w14:textId="77777777" w:rsidR="001C6182" w:rsidRPr="00A35788" w:rsidRDefault="0089346D">
      <w:pPr>
        <w:jc w:val="both"/>
        <w:rPr>
          <w:b/>
          <w:sz w:val="22"/>
          <w:szCs w:val="22"/>
          <w:lang w:val="uk-UA" w:eastAsia="ru-RU"/>
        </w:rPr>
      </w:pPr>
      <w:r w:rsidRPr="00A35788">
        <w:rPr>
          <w:b/>
          <w:sz w:val="22"/>
          <w:szCs w:val="22"/>
          <w:lang w:val="uk-UA" w:eastAsia="ru-RU"/>
        </w:rPr>
        <w:t>7</w:t>
      </w:r>
      <w:r w:rsidR="001C6182" w:rsidRPr="00A35788">
        <w:rPr>
          <w:b/>
          <w:sz w:val="22"/>
          <w:szCs w:val="22"/>
          <w:lang w:val="uk-UA" w:eastAsia="ru-RU"/>
        </w:rPr>
        <w:t>. Інші умови</w:t>
      </w:r>
    </w:p>
    <w:p w14:paraId="558A4760" w14:textId="77777777" w:rsidR="001C6182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1C6182" w:rsidRPr="00A35788">
        <w:rPr>
          <w:sz w:val="22"/>
          <w:szCs w:val="22"/>
          <w:lang w:val="uk-UA" w:eastAsia="ru-RU"/>
        </w:rPr>
        <w:t xml:space="preserve">.1. Відповідальність </w:t>
      </w:r>
      <w:r w:rsidR="002C2515" w:rsidRPr="00A35788">
        <w:rPr>
          <w:sz w:val="22"/>
          <w:szCs w:val="22"/>
          <w:lang w:val="uk-UA" w:eastAsia="ru-RU"/>
        </w:rPr>
        <w:t xml:space="preserve">Організатора </w:t>
      </w:r>
      <w:r w:rsidR="001C6182" w:rsidRPr="00A35788">
        <w:rPr>
          <w:sz w:val="22"/>
          <w:szCs w:val="22"/>
          <w:lang w:val="uk-UA" w:eastAsia="ru-RU"/>
        </w:rPr>
        <w:t xml:space="preserve">/Виконавця Акції та третіх осіб, залучених до проведення Акції, не виходить за межі вартості Заохочень, визначених цими Правилами. </w:t>
      </w:r>
    </w:p>
    <w:p w14:paraId="34E12370" w14:textId="69AE6F7F" w:rsidR="001C6182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1C6182" w:rsidRPr="00A35788">
        <w:rPr>
          <w:sz w:val="22"/>
          <w:szCs w:val="22"/>
          <w:lang w:val="uk-UA" w:eastAsia="ru-RU"/>
        </w:rPr>
        <w:t xml:space="preserve">.2. </w:t>
      </w:r>
      <w:r w:rsidR="002D32B3" w:rsidRPr="00A35788">
        <w:rPr>
          <w:sz w:val="22"/>
          <w:szCs w:val="22"/>
          <w:lang w:val="uk-UA" w:eastAsia="ru-RU"/>
        </w:rPr>
        <w:t xml:space="preserve"> Організатор</w:t>
      </w:r>
      <w:r w:rsidR="001C6182" w:rsidRPr="00A35788">
        <w:rPr>
          <w:sz w:val="22"/>
          <w:szCs w:val="22"/>
          <w:lang w:val="uk-UA" w:eastAsia="ru-RU"/>
        </w:rPr>
        <w:t>/ Виконавець не бере на себе відповідальності у відношенні будь-яких суперечок стосовно Заохочень</w:t>
      </w:r>
      <w:r w:rsidR="002C2515" w:rsidRPr="00A35788">
        <w:rPr>
          <w:sz w:val="22"/>
          <w:szCs w:val="22"/>
          <w:lang w:val="uk-UA" w:eastAsia="ru-RU"/>
        </w:rPr>
        <w:t xml:space="preserve">/Головного </w:t>
      </w:r>
      <w:r w:rsidR="00AA2B72" w:rsidRPr="00A35788">
        <w:rPr>
          <w:sz w:val="22"/>
          <w:szCs w:val="22"/>
          <w:lang w:val="uk-UA" w:eastAsia="ru-RU"/>
        </w:rPr>
        <w:t>Заохочення</w:t>
      </w:r>
      <w:r w:rsidR="002C2515" w:rsidRPr="00A35788">
        <w:rPr>
          <w:sz w:val="22"/>
          <w:szCs w:val="22"/>
          <w:lang w:val="uk-UA" w:eastAsia="ru-RU"/>
        </w:rPr>
        <w:t xml:space="preserve"> </w:t>
      </w:r>
      <w:r w:rsidR="001C6182" w:rsidRPr="00A35788">
        <w:rPr>
          <w:sz w:val="22"/>
          <w:szCs w:val="22"/>
          <w:lang w:val="uk-UA" w:eastAsia="ru-RU"/>
        </w:rPr>
        <w:t xml:space="preserve">Акції. </w:t>
      </w:r>
      <w:r w:rsidR="002D32B3" w:rsidRPr="00A35788">
        <w:rPr>
          <w:sz w:val="22"/>
          <w:szCs w:val="22"/>
          <w:lang w:val="uk-UA" w:eastAsia="ru-RU"/>
        </w:rPr>
        <w:t>Організатор</w:t>
      </w:r>
      <w:r w:rsidR="001C6182" w:rsidRPr="00A35788">
        <w:rPr>
          <w:sz w:val="22"/>
          <w:szCs w:val="22"/>
          <w:lang w:val="uk-UA" w:eastAsia="ru-RU"/>
        </w:rPr>
        <w:t>/ Виконавець не вступає в будь-які суперечки стосовно визнання будь-яких осіб Учасниками Акції і прав на одержання Заохочень Акції</w:t>
      </w:r>
      <w:r w:rsidR="002C2515" w:rsidRPr="00A35788">
        <w:rPr>
          <w:sz w:val="22"/>
          <w:szCs w:val="22"/>
          <w:lang w:val="uk-UA" w:eastAsia="ru-RU"/>
        </w:rPr>
        <w:t xml:space="preserve">/Головного </w:t>
      </w:r>
      <w:r w:rsidR="00AA2B72" w:rsidRPr="00A35788">
        <w:rPr>
          <w:sz w:val="22"/>
          <w:szCs w:val="22"/>
          <w:lang w:val="uk-UA" w:eastAsia="ru-RU"/>
        </w:rPr>
        <w:t>Заохочення</w:t>
      </w:r>
      <w:r w:rsidR="002C2515" w:rsidRPr="00A35788">
        <w:rPr>
          <w:sz w:val="22"/>
          <w:szCs w:val="22"/>
          <w:lang w:val="uk-UA" w:eastAsia="ru-RU"/>
        </w:rPr>
        <w:t xml:space="preserve"> Акції</w:t>
      </w:r>
      <w:r w:rsidR="001C6182" w:rsidRPr="00A35788">
        <w:rPr>
          <w:sz w:val="22"/>
          <w:szCs w:val="22"/>
          <w:lang w:val="uk-UA" w:eastAsia="ru-RU"/>
        </w:rPr>
        <w:t xml:space="preserve">. </w:t>
      </w:r>
    </w:p>
    <w:p w14:paraId="3C19594D" w14:textId="63F83C77" w:rsidR="001C6182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1C6182" w:rsidRPr="00A35788">
        <w:rPr>
          <w:sz w:val="22"/>
          <w:szCs w:val="22"/>
          <w:lang w:val="uk-UA" w:eastAsia="ru-RU"/>
        </w:rPr>
        <w:t xml:space="preserve">.3. Участь в Акції автоматично означає факт ознайомлення та повну та безумовну згоду Учасника Акції з даними Правилами. Порушення Учасником Акції цих Правил або відмова Учасника Акції від належного виконання цих Правил вважається відмовою Учасника від участі в Акції та отримання Заохочень Акції, при цьому така особа не має права на одержання від </w:t>
      </w:r>
      <w:r w:rsidR="002D32B3" w:rsidRPr="00A35788">
        <w:rPr>
          <w:sz w:val="22"/>
          <w:szCs w:val="22"/>
          <w:lang w:val="uk-UA" w:eastAsia="ru-RU"/>
        </w:rPr>
        <w:t>Організатора</w:t>
      </w:r>
      <w:r w:rsidR="001C6182" w:rsidRPr="00A35788">
        <w:rPr>
          <w:sz w:val="22"/>
          <w:szCs w:val="22"/>
          <w:lang w:val="uk-UA" w:eastAsia="ru-RU"/>
        </w:rPr>
        <w:t>/ Виконавця Акції будь-якої компенсації.</w:t>
      </w:r>
    </w:p>
    <w:p w14:paraId="3383C21B" w14:textId="77777777" w:rsidR="002C2515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1C6182" w:rsidRPr="00A35788">
        <w:rPr>
          <w:sz w:val="22"/>
          <w:szCs w:val="22"/>
          <w:lang w:val="uk-UA" w:eastAsia="ru-RU"/>
        </w:rPr>
        <w:t>.4.</w:t>
      </w:r>
      <w:r w:rsidR="002C2515" w:rsidRPr="00A35788">
        <w:rPr>
          <w:sz w:val="22"/>
          <w:szCs w:val="22"/>
          <w:lang w:val="uk-UA"/>
        </w:rPr>
        <w:t xml:space="preserve"> </w:t>
      </w:r>
      <w:r w:rsidR="002C2515" w:rsidRPr="00A35788">
        <w:rPr>
          <w:sz w:val="22"/>
          <w:szCs w:val="22"/>
          <w:lang w:val="uk-UA" w:eastAsia="ru-RU"/>
        </w:rPr>
        <w:t>Організатор/Виконавець Акції не несуть жодної відповідальності за достовірність інформації, наданої Учасниками Акції, в т.ч. інформації щодо зв’язку з ними. Якщо будь-який Учасник Акції, який має право на отримання відповідного Заохочення Акції/, з будь-яких причин, що не залежать від Організатора та/або Виконавця (в тому числі якщо номер телефону або інша інформація про такого Учасника Акції була змінена або була вказана невірно та/або нерозбірливо та інше) не має можливості отримати таке Заохочення Акції, такий Учасник Акції не має права на отримання жодних додаткових подарунків Акції, компенсацій або інших виплат від Організатора та/або Виконавця Акції.</w:t>
      </w:r>
    </w:p>
    <w:p w14:paraId="60BA4532" w14:textId="77777777" w:rsidR="001C6182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1C6182" w:rsidRPr="00A35788">
        <w:rPr>
          <w:sz w:val="22"/>
          <w:szCs w:val="22"/>
          <w:lang w:val="uk-UA" w:eastAsia="ru-RU"/>
        </w:rPr>
        <w:t xml:space="preserve">.5. Усі відео- та фотоматеріали, зроблені за участю Учасників Акції, створені під час проведення Акції, та/чи у зв’язку з Акцією, є власністю </w:t>
      </w:r>
      <w:r w:rsidR="002C2515" w:rsidRPr="00A35788">
        <w:rPr>
          <w:sz w:val="22"/>
          <w:szCs w:val="22"/>
          <w:lang w:val="uk-UA" w:eastAsia="ru-RU"/>
        </w:rPr>
        <w:t xml:space="preserve"> Організатора </w:t>
      </w:r>
      <w:r w:rsidR="001C6182" w:rsidRPr="00A35788">
        <w:rPr>
          <w:sz w:val="22"/>
          <w:szCs w:val="22"/>
          <w:lang w:val="uk-UA" w:eastAsia="ru-RU"/>
        </w:rPr>
        <w:t>Акції і можуть використовуватися без їхньої на те згоди та будь-</w:t>
      </w:r>
      <w:r w:rsidR="001C6182" w:rsidRPr="00A35788">
        <w:rPr>
          <w:sz w:val="22"/>
          <w:szCs w:val="22"/>
          <w:lang w:val="uk-UA" w:eastAsia="ru-RU"/>
        </w:rPr>
        <w:lastRenderedPageBreak/>
        <w:t xml:space="preserve">якого відшкодування Учасникам Акції. Усі права інтелектуальної власності, що виникають у зв’язку з виконанням цього пункту Правил, належать </w:t>
      </w:r>
      <w:r w:rsidR="002C2515" w:rsidRPr="00A35788">
        <w:rPr>
          <w:sz w:val="22"/>
          <w:szCs w:val="22"/>
          <w:lang w:val="uk-UA" w:eastAsia="ru-RU"/>
        </w:rPr>
        <w:t xml:space="preserve"> Організатору </w:t>
      </w:r>
      <w:r w:rsidR="001C6182" w:rsidRPr="00A35788">
        <w:rPr>
          <w:sz w:val="22"/>
          <w:szCs w:val="22"/>
          <w:lang w:val="uk-UA" w:eastAsia="ru-RU"/>
        </w:rPr>
        <w:t>Акції.</w:t>
      </w:r>
    </w:p>
    <w:p w14:paraId="6C8930CE" w14:textId="7A27CC1F" w:rsidR="001C6182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1C6182" w:rsidRPr="00A35788">
        <w:rPr>
          <w:sz w:val="22"/>
          <w:szCs w:val="22"/>
          <w:lang w:val="uk-UA" w:eastAsia="ru-RU"/>
        </w:rPr>
        <w:t>.</w:t>
      </w:r>
      <w:r w:rsidR="00685A86" w:rsidRPr="00A35788">
        <w:rPr>
          <w:sz w:val="22"/>
          <w:szCs w:val="22"/>
          <w:lang w:val="uk-UA" w:eastAsia="ru-RU"/>
        </w:rPr>
        <w:t>6</w:t>
      </w:r>
      <w:r w:rsidR="001C6182" w:rsidRPr="00A35788">
        <w:rPr>
          <w:sz w:val="22"/>
          <w:szCs w:val="22"/>
          <w:lang w:val="uk-UA" w:eastAsia="ru-RU"/>
        </w:rPr>
        <w:t xml:space="preserve">. У випадку виникнення ситуацій, що допускають неоднозначне тлумачення цих Правил, і/або питань, не врегульованих цими Правилами, остаточне рішення приймається </w:t>
      </w:r>
      <w:r w:rsidR="00CC2ADB" w:rsidRPr="00A35788">
        <w:rPr>
          <w:sz w:val="22"/>
          <w:szCs w:val="22"/>
          <w:lang w:val="uk-UA" w:eastAsia="ru-RU"/>
        </w:rPr>
        <w:t>Організатор</w:t>
      </w:r>
      <w:r w:rsidR="001C6182" w:rsidRPr="00A35788">
        <w:rPr>
          <w:sz w:val="22"/>
          <w:szCs w:val="22"/>
          <w:lang w:val="uk-UA" w:eastAsia="ru-RU"/>
        </w:rPr>
        <w:t xml:space="preserve">ом Акції відповідно до вимог чинного законодавства України. При цьому рішення </w:t>
      </w:r>
      <w:r w:rsidR="00CC2ADB" w:rsidRPr="00A35788">
        <w:rPr>
          <w:sz w:val="22"/>
          <w:szCs w:val="22"/>
          <w:lang w:val="uk-UA" w:eastAsia="ru-RU"/>
        </w:rPr>
        <w:t>Організатор</w:t>
      </w:r>
      <w:r w:rsidR="001C6182" w:rsidRPr="00A35788">
        <w:rPr>
          <w:sz w:val="22"/>
          <w:szCs w:val="22"/>
          <w:lang w:val="uk-UA" w:eastAsia="ru-RU"/>
        </w:rPr>
        <w:t>а Акції є остаточним і не підлягає оскарженню.</w:t>
      </w:r>
    </w:p>
    <w:p w14:paraId="66223244" w14:textId="63CEB207" w:rsidR="00007D9D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007D9D" w:rsidRPr="00A35788">
        <w:rPr>
          <w:sz w:val="22"/>
          <w:szCs w:val="22"/>
          <w:lang w:val="uk-UA" w:eastAsia="ru-RU"/>
        </w:rPr>
        <w:t>.</w:t>
      </w:r>
      <w:r w:rsidR="00685A86" w:rsidRPr="00A35788">
        <w:rPr>
          <w:sz w:val="22"/>
          <w:szCs w:val="22"/>
          <w:lang w:val="uk-UA" w:eastAsia="ru-RU"/>
        </w:rPr>
        <w:t>7</w:t>
      </w:r>
      <w:r w:rsidR="00007D9D" w:rsidRPr="00A35788">
        <w:rPr>
          <w:sz w:val="22"/>
          <w:szCs w:val="22"/>
          <w:lang w:val="uk-UA" w:eastAsia="ru-RU"/>
        </w:rPr>
        <w:t>.</w:t>
      </w:r>
      <w:r w:rsidR="00007D9D" w:rsidRPr="00A35788">
        <w:rPr>
          <w:sz w:val="22"/>
          <w:szCs w:val="22"/>
          <w:lang w:val="uk-UA"/>
        </w:rPr>
        <w:t xml:space="preserve"> </w:t>
      </w:r>
      <w:r w:rsidR="00007D9D" w:rsidRPr="00A35788">
        <w:rPr>
          <w:sz w:val="22"/>
          <w:szCs w:val="22"/>
          <w:lang w:val="uk-UA" w:eastAsia="ru-RU"/>
        </w:rPr>
        <w:t>Учасники Акції, що здобули право на отримання будь-якого із Заохочень Акції, не можуть передавати своє право отримати таке заохочення третім особам, передавати таке право у спадщину чи за договором дарування третім особам.</w:t>
      </w:r>
    </w:p>
    <w:p w14:paraId="48EF360A" w14:textId="0B909E9F" w:rsidR="00007D9D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007D9D" w:rsidRPr="00A35788">
        <w:rPr>
          <w:sz w:val="22"/>
          <w:szCs w:val="22"/>
          <w:lang w:val="uk-UA" w:eastAsia="ru-RU"/>
        </w:rPr>
        <w:t>.</w:t>
      </w:r>
      <w:r w:rsidR="00685A86" w:rsidRPr="00A35788">
        <w:rPr>
          <w:sz w:val="22"/>
          <w:szCs w:val="22"/>
          <w:lang w:val="uk-UA" w:eastAsia="ru-RU"/>
        </w:rPr>
        <w:t>8</w:t>
      </w:r>
      <w:r w:rsidR="00007D9D" w:rsidRPr="00A35788">
        <w:rPr>
          <w:sz w:val="22"/>
          <w:szCs w:val="22"/>
          <w:lang w:val="uk-UA" w:eastAsia="ru-RU"/>
        </w:rPr>
        <w:t>. Будь-яке із Заохочень Акції може бути отримане Учасником Акції, що здобув право на отримання такого Заохочення, тільки за умови виконання всіх, без виключення, вимог цих Правил.</w:t>
      </w:r>
    </w:p>
    <w:p w14:paraId="1BF90795" w14:textId="4621F8B4" w:rsidR="00007D9D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007D9D" w:rsidRPr="00A35788">
        <w:rPr>
          <w:sz w:val="22"/>
          <w:szCs w:val="22"/>
          <w:lang w:val="uk-UA" w:eastAsia="ru-RU"/>
        </w:rPr>
        <w:t>.</w:t>
      </w:r>
      <w:r w:rsidR="00685A86" w:rsidRPr="00A35788">
        <w:rPr>
          <w:sz w:val="22"/>
          <w:szCs w:val="22"/>
          <w:lang w:val="uk-UA" w:eastAsia="ru-RU"/>
        </w:rPr>
        <w:t>9</w:t>
      </w:r>
      <w:r w:rsidR="00007D9D" w:rsidRPr="00A35788">
        <w:rPr>
          <w:sz w:val="22"/>
          <w:szCs w:val="22"/>
          <w:lang w:val="uk-UA" w:eastAsia="ru-RU"/>
        </w:rPr>
        <w:t xml:space="preserve">. </w:t>
      </w:r>
      <w:r w:rsidR="00CC2ADB" w:rsidRPr="00A35788">
        <w:rPr>
          <w:sz w:val="22"/>
          <w:szCs w:val="22"/>
          <w:lang w:val="uk-UA" w:eastAsia="ru-RU"/>
        </w:rPr>
        <w:t>Організатор</w:t>
      </w:r>
      <w:r w:rsidR="00007D9D" w:rsidRPr="00A35788">
        <w:rPr>
          <w:sz w:val="22"/>
          <w:szCs w:val="22"/>
          <w:lang w:val="uk-UA" w:eastAsia="ru-RU"/>
        </w:rPr>
        <w:t>/Виконавець Акції не несуть відповідальності за роботу операторів мобільного зв’язку, будь-які помилки мобільного зв’язку, збої роботи мережі Інтернет, особистої пошти Учасника Акції, внаслідок яких Учасником Акції не було отримано та/або було несвоєчасно отримано Заохочення Акції, а також у разі надання неточної або недостовірної інформації щодо особи, адреси, контактної інформації Учасника Акції, та у разі настання обставин непереборної сили.</w:t>
      </w:r>
    </w:p>
    <w:p w14:paraId="3BA4B2D3" w14:textId="204EDB0C" w:rsidR="00007D9D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007D9D" w:rsidRPr="00A35788">
        <w:rPr>
          <w:sz w:val="22"/>
          <w:szCs w:val="22"/>
          <w:lang w:val="uk-UA" w:eastAsia="ru-RU"/>
        </w:rPr>
        <w:t>.</w:t>
      </w:r>
      <w:r w:rsidR="00685A86" w:rsidRPr="00A35788">
        <w:rPr>
          <w:sz w:val="22"/>
          <w:szCs w:val="22"/>
          <w:lang w:val="uk-UA" w:eastAsia="ru-RU"/>
        </w:rPr>
        <w:t>10</w:t>
      </w:r>
      <w:r w:rsidR="00007D9D" w:rsidRPr="00A35788">
        <w:rPr>
          <w:sz w:val="22"/>
          <w:szCs w:val="22"/>
          <w:lang w:val="uk-UA" w:eastAsia="ru-RU"/>
        </w:rPr>
        <w:t xml:space="preserve">. </w:t>
      </w:r>
      <w:r w:rsidR="00CC2ADB" w:rsidRPr="00A35788">
        <w:rPr>
          <w:sz w:val="22"/>
          <w:szCs w:val="22"/>
          <w:lang w:val="uk-UA" w:eastAsia="ru-RU"/>
        </w:rPr>
        <w:t>Організатор</w:t>
      </w:r>
      <w:r w:rsidR="00007D9D" w:rsidRPr="00A35788">
        <w:rPr>
          <w:sz w:val="22"/>
          <w:szCs w:val="22"/>
          <w:lang w:val="uk-UA" w:eastAsia="ru-RU"/>
        </w:rPr>
        <w:t>/Виконавець не несе відповідальності за використання Заохочень Акції після їх одержання учасниками Акції.</w:t>
      </w:r>
    </w:p>
    <w:p w14:paraId="386D1E5F" w14:textId="0C36240B" w:rsidR="00007D9D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007D9D" w:rsidRPr="00A35788">
        <w:rPr>
          <w:sz w:val="22"/>
          <w:szCs w:val="22"/>
          <w:lang w:val="uk-UA" w:eastAsia="ru-RU"/>
        </w:rPr>
        <w:t>.</w:t>
      </w:r>
      <w:r w:rsidR="00685A86" w:rsidRPr="00A35788">
        <w:rPr>
          <w:sz w:val="22"/>
          <w:szCs w:val="22"/>
          <w:lang w:val="uk-UA" w:eastAsia="ru-RU"/>
        </w:rPr>
        <w:t>11</w:t>
      </w:r>
      <w:r w:rsidR="00007D9D" w:rsidRPr="00A35788">
        <w:rPr>
          <w:sz w:val="22"/>
          <w:szCs w:val="22"/>
          <w:lang w:val="uk-UA" w:eastAsia="ru-RU"/>
        </w:rPr>
        <w:t xml:space="preserve">. </w:t>
      </w:r>
      <w:r w:rsidR="00CC2ADB" w:rsidRPr="00A35788">
        <w:rPr>
          <w:sz w:val="22"/>
          <w:szCs w:val="22"/>
          <w:lang w:val="uk-UA" w:eastAsia="ru-RU"/>
        </w:rPr>
        <w:t>Організатор</w:t>
      </w:r>
      <w:r w:rsidR="00007D9D" w:rsidRPr="00A35788">
        <w:rPr>
          <w:sz w:val="22"/>
          <w:szCs w:val="22"/>
          <w:lang w:val="uk-UA" w:eastAsia="ru-RU"/>
        </w:rPr>
        <w:t>/Виконавець Акції залишає за собою право не вступати в письмові переговори або інші контакти з Учасниками, за винятком випадків, вказаних в даних Правилах та чинному законодавстві України.</w:t>
      </w:r>
    </w:p>
    <w:p w14:paraId="4D32F48F" w14:textId="141174D1" w:rsidR="00007D9D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007D9D" w:rsidRPr="00A35788">
        <w:rPr>
          <w:sz w:val="22"/>
          <w:szCs w:val="22"/>
          <w:lang w:val="uk-UA" w:eastAsia="ru-RU"/>
        </w:rPr>
        <w:t>.</w:t>
      </w:r>
      <w:r w:rsidR="00685A86" w:rsidRPr="00A35788">
        <w:rPr>
          <w:sz w:val="22"/>
          <w:szCs w:val="22"/>
          <w:lang w:val="uk-UA" w:eastAsia="ru-RU"/>
        </w:rPr>
        <w:t>12</w:t>
      </w:r>
      <w:r w:rsidR="00007D9D" w:rsidRPr="00A35788">
        <w:rPr>
          <w:sz w:val="22"/>
          <w:szCs w:val="22"/>
          <w:lang w:val="uk-UA" w:eastAsia="ru-RU"/>
        </w:rPr>
        <w:t>. Усі результати Акції є остаточними й оскарженню не підлягають</w:t>
      </w:r>
      <w:r w:rsidR="00A65C1C" w:rsidRPr="00A35788">
        <w:rPr>
          <w:sz w:val="22"/>
          <w:szCs w:val="22"/>
          <w:lang w:val="uk-UA" w:eastAsia="ru-RU"/>
        </w:rPr>
        <w:t>.</w:t>
      </w:r>
    </w:p>
    <w:p w14:paraId="36DCE7D1" w14:textId="36915F2A" w:rsidR="001C6182" w:rsidRPr="00A35788" w:rsidRDefault="0089346D">
      <w:pPr>
        <w:jc w:val="both"/>
        <w:rPr>
          <w:sz w:val="22"/>
          <w:szCs w:val="22"/>
          <w:lang w:val="uk-UA" w:eastAsia="ru-RU"/>
        </w:rPr>
      </w:pPr>
      <w:r w:rsidRPr="00A35788">
        <w:rPr>
          <w:sz w:val="22"/>
          <w:szCs w:val="22"/>
          <w:lang w:val="uk-UA" w:eastAsia="ru-RU"/>
        </w:rPr>
        <w:t>7</w:t>
      </w:r>
      <w:r w:rsidR="002C2515" w:rsidRPr="00A35788">
        <w:rPr>
          <w:sz w:val="22"/>
          <w:szCs w:val="22"/>
          <w:lang w:val="uk-UA" w:eastAsia="ru-RU"/>
        </w:rPr>
        <w:t>.</w:t>
      </w:r>
      <w:r w:rsidR="00685A86" w:rsidRPr="00A35788">
        <w:rPr>
          <w:sz w:val="22"/>
          <w:szCs w:val="22"/>
          <w:lang w:val="uk-UA" w:eastAsia="ru-RU"/>
        </w:rPr>
        <w:t>13</w:t>
      </w:r>
      <w:r w:rsidR="002C2515" w:rsidRPr="00A35788">
        <w:rPr>
          <w:sz w:val="22"/>
          <w:szCs w:val="22"/>
          <w:lang w:val="uk-UA" w:eastAsia="ru-RU"/>
        </w:rPr>
        <w:t xml:space="preserve">. Організатор/Виконавець Акції не відповідають за будь-які витрати </w:t>
      </w:r>
      <w:r w:rsidR="00CC2ADB" w:rsidRPr="00A35788">
        <w:rPr>
          <w:sz w:val="22"/>
          <w:szCs w:val="22"/>
          <w:lang w:val="uk-UA" w:eastAsia="ru-RU"/>
        </w:rPr>
        <w:t>Учасників</w:t>
      </w:r>
      <w:r w:rsidR="002C2515" w:rsidRPr="00A35788">
        <w:rPr>
          <w:sz w:val="22"/>
          <w:szCs w:val="22"/>
          <w:lang w:val="uk-UA" w:eastAsia="ru-RU"/>
        </w:rPr>
        <w:t xml:space="preserve"> </w:t>
      </w:r>
      <w:r w:rsidR="00CC2ADB" w:rsidRPr="00A35788">
        <w:rPr>
          <w:sz w:val="22"/>
          <w:szCs w:val="22"/>
          <w:lang w:val="uk-UA" w:eastAsia="ru-RU"/>
        </w:rPr>
        <w:t>А</w:t>
      </w:r>
      <w:r w:rsidR="002C2515" w:rsidRPr="00A35788">
        <w:rPr>
          <w:sz w:val="22"/>
          <w:szCs w:val="22"/>
          <w:lang w:val="uk-UA" w:eastAsia="ru-RU"/>
        </w:rPr>
        <w:t>кції, пов’язані з отриманням та подальшим використанням Заохочень Акції</w:t>
      </w:r>
      <w:r w:rsidRPr="00A35788">
        <w:rPr>
          <w:sz w:val="22"/>
          <w:szCs w:val="22"/>
          <w:lang w:val="uk-UA" w:eastAsia="ru-RU"/>
        </w:rPr>
        <w:t>.</w:t>
      </w:r>
      <w:r w:rsidR="00895B19" w:rsidRPr="00A35788">
        <w:rPr>
          <w:sz w:val="22"/>
          <w:szCs w:val="22"/>
          <w:lang w:val="uk-UA" w:eastAsia="ru-RU"/>
        </w:rPr>
        <w:t>»</w:t>
      </w:r>
      <w:r w:rsidR="00D37655" w:rsidRPr="00A35788">
        <w:rPr>
          <w:sz w:val="22"/>
          <w:szCs w:val="22"/>
          <w:lang w:val="uk-UA" w:eastAsia="ru-RU"/>
        </w:rPr>
        <w:t>.</w:t>
      </w:r>
    </w:p>
    <w:p w14:paraId="53B61CE8" w14:textId="77777777" w:rsidR="00471B2B" w:rsidRPr="00A35788" w:rsidRDefault="00471B2B">
      <w:pPr>
        <w:jc w:val="both"/>
        <w:rPr>
          <w:b/>
          <w:sz w:val="22"/>
          <w:szCs w:val="22"/>
          <w:lang w:val="uk-UA"/>
        </w:rPr>
      </w:pPr>
    </w:p>
    <w:p w14:paraId="0C7FE446" w14:textId="77777777" w:rsidR="00E64129" w:rsidRPr="00A35788" w:rsidRDefault="00E64129">
      <w:pPr>
        <w:jc w:val="both"/>
        <w:rPr>
          <w:sz w:val="22"/>
          <w:szCs w:val="22"/>
          <w:lang w:val="ru-RU"/>
        </w:rPr>
      </w:pPr>
      <w:r w:rsidRPr="00A35788">
        <w:rPr>
          <w:b/>
          <w:sz w:val="22"/>
          <w:szCs w:val="22"/>
          <w:lang w:val="uk-UA"/>
        </w:rPr>
        <w:t xml:space="preserve">2. </w:t>
      </w:r>
      <w:r w:rsidRPr="00A35788">
        <w:rPr>
          <w:sz w:val="22"/>
          <w:szCs w:val="22"/>
          <w:lang w:val="ru-RU"/>
        </w:rPr>
        <w:t xml:space="preserve">Це Доповнення </w:t>
      </w:r>
      <w:r w:rsidR="00E66A63" w:rsidRPr="00A35788">
        <w:rPr>
          <w:sz w:val="22"/>
          <w:szCs w:val="22"/>
          <w:lang w:val="ru-RU"/>
        </w:rPr>
        <w:t>набуває чинності</w:t>
      </w:r>
      <w:r w:rsidRPr="00A35788">
        <w:rPr>
          <w:sz w:val="22"/>
          <w:szCs w:val="22"/>
          <w:lang w:val="ru-RU"/>
        </w:rPr>
        <w:t xml:space="preserve"> з моменту його підписання Сторонами і діє до повного виконання Сторонами своїх зобов’язань.</w:t>
      </w:r>
    </w:p>
    <w:p w14:paraId="21650BCD" w14:textId="77777777" w:rsidR="00E64129" w:rsidRPr="00A35788" w:rsidRDefault="00E64129">
      <w:pPr>
        <w:jc w:val="both"/>
        <w:rPr>
          <w:sz w:val="22"/>
          <w:szCs w:val="22"/>
          <w:lang w:val="ru-RU"/>
        </w:rPr>
      </w:pPr>
      <w:r w:rsidRPr="00A35788">
        <w:rPr>
          <w:sz w:val="22"/>
          <w:szCs w:val="22"/>
          <w:lang w:val="ru-RU"/>
        </w:rPr>
        <w:t>3. Це Доповнення є невід’ємною частиною Додатку до Договору.</w:t>
      </w:r>
    </w:p>
    <w:p w14:paraId="3C827E0E" w14:textId="77777777" w:rsidR="00E64129" w:rsidRPr="00A35788" w:rsidRDefault="00E64129">
      <w:pPr>
        <w:jc w:val="both"/>
        <w:rPr>
          <w:sz w:val="22"/>
          <w:szCs w:val="22"/>
          <w:lang w:val="ru-RU"/>
        </w:rPr>
      </w:pPr>
      <w:r w:rsidRPr="00A35788">
        <w:rPr>
          <w:sz w:val="22"/>
          <w:szCs w:val="22"/>
          <w:lang w:val="ru-RU"/>
        </w:rPr>
        <w:t xml:space="preserve">4. У всьому, що не визначено умовами цього Доповнення, Сторони керуються </w:t>
      </w:r>
      <w:r w:rsidR="00E66A63" w:rsidRPr="00A35788">
        <w:rPr>
          <w:sz w:val="22"/>
          <w:szCs w:val="22"/>
          <w:lang w:val="ru-RU"/>
        </w:rPr>
        <w:t>положеннями</w:t>
      </w:r>
      <w:r w:rsidRPr="00A35788">
        <w:rPr>
          <w:sz w:val="22"/>
          <w:szCs w:val="22"/>
          <w:lang w:val="ru-RU"/>
        </w:rPr>
        <w:t xml:space="preserve"> Додатку та Договору.</w:t>
      </w:r>
    </w:p>
    <w:p w14:paraId="752ABCF8" w14:textId="77777777" w:rsidR="00E64129" w:rsidRPr="00A35788" w:rsidRDefault="00E64129">
      <w:pPr>
        <w:jc w:val="both"/>
        <w:rPr>
          <w:sz w:val="22"/>
          <w:szCs w:val="22"/>
          <w:lang w:val="ru-RU"/>
        </w:rPr>
      </w:pPr>
      <w:r w:rsidRPr="00A35788">
        <w:rPr>
          <w:sz w:val="22"/>
          <w:szCs w:val="22"/>
          <w:lang w:val="ru-RU"/>
        </w:rPr>
        <w:t>5. Зміни до цього Доповнення вносяться за згодою Сторін в письмовій формі та підписуються в тому ж порядку, що і це Доповнення.</w:t>
      </w:r>
    </w:p>
    <w:p w14:paraId="03A066CA" w14:textId="01FC9AEA" w:rsidR="00E64129" w:rsidRPr="00A35788" w:rsidRDefault="00E64129">
      <w:pPr>
        <w:jc w:val="both"/>
        <w:rPr>
          <w:sz w:val="22"/>
          <w:szCs w:val="22"/>
          <w:lang w:val="ru-RU"/>
        </w:rPr>
      </w:pPr>
      <w:r w:rsidRPr="00A35788">
        <w:rPr>
          <w:sz w:val="22"/>
          <w:szCs w:val="22"/>
          <w:lang w:val="ru-RU"/>
        </w:rPr>
        <w:t>6. Дане Доповнення складено у 2 (двох) примірниках, що мають однакову юридичну силу, по 1 (одному) примірнику для кожної зі Сторін.</w:t>
      </w:r>
    </w:p>
    <w:p w14:paraId="3B940E0D" w14:textId="77777777" w:rsidR="00E64129" w:rsidRPr="00A35788" w:rsidRDefault="00E64129">
      <w:pPr>
        <w:jc w:val="both"/>
        <w:rPr>
          <w:b/>
          <w:sz w:val="22"/>
          <w:szCs w:val="22"/>
          <w:lang w:val="ru-RU"/>
        </w:rPr>
      </w:pPr>
    </w:p>
    <w:p w14:paraId="39EBEB2E" w14:textId="77777777" w:rsidR="00471B2B" w:rsidRPr="00A35788" w:rsidRDefault="00471B2B">
      <w:pPr>
        <w:jc w:val="both"/>
        <w:rPr>
          <w:sz w:val="22"/>
          <w:szCs w:val="22"/>
          <w:lang w:val="uk-UA" w:eastAsia="ru-RU"/>
        </w:rPr>
      </w:pPr>
    </w:p>
    <w:p w14:paraId="2AAA111D" w14:textId="77777777" w:rsidR="001C6182" w:rsidRPr="00A35788" w:rsidRDefault="001C6182">
      <w:pPr>
        <w:jc w:val="both"/>
        <w:rPr>
          <w:b/>
          <w:sz w:val="22"/>
          <w:szCs w:val="22"/>
          <w:lang w:val="uk-UA" w:eastAsia="ru-RU"/>
        </w:rPr>
      </w:pPr>
      <w:r w:rsidRPr="00A35788">
        <w:rPr>
          <w:b/>
          <w:sz w:val="22"/>
          <w:szCs w:val="22"/>
          <w:lang w:val="uk-UA" w:eastAsia="ru-RU"/>
        </w:rPr>
        <w:t>Замовник</w:t>
      </w:r>
      <w:r w:rsidR="00800129" w:rsidRPr="00A35788">
        <w:rPr>
          <w:b/>
          <w:sz w:val="22"/>
          <w:szCs w:val="22"/>
          <w:lang w:val="uk-UA" w:eastAsia="ru-RU"/>
        </w:rPr>
        <w:t>:</w:t>
      </w:r>
      <w:r w:rsidR="00800129" w:rsidRPr="00A35788">
        <w:rPr>
          <w:b/>
          <w:sz w:val="22"/>
          <w:szCs w:val="22"/>
          <w:lang w:val="uk-UA"/>
        </w:rPr>
        <w:t xml:space="preserve">                                                                                                             Виконавець:</w:t>
      </w:r>
    </w:p>
    <w:tbl>
      <w:tblPr>
        <w:tblW w:w="10348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138"/>
        <w:gridCol w:w="2249"/>
        <w:gridCol w:w="283"/>
        <w:gridCol w:w="4678"/>
      </w:tblGrid>
      <w:tr w:rsidR="00A35788" w:rsidRPr="00A35788" w14:paraId="38C12FBB" w14:textId="77777777" w:rsidTr="00A35788">
        <w:trPr>
          <w:gridAfter w:val="3"/>
          <w:wAfter w:w="7210" w:type="dxa"/>
        </w:trPr>
        <w:tc>
          <w:tcPr>
            <w:tcW w:w="3138" w:type="dxa"/>
          </w:tcPr>
          <w:p w14:paraId="595F515D" w14:textId="77777777" w:rsidR="003D35CC" w:rsidRPr="00A35788" w:rsidRDefault="003D35CC">
            <w:pPr>
              <w:rPr>
                <w:sz w:val="22"/>
                <w:szCs w:val="22"/>
                <w:lang w:val="uk-UA"/>
              </w:rPr>
            </w:pPr>
          </w:p>
        </w:tc>
      </w:tr>
      <w:tr w:rsidR="00A35788" w:rsidRPr="00A35788" w14:paraId="4AEE828F" w14:textId="6BF4FD56" w:rsidTr="00A35788">
        <w:tc>
          <w:tcPr>
            <w:tcW w:w="5387" w:type="dxa"/>
            <w:gridSpan w:val="2"/>
          </w:tcPr>
          <w:p w14:paraId="2F5B2EBF" w14:textId="77777777" w:rsidR="00D37655" w:rsidRPr="00A35788" w:rsidRDefault="00D37655" w:rsidP="00D37655">
            <w:pPr>
              <w:widowControl w:val="0"/>
              <w:autoSpaceDE w:val="0"/>
              <w:autoSpaceDN w:val="0"/>
              <w:adjustRightInd w:val="0"/>
              <w:rPr>
                <w:b/>
                <w:sz w:val="22"/>
                <w:szCs w:val="22"/>
                <w:lang w:val="ru-RU" w:eastAsia="ru-RU"/>
              </w:rPr>
            </w:pPr>
            <w:r w:rsidRPr="00A35788">
              <w:rPr>
                <w:b/>
                <w:bCs/>
                <w:sz w:val="22"/>
                <w:szCs w:val="22"/>
                <w:lang w:val="ru-RU" w:eastAsia="ru-RU"/>
              </w:rPr>
              <w:t>ТОВ «Нестле Україна»</w:t>
            </w:r>
          </w:p>
          <w:p w14:paraId="581D2BDA" w14:textId="77777777" w:rsidR="00D37655" w:rsidRPr="00A35788" w:rsidRDefault="00D37655" w:rsidP="00D37655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  <w:lang w:val="ru-RU" w:eastAsia="ru-RU"/>
              </w:rPr>
            </w:pPr>
            <w:r w:rsidRPr="00A35788">
              <w:rPr>
                <w:sz w:val="22"/>
                <w:szCs w:val="22"/>
                <w:lang w:val="ru-RU" w:eastAsia="ru-RU"/>
              </w:rPr>
              <w:t>Місцезнаходження: м. Київ, вул.</w:t>
            </w:r>
            <w:r w:rsidRPr="00A35788">
              <w:rPr>
                <w:sz w:val="22"/>
                <w:szCs w:val="22"/>
                <w:lang w:eastAsia="ru-RU"/>
              </w:rPr>
              <w:t> </w:t>
            </w:r>
            <w:r w:rsidRPr="00A35788">
              <w:rPr>
                <w:sz w:val="22"/>
                <w:szCs w:val="22"/>
                <w:lang w:val="ru-RU" w:eastAsia="ru-RU"/>
              </w:rPr>
              <w:t>Верхній Вал</w:t>
            </w:r>
            <w:r w:rsidRPr="00A35788">
              <w:rPr>
                <w:sz w:val="22"/>
                <w:szCs w:val="22"/>
                <w:lang w:eastAsia="ru-RU"/>
              </w:rPr>
              <w:t> </w:t>
            </w:r>
            <w:r w:rsidRPr="00A35788">
              <w:rPr>
                <w:sz w:val="22"/>
                <w:szCs w:val="22"/>
                <w:lang w:val="ru-RU" w:eastAsia="ru-RU"/>
              </w:rPr>
              <w:t>72</w:t>
            </w:r>
            <w:r w:rsidRPr="00A35788">
              <w:rPr>
                <w:sz w:val="22"/>
                <w:szCs w:val="22"/>
                <w:lang w:eastAsia="ru-RU"/>
              </w:rPr>
              <w:t> </w:t>
            </w:r>
            <w:r w:rsidRPr="00A35788">
              <w:rPr>
                <w:sz w:val="22"/>
                <w:szCs w:val="22"/>
                <w:lang w:val="ru-RU" w:eastAsia="ru-RU"/>
              </w:rPr>
              <w:t>в літері «А`»</w:t>
            </w:r>
          </w:p>
          <w:p w14:paraId="72283B8F" w14:textId="77777777" w:rsidR="00D37655" w:rsidRPr="00A35788" w:rsidRDefault="00D37655" w:rsidP="00D37655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  <w:lang w:val="ru-RU" w:eastAsia="ru-RU"/>
              </w:rPr>
            </w:pPr>
            <w:r w:rsidRPr="00A35788">
              <w:rPr>
                <w:sz w:val="22"/>
                <w:szCs w:val="22"/>
                <w:lang w:val="ru-RU" w:eastAsia="ru-RU"/>
              </w:rPr>
              <w:t>код Є</w:t>
            </w:r>
            <w:r w:rsidRPr="00A35788">
              <w:rPr>
                <w:sz w:val="22"/>
                <w:szCs w:val="22"/>
                <w:lang w:val="uk-UA" w:eastAsia="ru-RU"/>
              </w:rPr>
              <w:t>Д</w:t>
            </w:r>
            <w:r w:rsidRPr="00A35788">
              <w:rPr>
                <w:sz w:val="22"/>
                <w:szCs w:val="22"/>
                <w:lang w:val="ru-RU" w:eastAsia="ru-RU"/>
              </w:rPr>
              <w:t>РПОУ</w:t>
            </w:r>
            <w:r w:rsidRPr="00A35788">
              <w:rPr>
                <w:sz w:val="22"/>
                <w:szCs w:val="22"/>
                <w:lang w:eastAsia="ru-RU"/>
              </w:rPr>
              <w:t> </w:t>
            </w:r>
            <w:r w:rsidRPr="00A35788">
              <w:rPr>
                <w:sz w:val="22"/>
                <w:szCs w:val="22"/>
                <w:lang w:val="ru-RU" w:eastAsia="ru-RU"/>
              </w:rPr>
              <w:t>32531437,</w:t>
            </w:r>
          </w:p>
          <w:p w14:paraId="0C81D656" w14:textId="77777777" w:rsidR="00D37655" w:rsidRPr="00A35788" w:rsidRDefault="00D37655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  <w:lang w:val="ru-RU" w:eastAsia="ru-RU"/>
              </w:rPr>
            </w:pPr>
            <w:r w:rsidRPr="00A35788">
              <w:rPr>
                <w:sz w:val="22"/>
                <w:szCs w:val="22"/>
                <w:lang w:val="ru-RU" w:eastAsia="ru-RU"/>
              </w:rPr>
              <w:t>банківські реквізити:</w:t>
            </w:r>
          </w:p>
          <w:p w14:paraId="6C085E9B" w14:textId="77777777" w:rsidR="00D37655" w:rsidRPr="00A35788" w:rsidRDefault="00D37655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  <w:lang w:val="ru-RU" w:eastAsia="ru-RU"/>
              </w:rPr>
            </w:pPr>
            <w:r w:rsidRPr="00A35788">
              <w:rPr>
                <w:sz w:val="22"/>
                <w:szCs w:val="22"/>
                <w:lang w:val="ru-RU" w:eastAsia="ru-RU"/>
              </w:rPr>
              <w:t>р/п</w:t>
            </w:r>
            <w:r w:rsidRPr="00A35788">
              <w:rPr>
                <w:sz w:val="22"/>
                <w:szCs w:val="22"/>
                <w:lang w:eastAsia="ru-RU"/>
              </w:rPr>
              <w:t> </w:t>
            </w:r>
            <w:r w:rsidRPr="00A35788">
              <w:rPr>
                <w:sz w:val="22"/>
                <w:szCs w:val="22"/>
                <w:lang w:val="ru-RU" w:eastAsia="ru-RU"/>
              </w:rPr>
              <w:t>26004003048400</w:t>
            </w:r>
            <w:r w:rsidRPr="00A35788">
              <w:rPr>
                <w:sz w:val="22"/>
                <w:szCs w:val="22"/>
                <w:lang w:eastAsia="ru-RU"/>
              </w:rPr>
              <w:t> </w:t>
            </w:r>
            <w:r w:rsidRPr="00A35788">
              <w:rPr>
                <w:sz w:val="22"/>
                <w:szCs w:val="22"/>
                <w:lang w:val="ru-RU" w:eastAsia="ru-RU"/>
              </w:rPr>
              <w:t>в «</w:t>
            </w:r>
            <w:r w:rsidRPr="00A35788">
              <w:rPr>
                <w:sz w:val="22"/>
                <w:szCs w:val="22"/>
                <w:lang w:eastAsia="ru-RU"/>
              </w:rPr>
              <w:t>ING</w:t>
            </w:r>
            <w:r w:rsidRPr="00A35788">
              <w:rPr>
                <w:sz w:val="22"/>
                <w:szCs w:val="22"/>
                <w:lang w:val="ru-RU" w:eastAsia="ru-RU"/>
              </w:rPr>
              <w:t xml:space="preserve"> Банк Україна», м. Києва, МФО 300539, ІПН</w:t>
            </w:r>
            <w:r w:rsidRPr="00A35788">
              <w:rPr>
                <w:sz w:val="22"/>
                <w:szCs w:val="22"/>
                <w:lang w:eastAsia="ru-RU"/>
              </w:rPr>
              <w:t> </w:t>
            </w:r>
            <w:r w:rsidRPr="00A35788">
              <w:rPr>
                <w:sz w:val="22"/>
                <w:szCs w:val="22"/>
                <w:lang w:val="ru-RU" w:eastAsia="ru-RU"/>
              </w:rPr>
              <w:t>325314326567</w:t>
            </w:r>
          </w:p>
          <w:p w14:paraId="18225773" w14:textId="77777777" w:rsidR="00D37655" w:rsidRPr="00A35788" w:rsidRDefault="00D37655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  <w:lang w:val="ru-RU" w:eastAsia="ru-RU"/>
              </w:rPr>
            </w:pPr>
            <w:r w:rsidRPr="00A35788">
              <w:rPr>
                <w:sz w:val="22"/>
                <w:szCs w:val="22"/>
                <w:lang w:val="ru-RU" w:eastAsia="ru-RU"/>
              </w:rPr>
              <w:t>Витяг з реєстру платників ПДВ №</w:t>
            </w:r>
            <w:r w:rsidRPr="00A35788">
              <w:rPr>
                <w:sz w:val="22"/>
                <w:szCs w:val="22"/>
                <w:lang w:eastAsia="ru-RU"/>
              </w:rPr>
              <w:t> </w:t>
            </w:r>
            <w:r w:rsidRPr="00A35788">
              <w:rPr>
                <w:sz w:val="22"/>
                <w:szCs w:val="22"/>
                <w:lang w:val="ru-RU" w:eastAsia="ru-RU"/>
              </w:rPr>
              <w:t>1528104500094</w:t>
            </w:r>
          </w:p>
          <w:p w14:paraId="7881830F" w14:textId="77777777" w:rsidR="00D37655" w:rsidRPr="00A35788" w:rsidRDefault="00D37655">
            <w:pPr>
              <w:widowControl w:val="0"/>
              <w:autoSpaceDE w:val="0"/>
              <w:autoSpaceDN w:val="0"/>
              <w:adjustRightInd w:val="0"/>
              <w:rPr>
                <w:bCs/>
                <w:sz w:val="22"/>
                <w:szCs w:val="22"/>
                <w:lang w:val="ru-RU" w:eastAsia="ru-RU"/>
              </w:rPr>
            </w:pPr>
            <w:r w:rsidRPr="00A35788">
              <w:rPr>
                <w:bCs/>
                <w:sz w:val="22"/>
                <w:szCs w:val="22"/>
                <w:lang w:eastAsia="ru-RU"/>
              </w:rPr>
              <w:t> </w:t>
            </w:r>
          </w:p>
          <w:p w14:paraId="1B8DBDB4" w14:textId="77777777" w:rsidR="00D37655" w:rsidRPr="00A35788" w:rsidRDefault="00D37655">
            <w:pPr>
              <w:widowControl w:val="0"/>
              <w:autoSpaceDE w:val="0"/>
              <w:autoSpaceDN w:val="0"/>
              <w:adjustRightInd w:val="0"/>
              <w:rPr>
                <w:bCs/>
                <w:sz w:val="22"/>
                <w:szCs w:val="22"/>
                <w:lang w:val="ru-RU" w:eastAsia="ru-RU"/>
              </w:rPr>
            </w:pPr>
          </w:p>
          <w:p w14:paraId="27B3618F" w14:textId="77777777" w:rsidR="00D37655" w:rsidRPr="00A35788" w:rsidRDefault="00D37655">
            <w:pPr>
              <w:widowControl w:val="0"/>
              <w:autoSpaceDE w:val="0"/>
              <w:autoSpaceDN w:val="0"/>
              <w:adjustRightInd w:val="0"/>
              <w:rPr>
                <w:bCs/>
                <w:sz w:val="22"/>
                <w:szCs w:val="22"/>
                <w:lang w:val="ru-RU" w:eastAsia="ru-RU"/>
              </w:rPr>
            </w:pPr>
          </w:p>
          <w:p w14:paraId="27B26326" w14:textId="77777777" w:rsidR="00D37655" w:rsidRPr="00A35788" w:rsidRDefault="00D37655">
            <w:pPr>
              <w:widowControl w:val="0"/>
              <w:autoSpaceDE w:val="0"/>
              <w:autoSpaceDN w:val="0"/>
              <w:adjustRightInd w:val="0"/>
              <w:rPr>
                <w:bCs/>
                <w:sz w:val="22"/>
                <w:szCs w:val="22"/>
                <w:lang w:val="ru-RU" w:eastAsia="ru-RU"/>
              </w:rPr>
            </w:pPr>
          </w:p>
          <w:p w14:paraId="01926520" w14:textId="77777777" w:rsidR="00D37655" w:rsidRPr="00A35788" w:rsidRDefault="00D37655">
            <w:pPr>
              <w:widowControl w:val="0"/>
              <w:autoSpaceDE w:val="0"/>
              <w:autoSpaceDN w:val="0"/>
              <w:adjustRightInd w:val="0"/>
              <w:rPr>
                <w:bCs/>
                <w:sz w:val="22"/>
                <w:szCs w:val="22"/>
                <w:lang w:val="ru-RU" w:eastAsia="ru-RU"/>
              </w:rPr>
            </w:pPr>
          </w:p>
          <w:p w14:paraId="683E3891" w14:textId="77777777" w:rsidR="00D37655" w:rsidRPr="00A35788" w:rsidRDefault="00D37655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  <w:lang w:val="ru-RU" w:eastAsia="ru-RU"/>
              </w:rPr>
            </w:pPr>
          </w:p>
          <w:p w14:paraId="360CF881" w14:textId="77777777" w:rsidR="00D37655" w:rsidRPr="00A35788" w:rsidRDefault="00D37655">
            <w:pPr>
              <w:widowControl w:val="0"/>
              <w:autoSpaceDE w:val="0"/>
              <w:autoSpaceDN w:val="0"/>
              <w:adjustRightInd w:val="0"/>
              <w:rPr>
                <w:bCs/>
                <w:sz w:val="22"/>
                <w:szCs w:val="22"/>
                <w:lang w:val="uk-UA" w:eastAsia="ru-RU"/>
              </w:rPr>
            </w:pPr>
          </w:p>
          <w:p w14:paraId="50055004" w14:textId="77777777" w:rsidR="00244549" w:rsidRPr="00A35788" w:rsidRDefault="00244549" w:rsidP="00244549">
            <w:pPr>
              <w:widowControl w:val="0"/>
              <w:autoSpaceDE w:val="0"/>
              <w:autoSpaceDN w:val="0"/>
              <w:adjustRightInd w:val="0"/>
              <w:rPr>
                <w:bCs/>
                <w:sz w:val="22"/>
                <w:szCs w:val="22"/>
                <w:lang w:val="ru-RU" w:eastAsia="ru-RU"/>
              </w:rPr>
            </w:pPr>
            <w:r w:rsidRPr="00A35788">
              <w:rPr>
                <w:bCs/>
                <w:sz w:val="22"/>
                <w:szCs w:val="22"/>
                <w:lang w:val="ru-RU" w:eastAsia="ru-RU"/>
              </w:rPr>
              <w:t xml:space="preserve">Начальник підрозділу закупок непрямих матеріалів та послуг </w:t>
            </w:r>
          </w:p>
          <w:p w14:paraId="15C863E5" w14:textId="3F2B2667" w:rsidR="00D37655" w:rsidRPr="00A35788" w:rsidRDefault="00244549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  <w:lang w:val="ru-RU" w:eastAsia="ru-RU"/>
              </w:rPr>
            </w:pPr>
            <w:r w:rsidRPr="00A35788">
              <w:rPr>
                <w:bCs/>
                <w:sz w:val="22"/>
                <w:szCs w:val="22"/>
                <w:lang w:val="ru-RU" w:eastAsia="ru-RU"/>
              </w:rPr>
              <w:t>Набережна К.В ______________________________</w:t>
            </w:r>
          </w:p>
          <w:p w14:paraId="6650F5B1" w14:textId="77777777" w:rsidR="00D37655" w:rsidRPr="00A35788" w:rsidRDefault="00D37655">
            <w:pPr>
              <w:widowControl w:val="0"/>
              <w:autoSpaceDE w:val="0"/>
              <w:autoSpaceDN w:val="0"/>
              <w:spacing w:line="280" w:lineRule="auto"/>
              <w:rPr>
                <w:sz w:val="22"/>
                <w:szCs w:val="22"/>
                <w:lang w:val="uk-UA"/>
              </w:rPr>
            </w:pPr>
          </w:p>
        </w:tc>
        <w:tc>
          <w:tcPr>
            <w:tcW w:w="4961" w:type="dxa"/>
            <w:gridSpan w:val="2"/>
          </w:tcPr>
          <w:p w14:paraId="60C663B1" w14:textId="2AF68D74" w:rsidR="00D37655" w:rsidRPr="00A35788" w:rsidRDefault="00D37655" w:rsidP="00A35788">
            <w:pPr>
              <w:jc w:val="both"/>
              <w:rPr>
                <w:b/>
                <w:sz w:val="22"/>
                <w:szCs w:val="22"/>
                <w:lang w:val="uk-UA"/>
              </w:rPr>
            </w:pPr>
            <w:r w:rsidRPr="00A35788">
              <w:rPr>
                <w:b/>
                <w:sz w:val="22"/>
                <w:szCs w:val="22"/>
                <w:lang w:val="uk-UA"/>
              </w:rPr>
              <w:t>ТОВ «Сервісна Маркетингова Група»</w:t>
            </w:r>
          </w:p>
          <w:p w14:paraId="35EB7689" w14:textId="77777777" w:rsidR="00D37655" w:rsidRPr="00A35788" w:rsidRDefault="00D37655" w:rsidP="00D37655">
            <w:pPr>
              <w:rPr>
                <w:sz w:val="22"/>
                <w:szCs w:val="22"/>
                <w:lang w:val="uk-UA"/>
              </w:rPr>
            </w:pPr>
            <w:r w:rsidRPr="00A35788">
              <w:rPr>
                <w:sz w:val="22"/>
                <w:szCs w:val="22"/>
                <w:lang w:val="uk-UA"/>
              </w:rPr>
              <w:t>Юридична адреса: 02099, м. Київ, пров.Славгородський,12</w:t>
            </w:r>
          </w:p>
          <w:p w14:paraId="252F3B90" w14:textId="77777777" w:rsidR="00D37655" w:rsidRPr="00A35788" w:rsidRDefault="00D37655">
            <w:pPr>
              <w:rPr>
                <w:sz w:val="22"/>
                <w:szCs w:val="22"/>
                <w:lang w:val="uk-UA"/>
              </w:rPr>
            </w:pPr>
            <w:r w:rsidRPr="00A35788">
              <w:rPr>
                <w:sz w:val="22"/>
                <w:szCs w:val="22"/>
                <w:lang w:val="uk-UA"/>
              </w:rPr>
              <w:t>код ЄДРПОУ  39786182</w:t>
            </w:r>
          </w:p>
          <w:p w14:paraId="200CDC54" w14:textId="77777777" w:rsidR="00D37655" w:rsidRPr="00A35788" w:rsidRDefault="00D37655">
            <w:pPr>
              <w:rPr>
                <w:sz w:val="22"/>
                <w:szCs w:val="22"/>
                <w:lang w:val="uk-UA"/>
              </w:rPr>
            </w:pPr>
            <w:r w:rsidRPr="00A35788">
              <w:rPr>
                <w:sz w:val="22"/>
                <w:szCs w:val="22"/>
                <w:lang w:val="uk-UA"/>
              </w:rPr>
              <w:t>витяг з р.пл ПДВ 1526514501757</w:t>
            </w:r>
          </w:p>
          <w:p w14:paraId="286D5444" w14:textId="77777777" w:rsidR="00D37655" w:rsidRPr="00A35788" w:rsidRDefault="00D37655">
            <w:pPr>
              <w:rPr>
                <w:sz w:val="22"/>
                <w:szCs w:val="22"/>
                <w:lang w:val="uk-UA"/>
              </w:rPr>
            </w:pPr>
            <w:r w:rsidRPr="00A35788">
              <w:rPr>
                <w:sz w:val="22"/>
                <w:szCs w:val="22"/>
                <w:lang w:val="uk-UA"/>
              </w:rPr>
              <w:t>р/р 26005568313200 в АТ «УкрСиббанк», м. Київ</w:t>
            </w:r>
          </w:p>
          <w:p w14:paraId="05466EB4" w14:textId="77777777" w:rsidR="00D37655" w:rsidRPr="00A35788" w:rsidRDefault="00D37655">
            <w:pPr>
              <w:rPr>
                <w:sz w:val="22"/>
                <w:szCs w:val="22"/>
                <w:lang w:val="uk-UA"/>
              </w:rPr>
            </w:pPr>
            <w:r w:rsidRPr="00A35788">
              <w:rPr>
                <w:sz w:val="22"/>
                <w:szCs w:val="22"/>
                <w:lang w:val="uk-UA"/>
              </w:rPr>
              <w:t>МФО банку 351005</w:t>
            </w:r>
          </w:p>
          <w:p w14:paraId="7A119321" w14:textId="77777777" w:rsidR="00D37655" w:rsidRPr="00A35788" w:rsidRDefault="00D37655">
            <w:pPr>
              <w:rPr>
                <w:sz w:val="22"/>
                <w:szCs w:val="22"/>
                <w:lang w:val="uk-UA"/>
              </w:rPr>
            </w:pPr>
            <w:r w:rsidRPr="00A35788">
              <w:rPr>
                <w:sz w:val="22"/>
                <w:szCs w:val="22"/>
                <w:lang w:val="uk-UA"/>
              </w:rPr>
              <w:t>ІПН 397861826510</w:t>
            </w:r>
          </w:p>
          <w:p w14:paraId="0F464B7B" w14:textId="77777777" w:rsidR="00D37655" w:rsidRPr="00A35788" w:rsidRDefault="00D3765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  <w:lang w:val="uk-UA"/>
              </w:rPr>
            </w:pPr>
            <w:r w:rsidRPr="00A35788">
              <w:rPr>
                <w:sz w:val="22"/>
                <w:szCs w:val="22"/>
                <w:lang w:val="uk-UA"/>
              </w:rPr>
              <w:t>тел. (067)60 70 400</w:t>
            </w:r>
          </w:p>
          <w:p w14:paraId="16CA7624" w14:textId="77777777" w:rsidR="00D37655" w:rsidRPr="00A35788" w:rsidRDefault="00D37655">
            <w:pPr>
              <w:rPr>
                <w:sz w:val="22"/>
                <w:szCs w:val="22"/>
                <w:lang w:val="uk-UA"/>
              </w:rPr>
            </w:pPr>
            <w:r w:rsidRPr="00A35788">
              <w:rPr>
                <w:sz w:val="22"/>
                <w:szCs w:val="22"/>
                <w:lang w:val="uk-UA"/>
              </w:rPr>
              <w:t>Програмне забезпечення яке використовується для створення та обміну податковими накладними електронної форми: «М.</w:t>
            </w:r>
            <w:r w:rsidRPr="00A35788">
              <w:rPr>
                <w:sz w:val="22"/>
                <w:szCs w:val="22"/>
              </w:rPr>
              <w:t>E</w:t>
            </w:r>
            <w:r w:rsidRPr="00A35788">
              <w:rPr>
                <w:sz w:val="22"/>
                <w:szCs w:val="22"/>
                <w:lang w:val="ru-RU"/>
              </w:rPr>
              <w:t>.</w:t>
            </w:r>
            <w:r w:rsidRPr="00A35788">
              <w:rPr>
                <w:sz w:val="22"/>
                <w:szCs w:val="22"/>
              </w:rPr>
              <w:t>Dok</w:t>
            </w:r>
            <w:r w:rsidRPr="00A35788">
              <w:rPr>
                <w:sz w:val="22"/>
                <w:szCs w:val="22"/>
                <w:lang w:val="ru-RU"/>
              </w:rPr>
              <w:t xml:space="preserve"> </w:t>
            </w:r>
            <w:r w:rsidRPr="00A35788">
              <w:rPr>
                <w:sz w:val="22"/>
                <w:szCs w:val="22"/>
              </w:rPr>
              <w:t>IS</w:t>
            </w:r>
            <w:r w:rsidRPr="00A35788">
              <w:rPr>
                <w:sz w:val="22"/>
                <w:szCs w:val="22"/>
                <w:lang w:val="uk-UA"/>
              </w:rPr>
              <w:t>»</w:t>
            </w:r>
          </w:p>
          <w:p w14:paraId="70230F5A" w14:textId="77777777" w:rsidR="00D37655" w:rsidRPr="00A35788" w:rsidRDefault="00D37655">
            <w:pPr>
              <w:rPr>
                <w:sz w:val="22"/>
                <w:szCs w:val="22"/>
                <w:lang w:val="uk-UA"/>
              </w:rPr>
            </w:pPr>
            <w:r w:rsidRPr="00A35788">
              <w:rPr>
                <w:sz w:val="22"/>
                <w:szCs w:val="22"/>
                <w:lang w:val="uk-UA"/>
              </w:rPr>
              <w:t xml:space="preserve">Адреса для обміну та коригуванням електронними  документами:  </w:t>
            </w:r>
            <w:hyperlink r:id="rId8" w:history="1">
              <w:r w:rsidRPr="00A35788">
                <w:rPr>
                  <w:sz w:val="22"/>
                  <w:szCs w:val="22"/>
                  <w:u w:val="single"/>
                </w:rPr>
                <w:t>m</w:t>
              </w:r>
              <w:r w:rsidRPr="00A35788">
                <w:rPr>
                  <w:sz w:val="22"/>
                  <w:szCs w:val="22"/>
                  <w:u w:val="single"/>
                  <w:lang w:val="ru-RU"/>
                </w:rPr>
                <w:t>.</w:t>
              </w:r>
              <w:r w:rsidRPr="00A35788">
                <w:rPr>
                  <w:sz w:val="22"/>
                  <w:szCs w:val="22"/>
                  <w:u w:val="single"/>
                </w:rPr>
                <w:t>sviridova</w:t>
              </w:r>
              <w:r w:rsidRPr="00A35788">
                <w:rPr>
                  <w:sz w:val="22"/>
                  <w:szCs w:val="22"/>
                  <w:u w:val="single"/>
                  <w:lang w:val="ru-RU"/>
                </w:rPr>
                <w:t>@</w:t>
              </w:r>
              <w:r w:rsidRPr="00A35788">
                <w:rPr>
                  <w:sz w:val="22"/>
                  <w:szCs w:val="22"/>
                  <w:u w:val="single"/>
                </w:rPr>
                <w:t>smi</w:t>
              </w:r>
              <w:r w:rsidRPr="00A35788">
                <w:rPr>
                  <w:sz w:val="22"/>
                  <w:szCs w:val="22"/>
                  <w:u w:val="single"/>
                  <w:lang w:val="ru-RU"/>
                </w:rPr>
                <w:t>-</w:t>
              </w:r>
              <w:r w:rsidRPr="00A35788">
                <w:rPr>
                  <w:sz w:val="22"/>
                  <w:szCs w:val="22"/>
                  <w:u w:val="single"/>
                </w:rPr>
                <w:t>group</w:t>
              </w:r>
              <w:r w:rsidRPr="00A35788">
                <w:rPr>
                  <w:sz w:val="22"/>
                  <w:szCs w:val="22"/>
                  <w:u w:val="single"/>
                  <w:lang w:val="ru-RU"/>
                </w:rPr>
                <w:t>.</w:t>
              </w:r>
              <w:r w:rsidRPr="00A35788">
                <w:rPr>
                  <w:sz w:val="22"/>
                  <w:szCs w:val="22"/>
                  <w:u w:val="single"/>
                </w:rPr>
                <w:t>com</w:t>
              </w:r>
              <w:r w:rsidRPr="00A35788">
                <w:rPr>
                  <w:sz w:val="22"/>
                  <w:szCs w:val="22"/>
                  <w:u w:val="single"/>
                  <w:lang w:val="ru-RU"/>
                </w:rPr>
                <w:t>.</w:t>
              </w:r>
              <w:r w:rsidRPr="00A35788">
                <w:rPr>
                  <w:sz w:val="22"/>
                  <w:szCs w:val="22"/>
                  <w:u w:val="single"/>
                </w:rPr>
                <w:t>ua</w:t>
              </w:r>
            </w:hyperlink>
          </w:p>
          <w:p w14:paraId="004BE241" w14:textId="77777777" w:rsidR="00D37655" w:rsidRPr="00A35788" w:rsidRDefault="00D37655">
            <w:pPr>
              <w:rPr>
                <w:bCs/>
                <w:sz w:val="22"/>
                <w:szCs w:val="22"/>
                <w:lang w:val="uk-UA"/>
              </w:rPr>
            </w:pPr>
            <w:r w:rsidRPr="00A35788">
              <w:rPr>
                <w:bCs/>
                <w:sz w:val="22"/>
                <w:szCs w:val="22"/>
                <w:lang w:val="uk-UA"/>
              </w:rPr>
              <w:t>Директор</w:t>
            </w:r>
          </w:p>
          <w:p w14:paraId="7A338F5B" w14:textId="77777777" w:rsidR="00D37655" w:rsidRPr="00A35788" w:rsidRDefault="00D37655">
            <w:pPr>
              <w:jc w:val="both"/>
              <w:rPr>
                <w:bCs/>
                <w:sz w:val="22"/>
                <w:szCs w:val="22"/>
                <w:lang w:val="uk-UA"/>
              </w:rPr>
            </w:pPr>
          </w:p>
          <w:p w14:paraId="270F9BA9" w14:textId="77777777" w:rsidR="00D37655" w:rsidRPr="00A35788" w:rsidRDefault="00D37655">
            <w:pPr>
              <w:jc w:val="both"/>
              <w:rPr>
                <w:sz w:val="22"/>
                <w:szCs w:val="22"/>
                <w:lang w:val="uk-UA"/>
              </w:rPr>
            </w:pPr>
            <w:r w:rsidRPr="00A35788">
              <w:rPr>
                <w:bCs/>
                <w:sz w:val="22"/>
                <w:szCs w:val="22"/>
                <w:lang w:val="uk-UA"/>
              </w:rPr>
              <w:t>_________________________/</w:t>
            </w:r>
            <w:r w:rsidRPr="00A35788">
              <w:rPr>
                <w:sz w:val="22"/>
                <w:szCs w:val="22"/>
                <w:lang w:val="uk-UA"/>
              </w:rPr>
              <w:t xml:space="preserve"> Свиридова С.-М.І./</w:t>
            </w:r>
          </w:p>
          <w:p w14:paraId="30A7C5C7" w14:textId="77777777" w:rsidR="00D37655" w:rsidRPr="00A35788" w:rsidRDefault="00D37655">
            <w:pPr>
              <w:rPr>
                <w:sz w:val="22"/>
                <w:szCs w:val="22"/>
                <w:lang w:val="ru-RU"/>
              </w:rPr>
            </w:pPr>
          </w:p>
        </w:tc>
      </w:tr>
      <w:tr w:rsidR="00A35788" w:rsidRPr="00A35788" w14:paraId="753EE15F" w14:textId="77777777" w:rsidTr="00A35788">
        <w:trPr>
          <w:gridAfter w:val="1"/>
          <w:wAfter w:w="4678" w:type="dxa"/>
        </w:trPr>
        <w:tc>
          <w:tcPr>
            <w:tcW w:w="5670" w:type="dxa"/>
            <w:gridSpan w:val="3"/>
          </w:tcPr>
          <w:p w14:paraId="3B137A12" w14:textId="77777777" w:rsidR="00D37655" w:rsidRPr="00A35788" w:rsidRDefault="00D37655" w:rsidP="00D37655">
            <w:pPr>
              <w:rPr>
                <w:b/>
                <w:sz w:val="20"/>
                <w:szCs w:val="20"/>
                <w:lang w:val="uk-UA"/>
              </w:rPr>
            </w:pPr>
          </w:p>
        </w:tc>
      </w:tr>
      <w:tr w:rsidR="00A35788" w:rsidRPr="00A35788" w14:paraId="58BE4FCF" w14:textId="77777777" w:rsidTr="00A35788">
        <w:trPr>
          <w:gridAfter w:val="1"/>
          <w:wAfter w:w="4678" w:type="dxa"/>
        </w:trPr>
        <w:tc>
          <w:tcPr>
            <w:tcW w:w="5670" w:type="dxa"/>
            <w:gridSpan w:val="3"/>
          </w:tcPr>
          <w:p w14:paraId="0858FBBE" w14:textId="77777777" w:rsidR="00D37655" w:rsidRPr="00A35788" w:rsidRDefault="00D37655" w:rsidP="00D37655">
            <w:pPr>
              <w:widowControl w:val="0"/>
              <w:autoSpaceDE w:val="0"/>
              <w:autoSpaceDN w:val="0"/>
              <w:rPr>
                <w:b/>
                <w:sz w:val="20"/>
                <w:szCs w:val="20"/>
                <w:u w:val="single"/>
                <w:lang w:val="uk-UA"/>
              </w:rPr>
            </w:pPr>
          </w:p>
        </w:tc>
      </w:tr>
    </w:tbl>
    <w:p w14:paraId="1808A359" w14:textId="77777777" w:rsidR="00750D06" w:rsidRPr="00A35788" w:rsidRDefault="00750D06" w:rsidP="00D37655">
      <w:pPr>
        <w:rPr>
          <w:sz w:val="20"/>
          <w:szCs w:val="20"/>
          <w:lang w:val="uk-UA"/>
        </w:rPr>
      </w:pPr>
    </w:p>
    <w:sectPr w:rsidR="00750D06" w:rsidRPr="00A35788" w:rsidSect="004A41CE">
      <w:footerReference w:type="even" r:id="rId9"/>
      <w:pgSz w:w="11906" w:h="16838"/>
      <w:pgMar w:top="567" w:right="851" w:bottom="1259" w:left="709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6071D5" w14:textId="77777777" w:rsidR="008A679F" w:rsidRDefault="008A679F">
      <w:r>
        <w:separator/>
      </w:r>
    </w:p>
  </w:endnote>
  <w:endnote w:type="continuationSeparator" w:id="0">
    <w:p w14:paraId="0783029B" w14:textId="77777777" w:rsidR="008A679F" w:rsidRDefault="008A679F">
      <w:r>
        <w:continuationSeparator/>
      </w:r>
    </w:p>
  </w:endnote>
  <w:endnote w:type="continuationNotice" w:id="1">
    <w:p w14:paraId="698B9261" w14:textId="77777777" w:rsidR="008A679F" w:rsidRDefault="008A67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A973B0" w14:textId="77777777" w:rsidR="006E3410" w:rsidRDefault="006E3410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CC7D504" w14:textId="77777777" w:rsidR="006E3410" w:rsidRDefault="006E3410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58E786" w14:textId="77777777" w:rsidR="008A679F" w:rsidRDefault="008A679F">
      <w:r>
        <w:separator/>
      </w:r>
    </w:p>
  </w:footnote>
  <w:footnote w:type="continuationSeparator" w:id="0">
    <w:p w14:paraId="5DAA0D2C" w14:textId="77777777" w:rsidR="008A679F" w:rsidRDefault="008A679F">
      <w:r>
        <w:continuationSeparator/>
      </w:r>
    </w:p>
  </w:footnote>
  <w:footnote w:type="continuationNotice" w:id="1">
    <w:p w14:paraId="1D92AD27" w14:textId="77777777" w:rsidR="008A679F" w:rsidRDefault="008A679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C61EF"/>
    <w:multiLevelType w:val="multilevel"/>
    <w:tmpl w:val="D0085CC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" w15:restartNumberingAfterBreak="0">
    <w:nsid w:val="0E366DE6"/>
    <w:multiLevelType w:val="hybridMultilevel"/>
    <w:tmpl w:val="FB429862"/>
    <w:lvl w:ilvl="0" w:tplc="E982D4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0B46B31"/>
    <w:multiLevelType w:val="multilevel"/>
    <w:tmpl w:val="609A47FE"/>
    <w:lvl w:ilvl="0">
      <w:start w:val="1"/>
      <w:numFmt w:val="decimal"/>
      <w:lvlText w:val="%1.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lvlText w:val="%1.%2."/>
      <w:lvlJc w:val="left"/>
      <w:pPr>
        <w:tabs>
          <w:tab w:val="num" w:pos="690"/>
        </w:tabs>
        <w:ind w:left="690" w:hanging="51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3" w15:restartNumberingAfterBreak="0">
    <w:nsid w:val="1775266F"/>
    <w:multiLevelType w:val="multilevel"/>
    <w:tmpl w:val="609A47FE"/>
    <w:lvl w:ilvl="0">
      <w:start w:val="1"/>
      <w:numFmt w:val="decimal"/>
      <w:lvlText w:val="%1.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lvlText w:val="%1.%2."/>
      <w:lvlJc w:val="left"/>
      <w:pPr>
        <w:tabs>
          <w:tab w:val="num" w:pos="690"/>
        </w:tabs>
        <w:ind w:left="690" w:hanging="51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4" w15:restartNumberingAfterBreak="0">
    <w:nsid w:val="21B37841"/>
    <w:multiLevelType w:val="multilevel"/>
    <w:tmpl w:val="C7BABBF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5" w15:restartNumberingAfterBreak="0">
    <w:nsid w:val="310F4E4F"/>
    <w:multiLevelType w:val="multilevel"/>
    <w:tmpl w:val="D658A12A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67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-12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-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-33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-61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-54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-824" w:hanging="1440"/>
      </w:pPr>
      <w:rPr>
        <w:rFonts w:hint="default"/>
      </w:rPr>
    </w:lvl>
  </w:abstractNum>
  <w:abstractNum w:abstractNumId="6" w15:restartNumberingAfterBreak="0">
    <w:nsid w:val="34CA6775"/>
    <w:multiLevelType w:val="hybridMultilevel"/>
    <w:tmpl w:val="237A74E2"/>
    <w:lvl w:ilvl="0" w:tplc="70F84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58E8216">
      <w:numFmt w:val="none"/>
      <w:lvlText w:val=""/>
      <w:lvlJc w:val="left"/>
      <w:pPr>
        <w:tabs>
          <w:tab w:val="num" w:pos="360"/>
        </w:tabs>
      </w:pPr>
    </w:lvl>
    <w:lvl w:ilvl="2" w:tplc="067AE27C">
      <w:numFmt w:val="none"/>
      <w:lvlText w:val=""/>
      <w:lvlJc w:val="left"/>
      <w:pPr>
        <w:tabs>
          <w:tab w:val="num" w:pos="360"/>
        </w:tabs>
      </w:pPr>
    </w:lvl>
    <w:lvl w:ilvl="3" w:tplc="37400BBC">
      <w:numFmt w:val="none"/>
      <w:lvlText w:val=""/>
      <w:lvlJc w:val="left"/>
      <w:pPr>
        <w:tabs>
          <w:tab w:val="num" w:pos="360"/>
        </w:tabs>
      </w:pPr>
    </w:lvl>
    <w:lvl w:ilvl="4" w:tplc="7A847D2C">
      <w:numFmt w:val="none"/>
      <w:lvlText w:val=""/>
      <w:lvlJc w:val="left"/>
      <w:pPr>
        <w:tabs>
          <w:tab w:val="num" w:pos="360"/>
        </w:tabs>
      </w:pPr>
    </w:lvl>
    <w:lvl w:ilvl="5" w:tplc="A252D2E8">
      <w:numFmt w:val="none"/>
      <w:lvlText w:val=""/>
      <w:lvlJc w:val="left"/>
      <w:pPr>
        <w:tabs>
          <w:tab w:val="num" w:pos="360"/>
        </w:tabs>
      </w:pPr>
    </w:lvl>
    <w:lvl w:ilvl="6" w:tplc="B7BE7E88">
      <w:numFmt w:val="none"/>
      <w:lvlText w:val=""/>
      <w:lvlJc w:val="left"/>
      <w:pPr>
        <w:tabs>
          <w:tab w:val="num" w:pos="360"/>
        </w:tabs>
      </w:pPr>
    </w:lvl>
    <w:lvl w:ilvl="7" w:tplc="AD74F0A8">
      <w:numFmt w:val="none"/>
      <w:lvlText w:val=""/>
      <w:lvlJc w:val="left"/>
      <w:pPr>
        <w:tabs>
          <w:tab w:val="num" w:pos="360"/>
        </w:tabs>
      </w:pPr>
    </w:lvl>
    <w:lvl w:ilvl="8" w:tplc="1A44042C">
      <w:numFmt w:val="none"/>
      <w:lvlText w:val=""/>
      <w:lvlJc w:val="left"/>
      <w:pPr>
        <w:tabs>
          <w:tab w:val="num" w:pos="360"/>
        </w:tabs>
      </w:pPr>
    </w:lvl>
  </w:abstractNum>
  <w:abstractNum w:abstractNumId="7" w15:restartNumberingAfterBreak="0">
    <w:nsid w:val="359136A3"/>
    <w:multiLevelType w:val="multilevel"/>
    <w:tmpl w:val="C2B2B88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35D73B4C"/>
    <w:multiLevelType w:val="hybridMultilevel"/>
    <w:tmpl w:val="34AAAA0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65D4C1F"/>
    <w:multiLevelType w:val="multilevel"/>
    <w:tmpl w:val="C7BABBF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0" w15:restartNumberingAfterBreak="0">
    <w:nsid w:val="38BB1576"/>
    <w:multiLevelType w:val="hybridMultilevel"/>
    <w:tmpl w:val="8C98212E"/>
    <w:lvl w:ilvl="0" w:tplc="557E14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5D8D340">
      <w:numFmt w:val="none"/>
      <w:lvlText w:val=""/>
      <w:lvlJc w:val="left"/>
      <w:pPr>
        <w:tabs>
          <w:tab w:val="num" w:pos="360"/>
        </w:tabs>
      </w:pPr>
    </w:lvl>
    <w:lvl w:ilvl="2" w:tplc="D8CA58A4">
      <w:numFmt w:val="none"/>
      <w:lvlText w:val=""/>
      <w:lvlJc w:val="left"/>
      <w:pPr>
        <w:tabs>
          <w:tab w:val="num" w:pos="360"/>
        </w:tabs>
      </w:pPr>
    </w:lvl>
    <w:lvl w:ilvl="3" w:tplc="E38AE480">
      <w:numFmt w:val="none"/>
      <w:lvlText w:val=""/>
      <w:lvlJc w:val="left"/>
      <w:pPr>
        <w:tabs>
          <w:tab w:val="num" w:pos="360"/>
        </w:tabs>
      </w:pPr>
    </w:lvl>
    <w:lvl w:ilvl="4" w:tplc="8A0424E6">
      <w:numFmt w:val="none"/>
      <w:lvlText w:val=""/>
      <w:lvlJc w:val="left"/>
      <w:pPr>
        <w:tabs>
          <w:tab w:val="num" w:pos="360"/>
        </w:tabs>
      </w:pPr>
    </w:lvl>
    <w:lvl w:ilvl="5" w:tplc="DD56E882">
      <w:numFmt w:val="none"/>
      <w:lvlText w:val=""/>
      <w:lvlJc w:val="left"/>
      <w:pPr>
        <w:tabs>
          <w:tab w:val="num" w:pos="360"/>
        </w:tabs>
      </w:pPr>
    </w:lvl>
    <w:lvl w:ilvl="6" w:tplc="47726A00">
      <w:numFmt w:val="none"/>
      <w:lvlText w:val=""/>
      <w:lvlJc w:val="left"/>
      <w:pPr>
        <w:tabs>
          <w:tab w:val="num" w:pos="360"/>
        </w:tabs>
      </w:pPr>
    </w:lvl>
    <w:lvl w:ilvl="7" w:tplc="F23EBCA0">
      <w:numFmt w:val="none"/>
      <w:lvlText w:val=""/>
      <w:lvlJc w:val="left"/>
      <w:pPr>
        <w:tabs>
          <w:tab w:val="num" w:pos="360"/>
        </w:tabs>
      </w:pPr>
    </w:lvl>
    <w:lvl w:ilvl="8" w:tplc="DEE0FB2C">
      <w:numFmt w:val="none"/>
      <w:lvlText w:val=""/>
      <w:lvlJc w:val="left"/>
      <w:pPr>
        <w:tabs>
          <w:tab w:val="num" w:pos="360"/>
        </w:tabs>
      </w:pPr>
    </w:lvl>
  </w:abstractNum>
  <w:abstractNum w:abstractNumId="11" w15:restartNumberingAfterBreak="0">
    <w:nsid w:val="3F2D5C42"/>
    <w:multiLevelType w:val="hybridMultilevel"/>
    <w:tmpl w:val="9064F4BA"/>
    <w:lvl w:ilvl="0" w:tplc="BEE6ECE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96F45"/>
    <w:multiLevelType w:val="multilevel"/>
    <w:tmpl w:val="C7BABBF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3" w15:restartNumberingAfterBreak="0">
    <w:nsid w:val="43893253"/>
    <w:multiLevelType w:val="hybridMultilevel"/>
    <w:tmpl w:val="C74A1E52"/>
    <w:lvl w:ilvl="0" w:tplc="7AE2C1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A6550"/>
    <w:multiLevelType w:val="hybridMultilevel"/>
    <w:tmpl w:val="B052EBEE"/>
    <w:lvl w:ilvl="0" w:tplc="65C00C2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D51C5C"/>
    <w:multiLevelType w:val="hybridMultilevel"/>
    <w:tmpl w:val="783C08E8"/>
    <w:lvl w:ilvl="0" w:tplc="93C6978C">
      <w:start w:val="2"/>
      <w:numFmt w:val="decimal"/>
      <w:lvlText w:val="%1."/>
      <w:lvlJc w:val="left"/>
      <w:pPr>
        <w:tabs>
          <w:tab w:val="num" w:pos="196"/>
        </w:tabs>
        <w:ind w:left="19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170DDF"/>
    <w:multiLevelType w:val="multilevel"/>
    <w:tmpl w:val="C7BABBF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7" w15:restartNumberingAfterBreak="0">
    <w:nsid w:val="56FE0EAD"/>
    <w:multiLevelType w:val="multilevel"/>
    <w:tmpl w:val="C7BABBF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abstractNum w:abstractNumId="18" w15:restartNumberingAfterBreak="0">
    <w:nsid w:val="613033A7"/>
    <w:multiLevelType w:val="hybridMultilevel"/>
    <w:tmpl w:val="4942CA30"/>
    <w:lvl w:ilvl="0" w:tplc="D86C3194">
      <w:start w:val="1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B20070D"/>
    <w:multiLevelType w:val="hybridMultilevel"/>
    <w:tmpl w:val="C44885F0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4CD381C"/>
    <w:multiLevelType w:val="multilevel"/>
    <w:tmpl w:val="609A47FE"/>
    <w:lvl w:ilvl="0">
      <w:start w:val="1"/>
      <w:numFmt w:val="decimal"/>
      <w:lvlText w:val="%1.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lvlText w:val="%1.%2."/>
      <w:lvlJc w:val="left"/>
      <w:pPr>
        <w:tabs>
          <w:tab w:val="num" w:pos="690"/>
        </w:tabs>
        <w:ind w:left="690" w:hanging="51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</w:lvl>
  </w:abstractNum>
  <w:abstractNum w:abstractNumId="21" w15:restartNumberingAfterBreak="0">
    <w:nsid w:val="7D3B21A2"/>
    <w:multiLevelType w:val="multilevel"/>
    <w:tmpl w:val="C7BABBF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</w:lvl>
  </w:abstractNum>
  <w:num w:numId="1">
    <w:abstractNumId w:val="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</w:num>
  <w:num w:numId="7">
    <w:abstractNumId w:val="9"/>
  </w:num>
  <w:num w:numId="8">
    <w:abstractNumId w:val="12"/>
  </w:num>
  <w:num w:numId="9">
    <w:abstractNumId w:val="21"/>
  </w:num>
  <w:num w:numId="10">
    <w:abstractNumId w:val="4"/>
  </w:num>
  <w:num w:numId="11">
    <w:abstractNumId w:val="18"/>
  </w:num>
  <w:num w:numId="12">
    <w:abstractNumId w:val="6"/>
  </w:num>
  <w:num w:numId="13">
    <w:abstractNumId w:val="2"/>
  </w:num>
  <w:num w:numId="14">
    <w:abstractNumId w:val="20"/>
  </w:num>
  <w:num w:numId="15">
    <w:abstractNumId w:val="1"/>
  </w:num>
  <w:num w:numId="16">
    <w:abstractNumId w:val="15"/>
  </w:num>
  <w:num w:numId="17">
    <w:abstractNumId w:val="19"/>
  </w:num>
  <w:num w:numId="18">
    <w:abstractNumId w:val="8"/>
  </w:num>
  <w:num w:numId="19">
    <w:abstractNumId w:val="10"/>
  </w:num>
  <w:num w:numId="20">
    <w:abstractNumId w:val="7"/>
  </w:num>
  <w:num w:numId="21">
    <w:abstractNumId w:val="14"/>
  </w:num>
  <w:num w:numId="22">
    <w:abstractNumId w:val="5"/>
  </w:num>
  <w:num w:numId="23">
    <w:abstractNumId w:val="11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8" w:nlCheck="1" w:checkStyle="0"/>
  <w:activeWritingStyle w:appName="MSWord" w:lang="ru-RU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rMwNzUysDAzMzBV0lEKTi0uzszPAykwrAUAOrryriwAAAA="/>
  </w:docVars>
  <w:rsids>
    <w:rsidRoot w:val="005545CD"/>
    <w:rsid w:val="000019C5"/>
    <w:rsid w:val="000034FC"/>
    <w:rsid w:val="00006DF5"/>
    <w:rsid w:val="00007B31"/>
    <w:rsid w:val="00007D9D"/>
    <w:rsid w:val="000105E7"/>
    <w:rsid w:val="0001073B"/>
    <w:rsid w:val="00011196"/>
    <w:rsid w:val="000130F5"/>
    <w:rsid w:val="00013160"/>
    <w:rsid w:val="00015095"/>
    <w:rsid w:val="00015E41"/>
    <w:rsid w:val="000164BA"/>
    <w:rsid w:val="000170B7"/>
    <w:rsid w:val="00017FFE"/>
    <w:rsid w:val="0002048E"/>
    <w:rsid w:val="0002095E"/>
    <w:rsid w:val="00022B9E"/>
    <w:rsid w:val="000239FD"/>
    <w:rsid w:val="0002410F"/>
    <w:rsid w:val="00030154"/>
    <w:rsid w:val="00033A00"/>
    <w:rsid w:val="0003583A"/>
    <w:rsid w:val="000371D3"/>
    <w:rsid w:val="000404CD"/>
    <w:rsid w:val="00040F7E"/>
    <w:rsid w:val="00041CC4"/>
    <w:rsid w:val="00044873"/>
    <w:rsid w:val="0004588B"/>
    <w:rsid w:val="0004709B"/>
    <w:rsid w:val="00047B6F"/>
    <w:rsid w:val="00052B00"/>
    <w:rsid w:val="00052F2C"/>
    <w:rsid w:val="000557C2"/>
    <w:rsid w:val="000568CB"/>
    <w:rsid w:val="00060348"/>
    <w:rsid w:val="00064B50"/>
    <w:rsid w:val="000656F7"/>
    <w:rsid w:val="0006732C"/>
    <w:rsid w:val="00067AAB"/>
    <w:rsid w:val="00067C16"/>
    <w:rsid w:val="00067CA7"/>
    <w:rsid w:val="00070ABD"/>
    <w:rsid w:val="000800F2"/>
    <w:rsid w:val="00082976"/>
    <w:rsid w:val="00086214"/>
    <w:rsid w:val="000901C4"/>
    <w:rsid w:val="00093B70"/>
    <w:rsid w:val="000944AD"/>
    <w:rsid w:val="0009529E"/>
    <w:rsid w:val="00096D02"/>
    <w:rsid w:val="00097927"/>
    <w:rsid w:val="000A484D"/>
    <w:rsid w:val="000B1631"/>
    <w:rsid w:val="000B2D65"/>
    <w:rsid w:val="000B4437"/>
    <w:rsid w:val="000B57E5"/>
    <w:rsid w:val="000B6F91"/>
    <w:rsid w:val="000C04FD"/>
    <w:rsid w:val="000C264C"/>
    <w:rsid w:val="000C2AD5"/>
    <w:rsid w:val="000C56EE"/>
    <w:rsid w:val="000C5E5E"/>
    <w:rsid w:val="000D3B5D"/>
    <w:rsid w:val="000D4392"/>
    <w:rsid w:val="000D690C"/>
    <w:rsid w:val="000E0550"/>
    <w:rsid w:val="000E0685"/>
    <w:rsid w:val="000E0F73"/>
    <w:rsid w:val="000E4771"/>
    <w:rsid w:val="000E5A8D"/>
    <w:rsid w:val="000E681F"/>
    <w:rsid w:val="000E7252"/>
    <w:rsid w:val="000F50AC"/>
    <w:rsid w:val="000F5500"/>
    <w:rsid w:val="000F5886"/>
    <w:rsid w:val="0011023E"/>
    <w:rsid w:val="001123A7"/>
    <w:rsid w:val="00113F10"/>
    <w:rsid w:val="001153EB"/>
    <w:rsid w:val="0011610D"/>
    <w:rsid w:val="00120376"/>
    <w:rsid w:val="001228A0"/>
    <w:rsid w:val="00125473"/>
    <w:rsid w:val="00130764"/>
    <w:rsid w:val="00131229"/>
    <w:rsid w:val="00133255"/>
    <w:rsid w:val="00133C57"/>
    <w:rsid w:val="00134A38"/>
    <w:rsid w:val="00134E81"/>
    <w:rsid w:val="00135707"/>
    <w:rsid w:val="001362A1"/>
    <w:rsid w:val="001424D2"/>
    <w:rsid w:val="00143B1F"/>
    <w:rsid w:val="0014414D"/>
    <w:rsid w:val="00151ED5"/>
    <w:rsid w:val="001622DF"/>
    <w:rsid w:val="0016406C"/>
    <w:rsid w:val="00164705"/>
    <w:rsid w:val="00170597"/>
    <w:rsid w:val="00170664"/>
    <w:rsid w:val="00171AF8"/>
    <w:rsid w:val="001724B3"/>
    <w:rsid w:val="001725EE"/>
    <w:rsid w:val="00172782"/>
    <w:rsid w:val="00174BB6"/>
    <w:rsid w:val="00175837"/>
    <w:rsid w:val="00181CFB"/>
    <w:rsid w:val="001851B8"/>
    <w:rsid w:val="00185D85"/>
    <w:rsid w:val="00191834"/>
    <w:rsid w:val="001930A5"/>
    <w:rsid w:val="0019501A"/>
    <w:rsid w:val="001A27DC"/>
    <w:rsid w:val="001A2B1D"/>
    <w:rsid w:val="001A3F5E"/>
    <w:rsid w:val="001A63DA"/>
    <w:rsid w:val="001A6C01"/>
    <w:rsid w:val="001B2787"/>
    <w:rsid w:val="001B2FEC"/>
    <w:rsid w:val="001B41BD"/>
    <w:rsid w:val="001C0B46"/>
    <w:rsid w:val="001C2160"/>
    <w:rsid w:val="001C5166"/>
    <w:rsid w:val="001C5F74"/>
    <w:rsid w:val="001C6182"/>
    <w:rsid w:val="001C68EC"/>
    <w:rsid w:val="001D3267"/>
    <w:rsid w:val="001D5687"/>
    <w:rsid w:val="001D59ED"/>
    <w:rsid w:val="001D61C0"/>
    <w:rsid w:val="001D6E55"/>
    <w:rsid w:val="001E0202"/>
    <w:rsid w:val="001E055F"/>
    <w:rsid w:val="001E1453"/>
    <w:rsid w:val="001E550D"/>
    <w:rsid w:val="001F265D"/>
    <w:rsid w:val="001F3B63"/>
    <w:rsid w:val="001F6BE4"/>
    <w:rsid w:val="00201184"/>
    <w:rsid w:val="00203375"/>
    <w:rsid w:val="002049A4"/>
    <w:rsid w:val="00206AAA"/>
    <w:rsid w:val="002070A6"/>
    <w:rsid w:val="00211DCD"/>
    <w:rsid w:val="002120EA"/>
    <w:rsid w:val="00213FE6"/>
    <w:rsid w:val="00214318"/>
    <w:rsid w:val="00215EC0"/>
    <w:rsid w:val="0021635E"/>
    <w:rsid w:val="0022048B"/>
    <w:rsid w:val="002211EE"/>
    <w:rsid w:val="00221536"/>
    <w:rsid w:val="00221CE4"/>
    <w:rsid w:val="00222400"/>
    <w:rsid w:val="00222C37"/>
    <w:rsid w:val="00222CC2"/>
    <w:rsid w:val="00224CD1"/>
    <w:rsid w:val="002257AC"/>
    <w:rsid w:val="00225B68"/>
    <w:rsid w:val="00226032"/>
    <w:rsid w:val="0022723C"/>
    <w:rsid w:val="00227919"/>
    <w:rsid w:val="00231E60"/>
    <w:rsid w:val="00235A9A"/>
    <w:rsid w:val="002438C2"/>
    <w:rsid w:val="00244549"/>
    <w:rsid w:val="00246E31"/>
    <w:rsid w:val="00252401"/>
    <w:rsid w:val="00254629"/>
    <w:rsid w:val="002564CD"/>
    <w:rsid w:val="00256D07"/>
    <w:rsid w:val="00263BFD"/>
    <w:rsid w:val="00263F9F"/>
    <w:rsid w:val="00270CC4"/>
    <w:rsid w:val="00271415"/>
    <w:rsid w:val="00271746"/>
    <w:rsid w:val="00271FF2"/>
    <w:rsid w:val="00280E65"/>
    <w:rsid w:val="002819EF"/>
    <w:rsid w:val="002830CC"/>
    <w:rsid w:val="00287FCB"/>
    <w:rsid w:val="00292680"/>
    <w:rsid w:val="002946F9"/>
    <w:rsid w:val="00297B3E"/>
    <w:rsid w:val="002A53F5"/>
    <w:rsid w:val="002A68CA"/>
    <w:rsid w:val="002A77B2"/>
    <w:rsid w:val="002B0352"/>
    <w:rsid w:val="002B316B"/>
    <w:rsid w:val="002B3981"/>
    <w:rsid w:val="002C1533"/>
    <w:rsid w:val="002C2515"/>
    <w:rsid w:val="002C3131"/>
    <w:rsid w:val="002D1676"/>
    <w:rsid w:val="002D20D9"/>
    <w:rsid w:val="002D309A"/>
    <w:rsid w:val="002D32B3"/>
    <w:rsid w:val="002D3C4D"/>
    <w:rsid w:val="002D4480"/>
    <w:rsid w:val="002D49E7"/>
    <w:rsid w:val="002D5209"/>
    <w:rsid w:val="002D60A9"/>
    <w:rsid w:val="002D60E2"/>
    <w:rsid w:val="002E1658"/>
    <w:rsid w:val="002E1BB3"/>
    <w:rsid w:val="002E6EF7"/>
    <w:rsid w:val="002E788E"/>
    <w:rsid w:val="002F3328"/>
    <w:rsid w:val="002F4311"/>
    <w:rsid w:val="002F60EF"/>
    <w:rsid w:val="00300EBC"/>
    <w:rsid w:val="0030355B"/>
    <w:rsid w:val="00304C83"/>
    <w:rsid w:val="003137E7"/>
    <w:rsid w:val="00314B72"/>
    <w:rsid w:val="00315FEC"/>
    <w:rsid w:val="00317C68"/>
    <w:rsid w:val="00322617"/>
    <w:rsid w:val="0032388D"/>
    <w:rsid w:val="003267F4"/>
    <w:rsid w:val="00332CC4"/>
    <w:rsid w:val="00333C7E"/>
    <w:rsid w:val="00335453"/>
    <w:rsid w:val="00335AA4"/>
    <w:rsid w:val="0034048B"/>
    <w:rsid w:val="00340D2F"/>
    <w:rsid w:val="00341BEE"/>
    <w:rsid w:val="003420F5"/>
    <w:rsid w:val="00343147"/>
    <w:rsid w:val="00343B69"/>
    <w:rsid w:val="00344204"/>
    <w:rsid w:val="00344A46"/>
    <w:rsid w:val="00345E30"/>
    <w:rsid w:val="0034694A"/>
    <w:rsid w:val="00353194"/>
    <w:rsid w:val="003536D4"/>
    <w:rsid w:val="00355008"/>
    <w:rsid w:val="003610F9"/>
    <w:rsid w:val="00364572"/>
    <w:rsid w:val="0036595A"/>
    <w:rsid w:val="00365CE7"/>
    <w:rsid w:val="00365FE3"/>
    <w:rsid w:val="0036788D"/>
    <w:rsid w:val="00373BE3"/>
    <w:rsid w:val="0037637D"/>
    <w:rsid w:val="00377163"/>
    <w:rsid w:val="00381903"/>
    <w:rsid w:val="00383D54"/>
    <w:rsid w:val="0038541B"/>
    <w:rsid w:val="00385F56"/>
    <w:rsid w:val="003904E9"/>
    <w:rsid w:val="00393BE3"/>
    <w:rsid w:val="003B28A9"/>
    <w:rsid w:val="003B474B"/>
    <w:rsid w:val="003B5097"/>
    <w:rsid w:val="003B6A3F"/>
    <w:rsid w:val="003B755E"/>
    <w:rsid w:val="003B7EDA"/>
    <w:rsid w:val="003C04FA"/>
    <w:rsid w:val="003C3513"/>
    <w:rsid w:val="003C3AFD"/>
    <w:rsid w:val="003D35CC"/>
    <w:rsid w:val="003D3908"/>
    <w:rsid w:val="003D4410"/>
    <w:rsid w:val="003D444C"/>
    <w:rsid w:val="003D50C5"/>
    <w:rsid w:val="003D578D"/>
    <w:rsid w:val="003D5ED0"/>
    <w:rsid w:val="003E1903"/>
    <w:rsid w:val="003E2A1B"/>
    <w:rsid w:val="003E3AB1"/>
    <w:rsid w:val="003E3B3F"/>
    <w:rsid w:val="003E7DE2"/>
    <w:rsid w:val="003F3466"/>
    <w:rsid w:val="003F45A2"/>
    <w:rsid w:val="003F5149"/>
    <w:rsid w:val="003F6B03"/>
    <w:rsid w:val="003F6FC3"/>
    <w:rsid w:val="00403CF2"/>
    <w:rsid w:val="0040442F"/>
    <w:rsid w:val="00404714"/>
    <w:rsid w:val="0040551C"/>
    <w:rsid w:val="00411D59"/>
    <w:rsid w:val="00414127"/>
    <w:rsid w:val="00416AE3"/>
    <w:rsid w:val="0042261C"/>
    <w:rsid w:val="00422BC7"/>
    <w:rsid w:val="004234A0"/>
    <w:rsid w:val="00424A95"/>
    <w:rsid w:val="00424E6A"/>
    <w:rsid w:val="00430D46"/>
    <w:rsid w:val="004340B4"/>
    <w:rsid w:val="004351DB"/>
    <w:rsid w:val="00437908"/>
    <w:rsid w:val="0044075E"/>
    <w:rsid w:val="00442EE7"/>
    <w:rsid w:val="004464E8"/>
    <w:rsid w:val="00450C58"/>
    <w:rsid w:val="00453231"/>
    <w:rsid w:val="00455066"/>
    <w:rsid w:val="004555C9"/>
    <w:rsid w:val="00456DF0"/>
    <w:rsid w:val="00456F68"/>
    <w:rsid w:val="00461FDE"/>
    <w:rsid w:val="00463518"/>
    <w:rsid w:val="004640A8"/>
    <w:rsid w:val="00465DFB"/>
    <w:rsid w:val="00466495"/>
    <w:rsid w:val="00466EB6"/>
    <w:rsid w:val="00471B2B"/>
    <w:rsid w:val="00472EDA"/>
    <w:rsid w:val="00475C60"/>
    <w:rsid w:val="004821C7"/>
    <w:rsid w:val="00482C38"/>
    <w:rsid w:val="004841BE"/>
    <w:rsid w:val="00484DE9"/>
    <w:rsid w:val="00486904"/>
    <w:rsid w:val="00490003"/>
    <w:rsid w:val="004902E2"/>
    <w:rsid w:val="00494193"/>
    <w:rsid w:val="00495EE1"/>
    <w:rsid w:val="00496E8A"/>
    <w:rsid w:val="004A2E4D"/>
    <w:rsid w:val="004A41CE"/>
    <w:rsid w:val="004A42FC"/>
    <w:rsid w:val="004A4AB9"/>
    <w:rsid w:val="004A6DB4"/>
    <w:rsid w:val="004A7B85"/>
    <w:rsid w:val="004B0C43"/>
    <w:rsid w:val="004B1546"/>
    <w:rsid w:val="004B530B"/>
    <w:rsid w:val="004B68CD"/>
    <w:rsid w:val="004B79CE"/>
    <w:rsid w:val="004C2093"/>
    <w:rsid w:val="004C271A"/>
    <w:rsid w:val="004C5558"/>
    <w:rsid w:val="004C7C26"/>
    <w:rsid w:val="004D0448"/>
    <w:rsid w:val="004D2226"/>
    <w:rsid w:val="004D3FD8"/>
    <w:rsid w:val="004D77B6"/>
    <w:rsid w:val="004E0576"/>
    <w:rsid w:val="004E7C31"/>
    <w:rsid w:val="00504688"/>
    <w:rsid w:val="0050553B"/>
    <w:rsid w:val="005124B0"/>
    <w:rsid w:val="00521D78"/>
    <w:rsid w:val="00523CDF"/>
    <w:rsid w:val="005250A1"/>
    <w:rsid w:val="00530C3D"/>
    <w:rsid w:val="00531B96"/>
    <w:rsid w:val="00533B5C"/>
    <w:rsid w:val="0053628E"/>
    <w:rsid w:val="00536969"/>
    <w:rsid w:val="00540F24"/>
    <w:rsid w:val="00542CB1"/>
    <w:rsid w:val="00543CE8"/>
    <w:rsid w:val="00544026"/>
    <w:rsid w:val="005473AD"/>
    <w:rsid w:val="00551456"/>
    <w:rsid w:val="00552A32"/>
    <w:rsid w:val="005545CD"/>
    <w:rsid w:val="00560ED5"/>
    <w:rsid w:val="00563290"/>
    <w:rsid w:val="00563C6F"/>
    <w:rsid w:val="00565095"/>
    <w:rsid w:val="0056654E"/>
    <w:rsid w:val="00573279"/>
    <w:rsid w:val="0057366E"/>
    <w:rsid w:val="005739C8"/>
    <w:rsid w:val="00574AB8"/>
    <w:rsid w:val="00576EAF"/>
    <w:rsid w:val="00582779"/>
    <w:rsid w:val="00585DB8"/>
    <w:rsid w:val="00586DDC"/>
    <w:rsid w:val="00587AD4"/>
    <w:rsid w:val="00587E51"/>
    <w:rsid w:val="00591415"/>
    <w:rsid w:val="00591924"/>
    <w:rsid w:val="005919FB"/>
    <w:rsid w:val="00591C58"/>
    <w:rsid w:val="0059213F"/>
    <w:rsid w:val="00593FA4"/>
    <w:rsid w:val="005944D3"/>
    <w:rsid w:val="00596329"/>
    <w:rsid w:val="005A241C"/>
    <w:rsid w:val="005A2A96"/>
    <w:rsid w:val="005A3883"/>
    <w:rsid w:val="005A5289"/>
    <w:rsid w:val="005A6BF7"/>
    <w:rsid w:val="005B0E10"/>
    <w:rsid w:val="005B38E5"/>
    <w:rsid w:val="005B55C4"/>
    <w:rsid w:val="005C06A0"/>
    <w:rsid w:val="005C2563"/>
    <w:rsid w:val="005C3960"/>
    <w:rsid w:val="005C3D97"/>
    <w:rsid w:val="005C49AA"/>
    <w:rsid w:val="005C5BD4"/>
    <w:rsid w:val="005C6757"/>
    <w:rsid w:val="005C71F2"/>
    <w:rsid w:val="005C7629"/>
    <w:rsid w:val="005C7E0A"/>
    <w:rsid w:val="005D2CF3"/>
    <w:rsid w:val="005D31E6"/>
    <w:rsid w:val="005D4699"/>
    <w:rsid w:val="005D550C"/>
    <w:rsid w:val="005E21A6"/>
    <w:rsid w:val="005E4C4C"/>
    <w:rsid w:val="005E5E80"/>
    <w:rsid w:val="005E6961"/>
    <w:rsid w:val="005F073D"/>
    <w:rsid w:val="005F0F06"/>
    <w:rsid w:val="005F40EF"/>
    <w:rsid w:val="005F5ABE"/>
    <w:rsid w:val="005F5B8B"/>
    <w:rsid w:val="00603B3F"/>
    <w:rsid w:val="00604BAF"/>
    <w:rsid w:val="0060584F"/>
    <w:rsid w:val="00610161"/>
    <w:rsid w:val="00614D6E"/>
    <w:rsid w:val="00616370"/>
    <w:rsid w:val="006202D3"/>
    <w:rsid w:val="0062246E"/>
    <w:rsid w:val="00623297"/>
    <w:rsid w:val="006263ED"/>
    <w:rsid w:val="00627305"/>
    <w:rsid w:val="00627795"/>
    <w:rsid w:val="00633872"/>
    <w:rsid w:val="00635234"/>
    <w:rsid w:val="00640A8E"/>
    <w:rsid w:val="00641B8B"/>
    <w:rsid w:val="00643517"/>
    <w:rsid w:val="00646288"/>
    <w:rsid w:val="006472F8"/>
    <w:rsid w:val="00652A8C"/>
    <w:rsid w:val="00656379"/>
    <w:rsid w:val="0066025E"/>
    <w:rsid w:val="00661058"/>
    <w:rsid w:val="006639BE"/>
    <w:rsid w:val="00663F72"/>
    <w:rsid w:val="00664790"/>
    <w:rsid w:val="00664968"/>
    <w:rsid w:val="006651CE"/>
    <w:rsid w:val="006653AB"/>
    <w:rsid w:val="00666CD4"/>
    <w:rsid w:val="00672B1F"/>
    <w:rsid w:val="00673C2B"/>
    <w:rsid w:val="0067785F"/>
    <w:rsid w:val="00677C3B"/>
    <w:rsid w:val="00682294"/>
    <w:rsid w:val="00682F65"/>
    <w:rsid w:val="00685A86"/>
    <w:rsid w:val="00685C4D"/>
    <w:rsid w:val="006900EB"/>
    <w:rsid w:val="00690EEA"/>
    <w:rsid w:val="00692E9E"/>
    <w:rsid w:val="006948F4"/>
    <w:rsid w:val="006A3B01"/>
    <w:rsid w:val="006A5FCD"/>
    <w:rsid w:val="006B14E5"/>
    <w:rsid w:val="006B1E73"/>
    <w:rsid w:val="006B5D82"/>
    <w:rsid w:val="006B640A"/>
    <w:rsid w:val="006B721B"/>
    <w:rsid w:val="006C1D99"/>
    <w:rsid w:val="006C29F3"/>
    <w:rsid w:val="006C3180"/>
    <w:rsid w:val="006C3F66"/>
    <w:rsid w:val="006C535D"/>
    <w:rsid w:val="006C6C31"/>
    <w:rsid w:val="006D2B31"/>
    <w:rsid w:val="006D3E48"/>
    <w:rsid w:val="006D4C70"/>
    <w:rsid w:val="006D4F27"/>
    <w:rsid w:val="006D5B2F"/>
    <w:rsid w:val="006E0131"/>
    <w:rsid w:val="006E3410"/>
    <w:rsid w:val="006F009B"/>
    <w:rsid w:val="006F58CC"/>
    <w:rsid w:val="006F6308"/>
    <w:rsid w:val="00700657"/>
    <w:rsid w:val="00700BE4"/>
    <w:rsid w:val="00700C2D"/>
    <w:rsid w:val="007041DA"/>
    <w:rsid w:val="007067EE"/>
    <w:rsid w:val="0071066C"/>
    <w:rsid w:val="007107C0"/>
    <w:rsid w:val="007115F1"/>
    <w:rsid w:val="007116B6"/>
    <w:rsid w:val="0071179D"/>
    <w:rsid w:val="007129A1"/>
    <w:rsid w:val="00714877"/>
    <w:rsid w:val="007160E9"/>
    <w:rsid w:val="007167A5"/>
    <w:rsid w:val="00716DAB"/>
    <w:rsid w:val="007207DC"/>
    <w:rsid w:val="007217C3"/>
    <w:rsid w:val="007218AC"/>
    <w:rsid w:val="0072286B"/>
    <w:rsid w:val="00722E98"/>
    <w:rsid w:val="00724196"/>
    <w:rsid w:val="00727261"/>
    <w:rsid w:val="00732E5E"/>
    <w:rsid w:val="00733AB2"/>
    <w:rsid w:val="00733EFA"/>
    <w:rsid w:val="007343A5"/>
    <w:rsid w:val="00734AF6"/>
    <w:rsid w:val="007377A0"/>
    <w:rsid w:val="00740839"/>
    <w:rsid w:val="00740DBC"/>
    <w:rsid w:val="007454B0"/>
    <w:rsid w:val="0074654D"/>
    <w:rsid w:val="00746C06"/>
    <w:rsid w:val="007472A4"/>
    <w:rsid w:val="0075090E"/>
    <w:rsid w:val="00750D06"/>
    <w:rsid w:val="0075403B"/>
    <w:rsid w:val="0075476D"/>
    <w:rsid w:val="007550CC"/>
    <w:rsid w:val="007552C5"/>
    <w:rsid w:val="007567D3"/>
    <w:rsid w:val="00757556"/>
    <w:rsid w:val="00760207"/>
    <w:rsid w:val="00760828"/>
    <w:rsid w:val="00760ED3"/>
    <w:rsid w:val="00760FCD"/>
    <w:rsid w:val="0076105B"/>
    <w:rsid w:val="00763075"/>
    <w:rsid w:val="007644D3"/>
    <w:rsid w:val="0076496F"/>
    <w:rsid w:val="00771802"/>
    <w:rsid w:val="007749E0"/>
    <w:rsid w:val="00780E1F"/>
    <w:rsid w:val="00782FF7"/>
    <w:rsid w:val="00790EAD"/>
    <w:rsid w:val="00790EBA"/>
    <w:rsid w:val="00790FF9"/>
    <w:rsid w:val="00791ED5"/>
    <w:rsid w:val="00795BCE"/>
    <w:rsid w:val="007A2BF0"/>
    <w:rsid w:val="007A3CF7"/>
    <w:rsid w:val="007A5197"/>
    <w:rsid w:val="007B0A18"/>
    <w:rsid w:val="007B0A72"/>
    <w:rsid w:val="007B1A1F"/>
    <w:rsid w:val="007C0980"/>
    <w:rsid w:val="007C3279"/>
    <w:rsid w:val="007C780F"/>
    <w:rsid w:val="007D1006"/>
    <w:rsid w:val="007D2A57"/>
    <w:rsid w:val="007D7344"/>
    <w:rsid w:val="007E12F9"/>
    <w:rsid w:val="007E3C0D"/>
    <w:rsid w:val="007E5961"/>
    <w:rsid w:val="007F0331"/>
    <w:rsid w:val="007F11C8"/>
    <w:rsid w:val="007F19F3"/>
    <w:rsid w:val="007F1A6B"/>
    <w:rsid w:val="007F22EE"/>
    <w:rsid w:val="00800129"/>
    <w:rsid w:val="00800AD2"/>
    <w:rsid w:val="008030FC"/>
    <w:rsid w:val="00803F2E"/>
    <w:rsid w:val="00804CF4"/>
    <w:rsid w:val="0080539B"/>
    <w:rsid w:val="00805CF5"/>
    <w:rsid w:val="00806823"/>
    <w:rsid w:val="00811A53"/>
    <w:rsid w:val="008146E2"/>
    <w:rsid w:val="008152B7"/>
    <w:rsid w:val="00815EA6"/>
    <w:rsid w:val="008200B6"/>
    <w:rsid w:val="008230AB"/>
    <w:rsid w:val="008231DD"/>
    <w:rsid w:val="0082426B"/>
    <w:rsid w:val="00825115"/>
    <w:rsid w:val="00825350"/>
    <w:rsid w:val="00826C99"/>
    <w:rsid w:val="00826F17"/>
    <w:rsid w:val="008302AD"/>
    <w:rsid w:val="008329A1"/>
    <w:rsid w:val="00833465"/>
    <w:rsid w:val="00833C5A"/>
    <w:rsid w:val="0083575C"/>
    <w:rsid w:val="008375ED"/>
    <w:rsid w:val="008410EC"/>
    <w:rsid w:val="00844B13"/>
    <w:rsid w:val="008460E2"/>
    <w:rsid w:val="00847CC3"/>
    <w:rsid w:val="00852F43"/>
    <w:rsid w:val="00853A56"/>
    <w:rsid w:val="00853B75"/>
    <w:rsid w:val="00855D65"/>
    <w:rsid w:val="00856E43"/>
    <w:rsid w:val="008576EB"/>
    <w:rsid w:val="00860FAE"/>
    <w:rsid w:val="008610FB"/>
    <w:rsid w:val="008670BA"/>
    <w:rsid w:val="00867B0B"/>
    <w:rsid w:val="00875B01"/>
    <w:rsid w:val="00882CE6"/>
    <w:rsid w:val="0089346D"/>
    <w:rsid w:val="008935B3"/>
    <w:rsid w:val="00895B19"/>
    <w:rsid w:val="008A030A"/>
    <w:rsid w:val="008A2179"/>
    <w:rsid w:val="008A4C57"/>
    <w:rsid w:val="008A6128"/>
    <w:rsid w:val="008A679F"/>
    <w:rsid w:val="008B0B41"/>
    <w:rsid w:val="008B1F0A"/>
    <w:rsid w:val="008B27EB"/>
    <w:rsid w:val="008B3F83"/>
    <w:rsid w:val="008B6A76"/>
    <w:rsid w:val="008B7638"/>
    <w:rsid w:val="008C4603"/>
    <w:rsid w:val="008C62C4"/>
    <w:rsid w:val="008D3A1C"/>
    <w:rsid w:val="008E1DDD"/>
    <w:rsid w:val="008E26BE"/>
    <w:rsid w:val="008E5AD1"/>
    <w:rsid w:val="008F1B74"/>
    <w:rsid w:val="008F280A"/>
    <w:rsid w:val="008F3F68"/>
    <w:rsid w:val="008F68A0"/>
    <w:rsid w:val="008F6E0C"/>
    <w:rsid w:val="008F7202"/>
    <w:rsid w:val="00901C68"/>
    <w:rsid w:val="00902B35"/>
    <w:rsid w:val="00903239"/>
    <w:rsid w:val="00911299"/>
    <w:rsid w:val="00912043"/>
    <w:rsid w:val="00912D7B"/>
    <w:rsid w:val="00913075"/>
    <w:rsid w:val="00913095"/>
    <w:rsid w:val="00913E7D"/>
    <w:rsid w:val="009158E5"/>
    <w:rsid w:val="009206BD"/>
    <w:rsid w:val="00921480"/>
    <w:rsid w:val="00921FD2"/>
    <w:rsid w:val="00923678"/>
    <w:rsid w:val="00930D1C"/>
    <w:rsid w:val="00931FE3"/>
    <w:rsid w:val="0093423A"/>
    <w:rsid w:val="00934DE8"/>
    <w:rsid w:val="00936C3A"/>
    <w:rsid w:val="00937516"/>
    <w:rsid w:val="00945A9A"/>
    <w:rsid w:val="0094640F"/>
    <w:rsid w:val="0095007E"/>
    <w:rsid w:val="00950F41"/>
    <w:rsid w:val="009516C9"/>
    <w:rsid w:val="009553CD"/>
    <w:rsid w:val="00956921"/>
    <w:rsid w:val="00960136"/>
    <w:rsid w:val="0096416E"/>
    <w:rsid w:val="00964703"/>
    <w:rsid w:val="00965ABF"/>
    <w:rsid w:val="00967B57"/>
    <w:rsid w:val="00976F97"/>
    <w:rsid w:val="0097792B"/>
    <w:rsid w:val="0098293F"/>
    <w:rsid w:val="009836E0"/>
    <w:rsid w:val="00983E10"/>
    <w:rsid w:val="0098443E"/>
    <w:rsid w:val="00985F40"/>
    <w:rsid w:val="00987D98"/>
    <w:rsid w:val="00990398"/>
    <w:rsid w:val="00992A24"/>
    <w:rsid w:val="009978F6"/>
    <w:rsid w:val="009A105B"/>
    <w:rsid w:val="009A2473"/>
    <w:rsid w:val="009A2581"/>
    <w:rsid w:val="009A5303"/>
    <w:rsid w:val="009A555F"/>
    <w:rsid w:val="009A6913"/>
    <w:rsid w:val="009A6F69"/>
    <w:rsid w:val="009B1A85"/>
    <w:rsid w:val="009B4D6C"/>
    <w:rsid w:val="009B5F13"/>
    <w:rsid w:val="009C3AD2"/>
    <w:rsid w:val="009C3F12"/>
    <w:rsid w:val="009C51FE"/>
    <w:rsid w:val="009C5A0F"/>
    <w:rsid w:val="009C64A1"/>
    <w:rsid w:val="009D1314"/>
    <w:rsid w:val="009D4905"/>
    <w:rsid w:val="009D4FDA"/>
    <w:rsid w:val="009D5D02"/>
    <w:rsid w:val="009E7E70"/>
    <w:rsid w:val="009F111A"/>
    <w:rsid w:val="009F2195"/>
    <w:rsid w:val="009F4146"/>
    <w:rsid w:val="009F54D6"/>
    <w:rsid w:val="009F5870"/>
    <w:rsid w:val="009F7DA0"/>
    <w:rsid w:val="00A02845"/>
    <w:rsid w:val="00A03007"/>
    <w:rsid w:val="00A0688F"/>
    <w:rsid w:val="00A12729"/>
    <w:rsid w:val="00A12886"/>
    <w:rsid w:val="00A15017"/>
    <w:rsid w:val="00A16FDE"/>
    <w:rsid w:val="00A201A2"/>
    <w:rsid w:val="00A2189E"/>
    <w:rsid w:val="00A21C5C"/>
    <w:rsid w:val="00A2267A"/>
    <w:rsid w:val="00A23F26"/>
    <w:rsid w:val="00A25B40"/>
    <w:rsid w:val="00A27CA5"/>
    <w:rsid w:val="00A32BE5"/>
    <w:rsid w:val="00A349B8"/>
    <w:rsid w:val="00A35788"/>
    <w:rsid w:val="00A35794"/>
    <w:rsid w:val="00A357A5"/>
    <w:rsid w:val="00A404D9"/>
    <w:rsid w:val="00A4178F"/>
    <w:rsid w:val="00A44C45"/>
    <w:rsid w:val="00A462CF"/>
    <w:rsid w:val="00A47013"/>
    <w:rsid w:val="00A50F9A"/>
    <w:rsid w:val="00A51904"/>
    <w:rsid w:val="00A53649"/>
    <w:rsid w:val="00A53B09"/>
    <w:rsid w:val="00A55B0B"/>
    <w:rsid w:val="00A57E33"/>
    <w:rsid w:val="00A62044"/>
    <w:rsid w:val="00A6374E"/>
    <w:rsid w:val="00A64C56"/>
    <w:rsid w:val="00A650FF"/>
    <w:rsid w:val="00A65C1C"/>
    <w:rsid w:val="00A716B3"/>
    <w:rsid w:val="00A718C2"/>
    <w:rsid w:val="00A76EF5"/>
    <w:rsid w:val="00A77297"/>
    <w:rsid w:val="00A818D7"/>
    <w:rsid w:val="00A83737"/>
    <w:rsid w:val="00A842E7"/>
    <w:rsid w:val="00A9404B"/>
    <w:rsid w:val="00A955D4"/>
    <w:rsid w:val="00A963D2"/>
    <w:rsid w:val="00A969A7"/>
    <w:rsid w:val="00A96C13"/>
    <w:rsid w:val="00AA2B72"/>
    <w:rsid w:val="00AA3CC1"/>
    <w:rsid w:val="00AA6B20"/>
    <w:rsid w:val="00AB3FE7"/>
    <w:rsid w:val="00AB7C78"/>
    <w:rsid w:val="00AC0CD4"/>
    <w:rsid w:val="00AC0D29"/>
    <w:rsid w:val="00AC1A69"/>
    <w:rsid w:val="00AC229D"/>
    <w:rsid w:val="00AC660D"/>
    <w:rsid w:val="00AD2F5D"/>
    <w:rsid w:val="00AD3C4A"/>
    <w:rsid w:val="00AD57AD"/>
    <w:rsid w:val="00AD6DA2"/>
    <w:rsid w:val="00AD78E2"/>
    <w:rsid w:val="00AE1106"/>
    <w:rsid w:val="00AE1ED4"/>
    <w:rsid w:val="00AE3111"/>
    <w:rsid w:val="00AE487B"/>
    <w:rsid w:val="00AE4C36"/>
    <w:rsid w:val="00AE69FB"/>
    <w:rsid w:val="00AE725F"/>
    <w:rsid w:val="00AF12C0"/>
    <w:rsid w:val="00AF15BB"/>
    <w:rsid w:val="00AF50E7"/>
    <w:rsid w:val="00B02E04"/>
    <w:rsid w:val="00B0332B"/>
    <w:rsid w:val="00B04968"/>
    <w:rsid w:val="00B072B8"/>
    <w:rsid w:val="00B12199"/>
    <w:rsid w:val="00B12962"/>
    <w:rsid w:val="00B13728"/>
    <w:rsid w:val="00B1617F"/>
    <w:rsid w:val="00B17BD5"/>
    <w:rsid w:val="00B212BD"/>
    <w:rsid w:val="00B22FD9"/>
    <w:rsid w:val="00B2305C"/>
    <w:rsid w:val="00B2422E"/>
    <w:rsid w:val="00B24289"/>
    <w:rsid w:val="00B27867"/>
    <w:rsid w:val="00B27913"/>
    <w:rsid w:val="00B30D4B"/>
    <w:rsid w:val="00B329A0"/>
    <w:rsid w:val="00B33579"/>
    <w:rsid w:val="00B33935"/>
    <w:rsid w:val="00B35CD9"/>
    <w:rsid w:val="00B37E8A"/>
    <w:rsid w:val="00B45BD5"/>
    <w:rsid w:val="00B50D1F"/>
    <w:rsid w:val="00B51273"/>
    <w:rsid w:val="00B51AB9"/>
    <w:rsid w:val="00B53605"/>
    <w:rsid w:val="00B541ED"/>
    <w:rsid w:val="00B54E6B"/>
    <w:rsid w:val="00B65AA4"/>
    <w:rsid w:val="00B66112"/>
    <w:rsid w:val="00B7196D"/>
    <w:rsid w:val="00B71D9D"/>
    <w:rsid w:val="00B72C35"/>
    <w:rsid w:val="00B74C56"/>
    <w:rsid w:val="00B74F73"/>
    <w:rsid w:val="00B754E7"/>
    <w:rsid w:val="00B7682B"/>
    <w:rsid w:val="00B775E1"/>
    <w:rsid w:val="00B80102"/>
    <w:rsid w:val="00B805A3"/>
    <w:rsid w:val="00B829C2"/>
    <w:rsid w:val="00B83F1C"/>
    <w:rsid w:val="00B8618C"/>
    <w:rsid w:val="00B87EC0"/>
    <w:rsid w:val="00B92209"/>
    <w:rsid w:val="00B93B68"/>
    <w:rsid w:val="00B93BBF"/>
    <w:rsid w:val="00B94349"/>
    <w:rsid w:val="00B9669D"/>
    <w:rsid w:val="00B97C9B"/>
    <w:rsid w:val="00BA0370"/>
    <w:rsid w:val="00BA59D7"/>
    <w:rsid w:val="00BB0A3F"/>
    <w:rsid w:val="00BB2301"/>
    <w:rsid w:val="00BB5F95"/>
    <w:rsid w:val="00BC159F"/>
    <w:rsid w:val="00BC2779"/>
    <w:rsid w:val="00BC3CC0"/>
    <w:rsid w:val="00BC4FA4"/>
    <w:rsid w:val="00BC5AD3"/>
    <w:rsid w:val="00BC7335"/>
    <w:rsid w:val="00BC7A92"/>
    <w:rsid w:val="00BD3305"/>
    <w:rsid w:val="00BD4816"/>
    <w:rsid w:val="00BD4855"/>
    <w:rsid w:val="00BD5276"/>
    <w:rsid w:val="00BD7872"/>
    <w:rsid w:val="00BE3A07"/>
    <w:rsid w:val="00BE61DC"/>
    <w:rsid w:val="00BE637E"/>
    <w:rsid w:val="00BE7261"/>
    <w:rsid w:val="00BE73B1"/>
    <w:rsid w:val="00BF0FD8"/>
    <w:rsid w:val="00BF23A3"/>
    <w:rsid w:val="00BF64E9"/>
    <w:rsid w:val="00C02BBD"/>
    <w:rsid w:val="00C02E4B"/>
    <w:rsid w:val="00C0522A"/>
    <w:rsid w:val="00C067EA"/>
    <w:rsid w:val="00C11469"/>
    <w:rsid w:val="00C11CDB"/>
    <w:rsid w:val="00C121BC"/>
    <w:rsid w:val="00C14283"/>
    <w:rsid w:val="00C1455A"/>
    <w:rsid w:val="00C14D8E"/>
    <w:rsid w:val="00C1534E"/>
    <w:rsid w:val="00C15738"/>
    <w:rsid w:val="00C15808"/>
    <w:rsid w:val="00C16D58"/>
    <w:rsid w:val="00C16DBB"/>
    <w:rsid w:val="00C17E9A"/>
    <w:rsid w:val="00C22070"/>
    <w:rsid w:val="00C237B8"/>
    <w:rsid w:val="00C23CAC"/>
    <w:rsid w:val="00C24C9E"/>
    <w:rsid w:val="00C273D5"/>
    <w:rsid w:val="00C27511"/>
    <w:rsid w:val="00C33964"/>
    <w:rsid w:val="00C36026"/>
    <w:rsid w:val="00C3648C"/>
    <w:rsid w:val="00C36CDB"/>
    <w:rsid w:val="00C40BF0"/>
    <w:rsid w:val="00C421E1"/>
    <w:rsid w:val="00C431E3"/>
    <w:rsid w:val="00C43D57"/>
    <w:rsid w:val="00C45FCD"/>
    <w:rsid w:val="00C47451"/>
    <w:rsid w:val="00C54C64"/>
    <w:rsid w:val="00C56E01"/>
    <w:rsid w:val="00C6268A"/>
    <w:rsid w:val="00C65758"/>
    <w:rsid w:val="00C67D40"/>
    <w:rsid w:val="00C67D8E"/>
    <w:rsid w:val="00C72A43"/>
    <w:rsid w:val="00C74028"/>
    <w:rsid w:val="00C7526E"/>
    <w:rsid w:val="00C757C0"/>
    <w:rsid w:val="00C75927"/>
    <w:rsid w:val="00C8017C"/>
    <w:rsid w:val="00C80A6A"/>
    <w:rsid w:val="00C80E85"/>
    <w:rsid w:val="00C8128F"/>
    <w:rsid w:val="00C83E7E"/>
    <w:rsid w:val="00C929A3"/>
    <w:rsid w:val="00C940A8"/>
    <w:rsid w:val="00C94EEF"/>
    <w:rsid w:val="00C952ED"/>
    <w:rsid w:val="00C96B22"/>
    <w:rsid w:val="00C96E3D"/>
    <w:rsid w:val="00CA1BCB"/>
    <w:rsid w:val="00CA3107"/>
    <w:rsid w:val="00CA541A"/>
    <w:rsid w:val="00CA58F1"/>
    <w:rsid w:val="00CB2BA3"/>
    <w:rsid w:val="00CB3DDE"/>
    <w:rsid w:val="00CB4885"/>
    <w:rsid w:val="00CC0AD0"/>
    <w:rsid w:val="00CC2ADB"/>
    <w:rsid w:val="00CC2E49"/>
    <w:rsid w:val="00CC42FF"/>
    <w:rsid w:val="00CC4846"/>
    <w:rsid w:val="00CD1140"/>
    <w:rsid w:val="00CD350C"/>
    <w:rsid w:val="00CD4FF9"/>
    <w:rsid w:val="00CD5492"/>
    <w:rsid w:val="00CD5B8C"/>
    <w:rsid w:val="00CE0DD9"/>
    <w:rsid w:val="00CE1768"/>
    <w:rsid w:val="00CE3B45"/>
    <w:rsid w:val="00CE49CB"/>
    <w:rsid w:val="00CE4BFB"/>
    <w:rsid w:val="00CF0759"/>
    <w:rsid w:val="00CF3078"/>
    <w:rsid w:val="00CF3B8E"/>
    <w:rsid w:val="00CF4C16"/>
    <w:rsid w:val="00CF6823"/>
    <w:rsid w:val="00D013CB"/>
    <w:rsid w:val="00D04AF0"/>
    <w:rsid w:val="00D07B9F"/>
    <w:rsid w:val="00D106B4"/>
    <w:rsid w:val="00D17AAC"/>
    <w:rsid w:val="00D202C8"/>
    <w:rsid w:val="00D20489"/>
    <w:rsid w:val="00D2055E"/>
    <w:rsid w:val="00D227B6"/>
    <w:rsid w:val="00D24A40"/>
    <w:rsid w:val="00D26802"/>
    <w:rsid w:val="00D3074D"/>
    <w:rsid w:val="00D341E4"/>
    <w:rsid w:val="00D353CA"/>
    <w:rsid w:val="00D36F2C"/>
    <w:rsid w:val="00D37655"/>
    <w:rsid w:val="00D42A7D"/>
    <w:rsid w:val="00D43237"/>
    <w:rsid w:val="00D449C3"/>
    <w:rsid w:val="00D45936"/>
    <w:rsid w:val="00D52192"/>
    <w:rsid w:val="00D5661F"/>
    <w:rsid w:val="00D6059C"/>
    <w:rsid w:val="00D60FDD"/>
    <w:rsid w:val="00D61025"/>
    <w:rsid w:val="00D61929"/>
    <w:rsid w:val="00D62CE1"/>
    <w:rsid w:val="00D62DC1"/>
    <w:rsid w:val="00D62EF1"/>
    <w:rsid w:val="00D63AC4"/>
    <w:rsid w:val="00D657AE"/>
    <w:rsid w:val="00D67BE4"/>
    <w:rsid w:val="00D74D7E"/>
    <w:rsid w:val="00D75D47"/>
    <w:rsid w:val="00D76D03"/>
    <w:rsid w:val="00D80AE1"/>
    <w:rsid w:val="00D8218C"/>
    <w:rsid w:val="00D8242F"/>
    <w:rsid w:val="00D83CE2"/>
    <w:rsid w:val="00D86108"/>
    <w:rsid w:val="00D86193"/>
    <w:rsid w:val="00D908DB"/>
    <w:rsid w:val="00D9202D"/>
    <w:rsid w:val="00D92111"/>
    <w:rsid w:val="00D93244"/>
    <w:rsid w:val="00D94BFE"/>
    <w:rsid w:val="00D97B13"/>
    <w:rsid w:val="00DA2517"/>
    <w:rsid w:val="00DA3132"/>
    <w:rsid w:val="00DA4974"/>
    <w:rsid w:val="00DA59ED"/>
    <w:rsid w:val="00DA6CBD"/>
    <w:rsid w:val="00DA6D3A"/>
    <w:rsid w:val="00DB0E7E"/>
    <w:rsid w:val="00DB166E"/>
    <w:rsid w:val="00DB1B67"/>
    <w:rsid w:val="00DB3D8C"/>
    <w:rsid w:val="00DB427C"/>
    <w:rsid w:val="00DB47AA"/>
    <w:rsid w:val="00DB55FD"/>
    <w:rsid w:val="00DB5B49"/>
    <w:rsid w:val="00DC1182"/>
    <w:rsid w:val="00DC15A7"/>
    <w:rsid w:val="00DC179D"/>
    <w:rsid w:val="00DC4D27"/>
    <w:rsid w:val="00DC78CD"/>
    <w:rsid w:val="00DD6A53"/>
    <w:rsid w:val="00DE0B13"/>
    <w:rsid w:val="00DE1E06"/>
    <w:rsid w:val="00DE4724"/>
    <w:rsid w:val="00DE520F"/>
    <w:rsid w:val="00DE59A2"/>
    <w:rsid w:val="00DE5BA4"/>
    <w:rsid w:val="00DE5C2A"/>
    <w:rsid w:val="00DF1169"/>
    <w:rsid w:val="00DF2813"/>
    <w:rsid w:val="00DF34C8"/>
    <w:rsid w:val="00E01F76"/>
    <w:rsid w:val="00E02819"/>
    <w:rsid w:val="00E05491"/>
    <w:rsid w:val="00E06EE3"/>
    <w:rsid w:val="00E102D9"/>
    <w:rsid w:val="00E14B40"/>
    <w:rsid w:val="00E1513E"/>
    <w:rsid w:val="00E1534D"/>
    <w:rsid w:val="00E21C73"/>
    <w:rsid w:val="00E233CE"/>
    <w:rsid w:val="00E23DFC"/>
    <w:rsid w:val="00E25E84"/>
    <w:rsid w:val="00E27030"/>
    <w:rsid w:val="00E404C5"/>
    <w:rsid w:val="00E41F76"/>
    <w:rsid w:val="00E42617"/>
    <w:rsid w:val="00E42BE3"/>
    <w:rsid w:val="00E46235"/>
    <w:rsid w:val="00E51769"/>
    <w:rsid w:val="00E53FEE"/>
    <w:rsid w:val="00E547E8"/>
    <w:rsid w:val="00E564A1"/>
    <w:rsid w:val="00E5666B"/>
    <w:rsid w:val="00E6049F"/>
    <w:rsid w:val="00E632B7"/>
    <w:rsid w:val="00E64129"/>
    <w:rsid w:val="00E64461"/>
    <w:rsid w:val="00E64D76"/>
    <w:rsid w:val="00E650F0"/>
    <w:rsid w:val="00E65E0D"/>
    <w:rsid w:val="00E66A63"/>
    <w:rsid w:val="00E67F12"/>
    <w:rsid w:val="00E7192C"/>
    <w:rsid w:val="00E7222D"/>
    <w:rsid w:val="00E73A71"/>
    <w:rsid w:val="00E752E0"/>
    <w:rsid w:val="00E77C84"/>
    <w:rsid w:val="00E77E4A"/>
    <w:rsid w:val="00E80D7F"/>
    <w:rsid w:val="00E8219C"/>
    <w:rsid w:val="00E82DEA"/>
    <w:rsid w:val="00E8321A"/>
    <w:rsid w:val="00E85CA2"/>
    <w:rsid w:val="00E9259D"/>
    <w:rsid w:val="00E93738"/>
    <w:rsid w:val="00E94C94"/>
    <w:rsid w:val="00E94CA5"/>
    <w:rsid w:val="00E94F6A"/>
    <w:rsid w:val="00E955FF"/>
    <w:rsid w:val="00E97FA9"/>
    <w:rsid w:val="00EA2E67"/>
    <w:rsid w:val="00EA438F"/>
    <w:rsid w:val="00EA4E19"/>
    <w:rsid w:val="00EA70ED"/>
    <w:rsid w:val="00EB13EE"/>
    <w:rsid w:val="00EB2131"/>
    <w:rsid w:val="00EB52DC"/>
    <w:rsid w:val="00EB6450"/>
    <w:rsid w:val="00EB7B33"/>
    <w:rsid w:val="00EC2C43"/>
    <w:rsid w:val="00EC2DCA"/>
    <w:rsid w:val="00EC53EA"/>
    <w:rsid w:val="00EC5457"/>
    <w:rsid w:val="00EC628D"/>
    <w:rsid w:val="00ED08E2"/>
    <w:rsid w:val="00ED1631"/>
    <w:rsid w:val="00ED22C5"/>
    <w:rsid w:val="00ED28BE"/>
    <w:rsid w:val="00ED2974"/>
    <w:rsid w:val="00ED597A"/>
    <w:rsid w:val="00EF09FD"/>
    <w:rsid w:val="00EF31E7"/>
    <w:rsid w:val="00EF51F6"/>
    <w:rsid w:val="00EF7B6B"/>
    <w:rsid w:val="00F0106F"/>
    <w:rsid w:val="00F0184D"/>
    <w:rsid w:val="00F01BC9"/>
    <w:rsid w:val="00F0555B"/>
    <w:rsid w:val="00F0560B"/>
    <w:rsid w:val="00F05C1E"/>
    <w:rsid w:val="00F1181F"/>
    <w:rsid w:val="00F13051"/>
    <w:rsid w:val="00F1386C"/>
    <w:rsid w:val="00F154B2"/>
    <w:rsid w:val="00F222BC"/>
    <w:rsid w:val="00F26DF7"/>
    <w:rsid w:val="00F3398F"/>
    <w:rsid w:val="00F34A26"/>
    <w:rsid w:val="00F4047B"/>
    <w:rsid w:val="00F4718E"/>
    <w:rsid w:val="00F5157F"/>
    <w:rsid w:val="00F5512A"/>
    <w:rsid w:val="00F55D1B"/>
    <w:rsid w:val="00F56673"/>
    <w:rsid w:val="00F57902"/>
    <w:rsid w:val="00F62BB0"/>
    <w:rsid w:val="00F655FF"/>
    <w:rsid w:val="00F66C4E"/>
    <w:rsid w:val="00F709C0"/>
    <w:rsid w:val="00F714F5"/>
    <w:rsid w:val="00F71DA7"/>
    <w:rsid w:val="00F73870"/>
    <w:rsid w:val="00F80251"/>
    <w:rsid w:val="00F81FA3"/>
    <w:rsid w:val="00F82174"/>
    <w:rsid w:val="00F83F64"/>
    <w:rsid w:val="00F8697E"/>
    <w:rsid w:val="00F87F3C"/>
    <w:rsid w:val="00F910A3"/>
    <w:rsid w:val="00F93FCF"/>
    <w:rsid w:val="00F95D4C"/>
    <w:rsid w:val="00F96499"/>
    <w:rsid w:val="00FA1CDF"/>
    <w:rsid w:val="00FA403E"/>
    <w:rsid w:val="00FA5E94"/>
    <w:rsid w:val="00FA68D2"/>
    <w:rsid w:val="00FB56A8"/>
    <w:rsid w:val="00FB6F03"/>
    <w:rsid w:val="00FC0206"/>
    <w:rsid w:val="00FC174B"/>
    <w:rsid w:val="00FC51CA"/>
    <w:rsid w:val="00FC6E26"/>
    <w:rsid w:val="00FD05F4"/>
    <w:rsid w:val="00FD6BFE"/>
    <w:rsid w:val="00FE3526"/>
    <w:rsid w:val="00FE6C7E"/>
    <w:rsid w:val="00FE744E"/>
    <w:rsid w:val="00FE75AF"/>
    <w:rsid w:val="00FF36C5"/>
    <w:rsid w:val="00FF4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38F2AD"/>
  <w15:docId w15:val="{C987F54B-D01D-4F9D-B0B7-734D93A0D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D3E48"/>
    <w:rPr>
      <w:sz w:val="24"/>
      <w:szCs w:val="24"/>
      <w:lang w:val="en-US" w:eastAsia="en-US"/>
    </w:rPr>
  </w:style>
  <w:style w:type="paragraph" w:styleId="1">
    <w:name w:val="heading 1"/>
    <w:basedOn w:val="a"/>
    <w:next w:val="a"/>
    <w:link w:val="10"/>
    <w:qFormat/>
    <w:pPr>
      <w:keepNext/>
      <w:jc w:val="center"/>
      <w:outlineLvl w:val="0"/>
    </w:pPr>
    <w:rPr>
      <w:b/>
      <w:bCs/>
      <w:sz w:val="22"/>
      <w:lang w:val="x-none"/>
    </w:rPr>
  </w:style>
  <w:style w:type="paragraph" w:styleId="2">
    <w:name w:val="heading 2"/>
    <w:basedOn w:val="a"/>
    <w:next w:val="a"/>
    <w:link w:val="20"/>
    <w:qFormat/>
    <w:rsid w:val="0004709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9"/>
    <w:qFormat/>
    <w:pPr>
      <w:keepNext/>
      <w:jc w:val="both"/>
      <w:outlineLvl w:val="2"/>
    </w:pPr>
    <w:rPr>
      <w:b/>
      <w:bCs/>
      <w:szCs w:val="20"/>
      <w:lang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750D06"/>
    <w:rPr>
      <w:b/>
      <w:bCs/>
      <w:sz w:val="22"/>
      <w:szCs w:val="24"/>
      <w:lang w:eastAsia="en-US"/>
    </w:rPr>
  </w:style>
  <w:style w:type="character" w:customStyle="1" w:styleId="20">
    <w:name w:val="Заголовок 2 Знак"/>
    <w:link w:val="2"/>
    <w:semiHidden/>
    <w:rsid w:val="0004709B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character" w:customStyle="1" w:styleId="30">
    <w:name w:val="Заголовок 3 Знак"/>
    <w:link w:val="3"/>
    <w:uiPriority w:val="99"/>
    <w:locked/>
    <w:rsid w:val="00D657AE"/>
    <w:rPr>
      <w:b/>
      <w:bCs/>
      <w:sz w:val="24"/>
      <w:lang w:val="en-US"/>
    </w:rPr>
  </w:style>
  <w:style w:type="paragraph" w:styleId="a3">
    <w:name w:val="footer"/>
    <w:basedOn w:val="a"/>
    <w:link w:val="a4"/>
    <w:pPr>
      <w:tabs>
        <w:tab w:val="center" w:pos="4677"/>
        <w:tab w:val="right" w:pos="9355"/>
      </w:tabs>
    </w:pPr>
  </w:style>
  <w:style w:type="character" w:customStyle="1" w:styleId="a4">
    <w:name w:val="Нижний колонтитул Знак"/>
    <w:link w:val="a3"/>
    <w:rsid w:val="006B1E73"/>
    <w:rPr>
      <w:sz w:val="24"/>
      <w:szCs w:val="24"/>
      <w:lang w:val="en-US" w:eastAsia="en-US"/>
    </w:rPr>
  </w:style>
  <w:style w:type="character" w:styleId="a5">
    <w:name w:val="page number"/>
    <w:basedOn w:val="a0"/>
  </w:style>
  <w:style w:type="paragraph" w:customStyle="1" w:styleId="11">
    <w:name w:val="Обычный1"/>
    <w:link w:val="12"/>
    <w:pPr>
      <w:widowControl w:val="0"/>
    </w:pPr>
    <w:rPr>
      <w:snapToGrid w:val="0"/>
      <w:lang w:val="ru-RU" w:eastAsia="ru-RU"/>
    </w:rPr>
  </w:style>
  <w:style w:type="character" w:customStyle="1" w:styleId="12">
    <w:name w:val="Обычный1 Знак"/>
    <w:link w:val="11"/>
    <w:rsid w:val="00BC7335"/>
    <w:rPr>
      <w:snapToGrid w:val="0"/>
      <w:lang w:val="ru-RU" w:eastAsia="ru-RU" w:bidi="ar-SA"/>
    </w:rPr>
  </w:style>
  <w:style w:type="paragraph" w:styleId="31">
    <w:name w:val="Body Text Indent 3"/>
    <w:basedOn w:val="a"/>
    <w:link w:val="32"/>
    <w:pPr>
      <w:ind w:left="-360"/>
      <w:jc w:val="both"/>
    </w:pPr>
    <w:rPr>
      <w:rFonts w:ascii="Courier New" w:hAnsi="Courier New"/>
      <w:sz w:val="20"/>
      <w:szCs w:val="20"/>
      <w:lang w:val="uk-UA" w:eastAsia="x-none"/>
    </w:rPr>
  </w:style>
  <w:style w:type="character" w:customStyle="1" w:styleId="32">
    <w:name w:val="Основной текст с отступом 3 Знак"/>
    <w:link w:val="31"/>
    <w:rsid w:val="00923678"/>
    <w:rPr>
      <w:rFonts w:ascii="Courier New" w:hAnsi="Courier New" w:cs="Courier New"/>
      <w:lang w:val="uk-UA"/>
    </w:rPr>
  </w:style>
  <w:style w:type="paragraph" w:styleId="a6">
    <w:name w:val="Normal (Web)"/>
    <w:basedOn w:val="a"/>
    <w:uiPriority w:val="99"/>
    <w:pPr>
      <w:spacing w:before="100" w:beforeAutospacing="1" w:after="100" w:afterAutospacing="1"/>
    </w:pPr>
    <w:rPr>
      <w:lang w:val="ru-RU" w:eastAsia="ru-RU"/>
    </w:rPr>
  </w:style>
  <w:style w:type="paragraph" w:styleId="a7">
    <w:name w:val="Body Text"/>
    <w:basedOn w:val="a"/>
    <w:pPr>
      <w:jc w:val="both"/>
    </w:pPr>
    <w:rPr>
      <w:sz w:val="22"/>
    </w:rPr>
  </w:style>
  <w:style w:type="paragraph" w:styleId="21">
    <w:name w:val="Body Text 2"/>
    <w:basedOn w:val="a"/>
    <w:link w:val="22"/>
    <w:pPr>
      <w:jc w:val="both"/>
    </w:pPr>
  </w:style>
  <w:style w:type="character" w:customStyle="1" w:styleId="22">
    <w:name w:val="Основной текст 2 Знак"/>
    <w:link w:val="21"/>
    <w:locked/>
    <w:rsid w:val="00750D06"/>
    <w:rPr>
      <w:sz w:val="24"/>
      <w:szCs w:val="24"/>
      <w:lang w:val="en-US" w:eastAsia="en-US"/>
    </w:rPr>
  </w:style>
  <w:style w:type="table" w:styleId="a8">
    <w:name w:val="Table Grid"/>
    <w:basedOn w:val="a1"/>
    <w:rsid w:val="00985F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rsid w:val="00011196"/>
    <w:pPr>
      <w:tabs>
        <w:tab w:val="center" w:pos="4819"/>
        <w:tab w:val="right" w:pos="9639"/>
      </w:tabs>
    </w:pPr>
  </w:style>
  <w:style w:type="paragraph" w:styleId="aa">
    <w:name w:val="Body Text Indent"/>
    <w:basedOn w:val="a"/>
    <w:link w:val="ab"/>
    <w:uiPriority w:val="99"/>
    <w:rsid w:val="00B072B8"/>
    <w:pPr>
      <w:ind w:left="720"/>
      <w:jc w:val="both"/>
    </w:pPr>
    <w:rPr>
      <w:sz w:val="22"/>
      <w:lang w:val="x-none"/>
    </w:rPr>
  </w:style>
  <w:style w:type="character" w:customStyle="1" w:styleId="ab">
    <w:name w:val="Основной текст с отступом Знак"/>
    <w:link w:val="aa"/>
    <w:uiPriority w:val="99"/>
    <w:rsid w:val="00F1386C"/>
    <w:rPr>
      <w:sz w:val="22"/>
      <w:szCs w:val="24"/>
      <w:lang w:eastAsia="en-US"/>
    </w:rPr>
  </w:style>
  <w:style w:type="paragraph" w:styleId="ac">
    <w:name w:val="Balloon Text"/>
    <w:basedOn w:val="a"/>
    <w:semiHidden/>
    <w:rsid w:val="00D04AF0"/>
    <w:rPr>
      <w:rFonts w:ascii="Tahoma" w:hAnsi="Tahoma" w:cs="Tahoma"/>
      <w:sz w:val="16"/>
      <w:szCs w:val="16"/>
    </w:rPr>
  </w:style>
  <w:style w:type="paragraph" w:styleId="ad">
    <w:name w:val="Title"/>
    <w:basedOn w:val="a"/>
    <w:link w:val="ae"/>
    <w:qFormat/>
    <w:rsid w:val="0004709B"/>
    <w:pPr>
      <w:widowControl w:val="0"/>
      <w:autoSpaceDE w:val="0"/>
      <w:autoSpaceDN w:val="0"/>
      <w:spacing w:line="280" w:lineRule="auto"/>
      <w:ind w:firstLine="440"/>
      <w:jc w:val="center"/>
    </w:pPr>
    <w:rPr>
      <w:rFonts w:ascii="Arial" w:hAnsi="Arial"/>
      <w:b/>
      <w:bCs/>
      <w:sz w:val="32"/>
      <w:szCs w:val="32"/>
      <w:lang w:val="uk-UA"/>
    </w:rPr>
  </w:style>
  <w:style w:type="character" w:customStyle="1" w:styleId="ae">
    <w:name w:val="Заголовок Знак"/>
    <w:link w:val="ad"/>
    <w:rsid w:val="0004709B"/>
    <w:rPr>
      <w:rFonts w:ascii="Arial" w:hAnsi="Arial" w:cs="Arial"/>
      <w:b/>
      <w:bCs/>
      <w:sz w:val="32"/>
      <w:szCs w:val="32"/>
      <w:lang w:val="uk-UA" w:eastAsia="en-US"/>
    </w:rPr>
  </w:style>
  <w:style w:type="character" w:styleId="af">
    <w:name w:val="Hyperlink"/>
    <w:uiPriority w:val="99"/>
    <w:rsid w:val="003536D4"/>
    <w:rPr>
      <w:rFonts w:cs="Times New Roman"/>
      <w:color w:val="0000FF"/>
      <w:u w:val="single"/>
    </w:rPr>
  </w:style>
  <w:style w:type="character" w:customStyle="1" w:styleId="hps">
    <w:name w:val="hps"/>
    <w:rsid w:val="00923678"/>
  </w:style>
  <w:style w:type="character" w:customStyle="1" w:styleId="apple-style-span">
    <w:name w:val="apple-style-span"/>
    <w:rsid w:val="00923678"/>
  </w:style>
  <w:style w:type="character" w:customStyle="1" w:styleId="apple-converted-space">
    <w:name w:val="apple-converted-space"/>
    <w:rsid w:val="00923678"/>
  </w:style>
  <w:style w:type="character" w:customStyle="1" w:styleId="yellow">
    <w:name w:val="yellow"/>
    <w:rsid w:val="00790EBA"/>
    <w:rPr>
      <w:rFonts w:cs="Times New Roman"/>
    </w:rPr>
  </w:style>
  <w:style w:type="paragraph" w:styleId="af0">
    <w:name w:val="List Paragraph"/>
    <w:basedOn w:val="a"/>
    <w:uiPriority w:val="34"/>
    <w:qFormat/>
    <w:rsid w:val="00790EBA"/>
    <w:pPr>
      <w:ind w:left="720"/>
    </w:pPr>
    <w:rPr>
      <w:rFonts w:ascii="Calibri" w:eastAsia="Calibri" w:hAnsi="Calibri" w:cs="Calibri"/>
      <w:sz w:val="22"/>
      <w:szCs w:val="22"/>
      <w:lang w:val="ru-RU"/>
    </w:rPr>
  </w:style>
  <w:style w:type="paragraph" w:styleId="af1">
    <w:name w:val="No Spacing"/>
    <w:uiPriority w:val="1"/>
    <w:qFormat/>
    <w:rsid w:val="00790EBA"/>
    <w:rPr>
      <w:sz w:val="24"/>
      <w:szCs w:val="24"/>
      <w:lang w:val="en-US" w:eastAsia="en-US"/>
    </w:rPr>
  </w:style>
  <w:style w:type="paragraph" w:customStyle="1" w:styleId="13">
    <w:name w:val="Абзац списка1"/>
    <w:basedOn w:val="a"/>
    <w:rsid w:val="00A969A7"/>
    <w:pPr>
      <w:ind w:left="720"/>
    </w:pPr>
    <w:rPr>
      <w:lang w:val="ru-RU" w:eastAsia="ru-RU"/>
    </w:rPr>
  </w:style>
  <w:style w:type="character" w:styleId="af2">
    <w:name w:val="annotation reference"/>
    <w:rsid w:val="00AA6B20"/>
    <w:rPr>
      <w:sz w:val="16"/>
      <w:szCs w:val="16"/>
    </w:rPr>
  </w:style>
  <w:style w:type="paragraph" w:styleId="af3">
    <w:name w:val="annotation text"/>
    <w:basedOn w:val="a"/>
    <w:link w:val="af4"/>
    <w:rsid w:val="00AA6B20"/>
    <w:rPr>
      <w:sz w:val="20"/>
      <w:szCs w:val="20"/>
    </w:rPr>
  </w:style>
  <w:style w:type="character" w:customStyle="1" w:styleId="af4">
    <w:name w:val="Текст примечания Знак"/>
    <w:link w:val="af3"/>
    <w:rsid w:val="00AA6B20"/>
    <w:rPr>
      <w:lang w:val="en-US" w:eastAsia="en-US"/>
    </w:rPr>
  </w:style>
  <w:style w:type="paragraph" w:styleId="af5">
    <w:name w:val="annotation subject"/>
    <w:basedOn w:val="af3"/>
    <w:next w:val="af3"/>
    <w:link w:val="af6"/>
    <w:rsid w:val="00AA6B20"/>
    <w:rPr>
      <w:b/>
      <w:bCs/>
    </w:rPr>
  </w:style>
  <w:style w:type="character" w:customStyle="1" w:styleId="af6">
    <w:name w:val="Тема примечания Знак"/>
    <w:link w:val="af5"/>
    <w:rsid w:val="00AA6B20"/>
    <w:rPr>
      <w:b/>
      <w:bCs/>
      <w:lang w:val="en-US" w:eastAsia="en-US"/>
    </w:rPr>
  </w:style>
  <w:style w:type="character" w:styleId="af7">
    <w:name w:val="FollowedHyperlink"/>
    <w:uiPriority w:val="99"/>
    <w:unhideWhenUsed/>
    <w:rsid w:val="007E3C0D"/>
    <w:rPr>
      <w:color w:val="800080"/>
      <w:u w:val="single"/>
    </w:rPr>
  </w:style>
  <w:style w:type="paragraph" w:styleId="af8">
    <w:name w:val="Plain Text"/>
    <w:basedOn w:val="a"/>
    <w:link w:val="af9"/>
    <w:rsid w:val="00692E9E"/>
    <w:rPr>
      <w:rFonts w:ascii="Courier New" w:hAnsi="Courier New"/>
      <w:sz w:val="20"/>
      <w:szCs w:val="20"/>
    </w:rPr>
  </w:style>
  <w:style w:type="character" w:customStyle="1" w:styleId="af9">
    <w:name w:val="Текст Знак"/>
    <w:link w:val="af8"/>
    <w:rsid w:val="00692E9E"/>
    <w:rPr>
      <w:rFonts w:ascii="Courier New" w:hAnsi="Courier New" w:cs="Courier New"/>
      <w:lang w:val="en-US" w:eastAsia="en-US"/>
    </w:rPr>
  </w:style>
  <w:style w:type="character" w:styleId="afa">
    <w:name w:val="Strong"/>
    <w:uiPriority w:val="22"/>
    <w:qFormat/>
    <w:rsid w:val="00D106B4"/>
    <w:rPr>
      <w:b/>
      <w:bCs/>
    </w:rPr>
  </w:style>
  <w:style w:type="character" w:customStyle="1" w:styleId="longtext">
    <w:name w:val="long_text"/>
    <w:rsid w:val="00BF0FD8"/>
    <w:rPr>
      <w:rFonts w:cs="Times New Roman"/>
    </w:rPr>
  </w:style>
  <w:style w:type="paragraph" w:customStyle="1" w:styleId="Style2">
    <w:name w:val="Style2"/>
    <w:basedOn w:val="a"/>
    <w:rsid w:val="00BF0FD8"/>
    <w:pPr>
      <w:widowControl w:val="0"/>
      <w:autoSpaceDE w:val="0"/>
      <w:autoSpaceDN w:val="0"/>
      <w:adjustRightInd w:val="0"/>
      <w:spacing w:line="254" w:lineRule="exact"/>
      <w:jc w:val="center"/>
    </w:pPr>
    <w:rPr>
      <w:lang w:val="ru-RU" w:eastAsia="ru-RU"/>
    </w:rPr>
  </w:style>
  <w:style w:type="paragraph" w:styleId="afb">
    <w:name w:val="Revision"/>
    <w:hidden/>
    <w:uiPriority w:val="99"/>
    <w:semiHidden/>
    <w:rsid w:val="000F50AC"/>
    <w:rPr>
      <w:sz w:val="24"/>
      <w:szCs w:val="24"/>
      <w:lang w:val="en-US" w:eastAsia="en-US"/>
    </w:rPr>
  </w:style>
  <w:style w:type="character" w:styleId="afc">
    <w:name w:val="Emphasis"/>
    <w:uiPriority w:val="20"/>
    <w:qFormat/>
    <w:rsid w:val="00F34A26"/>
    <w:rPr>
      <w:i/>
      <w:iCs/>
    </w:rPr>
  </w:style>
  <w:style w:type="paragraph" w:styleId="afd">
    <w:name w:val="Subtitle"/>
    <w:basedOn w:val="a"/>
    <w:next w:val="a"/>
    <w:link w:val="afe"/>
    <w:qFormat/>
    <w:rsid w:val="00C80A6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e">
    <w:name w:val="Подзаголовок Знак"/>
    <w:basedOn w:val="a0"/>
    <w:link w:val="afd"/>
    <w:rsid w:val="00C80A6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2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1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0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8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sviridova@smi-group.com.ua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4174EA3C483B4291E9522F06C368D8" ma:contentTypeVersion="1" ma:contentTypeDescription="Create a new document." ma:contentTypeScope="" ma:versionID="20a34b7830056555ba4f56e19f59058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4CA89F3-FC13-4E2F-8B33-F75CAE35FE7E}"/>
</file>

<file path=customXml/itemProps2.xml><?xml version="1.0" encoding="utf-8"?>
<ds:datastoreItem xmlns:ds="http://schemas.openxmlformats.org/officeDocument/2006/customXml" ds:itemID="{20957385-F0D4-4337-9902-3B7F72BB975C}"/>
</file>

<file path=customXml/itemProps3.xml><?xml version="1.0" encoding="utf-8"?>
<ds:datastoreItem xmlns:ds="http://schemas.openxmlformats.org/officeDocument/2006/customXml" ds:itemID="{E9E91BBC-1EBF-45F9-AD63-63A4783D416D}"/>
</file>

<file path=customXml/itemProps4.xml><?xml version="1.0" encoding="utf-8"?>
<ds:datastoreItem xmlns:ds="http://schemas.openxmlformats.org/officeDocument/2006/customXml" ds:itemID="{3BDD29B3-1E62-4EB3-A7A5-2F01492D874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601</Words>
  <Characters>20532</Characters>
  <Application>Microsoft Office Word</Application>
  <DocSecurity>0</DocSecurity>
  <Lines>171</Lines>
  <Paragraphs>48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Договір</vt:lpstr>
      <vt:lpstr>Договір</vt:lpstr>
      <vt:lpstr>Договір</vt:lpstr>
    </vt:vector>
  </TitlesOfParts>
  <Company>Пальмира</Company>
  <LinksUpToDate>false</LinksUpToDate>
  <CharactersWithSpaces>2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говір</dc:title>
  <dc:creator>Вощинкина Наталья</dc:creator>
  <cp:lastModifiedBy>Александр Омельчук</cp:lastModifiedBy>
  <cp:revision>2</cp:revision>
  <cp:lastPrinted>2015-11-27T09:55:00Z</cp:lastPrinted>
  <dcterms:created xsi:type="dcterms:W3CDTF">2017-02-17T19:15:00Z</dcterms:created>
  <dcterms:modified xsi:type="dcterms:W3CDTF">2017-02-17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4174EA3C483B4291E9522F06C368D8</vt:lpwstr>
  </property>
</Properties>
</file>